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5F1CCB" w14:textId="6DD1093B" w:rsidR="00C43BE6" w:rsidRPr="00AE0716" w:rsidRDefault="00743AE4" w:rsidP="00AE0716">
      <w:pPr>
        <w:pStyle w:val="Heading1"/>
      </w:pPr>
      <w:r w:rsidRPr="00AE0716">
        <w:t>Part I: Research Question</w:t>
      </w:r>
    </w:p>
    <w:p w14:paraId="067098C2" w14:textId="43E7AAC8" w:rsidR="00743AE4" w:rsidRPr="00AE0716" w:rsidRDefault="00743AE4" w:rsidP="00AE0716">
      <w:pPr>
        <w:pStyle w:val="Heading2"/>
      </w:pPr>
      <w:r w:rsidRPr="00AE0716">
        <w:t>A1: Proposal of Question</w:t>
      </w:r>
    </w:p>
    <w:p w14:paraId="795AF76A" w14:textId="0B5F8ECF" w:rsidR="002C5E08" w:rsidRPr="00AE0716" w:rsidRDefault="00174391" w:rsidP="002C5E08">
      <w:r>
        <w:t>This analysis aims to answer the question: What factors predict whether a patient will be readmitted to the hospital?</w:t>
      </w:r>
      <w:r w:rsidR="00CD4738">
        <w:t xml:space="preserve"> To answer this question, a Naïve </w:t>
      </w:r>
      <w:r w:rsidR="00991DF3">
        <w:t>Bayes classifier will be used.</w:t>
      </w:r>
    </w:p>
    <w:p w14:paraId="4EC6031B" w14:textId="11026416" w:rsidR="00743AE4" w:rsidRDefault="00743AE4" w:rsidP="00AE0716">
      <w:pPr>
        <w:pStyle w:val="Heading2"/>
      </w:pPr>
      <w:r>
        <w:t>A2: Defined Goal</w:t>
      </w:r>
    </w:p>
    <w:p w14:paraId="4236F3CA" w14:textId="5D239D02" w:rsidR="00D3555B" w:rsidRPr="00743AE4" w:rsidRDefault="00255BE9" w:rsidP="00D3555B">
      <w:r>
        <w:t xml:space="preserve">The goal of this analysis is to </w:t>
      </w:r>
      <w:r w:rsidR="007F59BB">
        <w:t xml:space="preserve">capture hospital readmission trends using a </w:t>
      </w:r>
      <w:r w:rsidR="00C03299">
        <w:t xml:space="preserve">Naïve Bayes </w:t>
      </w:r>
      <w:r w:rsidR="007F59BB">
        <w:t xml:space="preserve">classification </w:t>
      </w:r>
      <w:r w:rsidR="000E6630">
        <w:t xml:space="preserve">machine learning </w:t>
      </w:r>
      <w:r w:rsidR="007F59BB">
        <w:t>model</w:t>
      </w:r>
      <w:r w:rsidR="00FB1FF1">
        <w:t>. This will allow the research question</w:t>
      </w:r>
      <w:r w:rsidR="00A536C7">
        <w:t xml:space="preserve"> regarding which features predict readmissions</w:t>
      </w:r>
      <w:r w:rsidR="00FB1FF1">
        <w:t xml:space="preserve"> to be answered</w:t>
      </w:r>
      <w:r w:rsidR="00C12000">
        <w:t>.</w:t>
      </w:r>
    </w:p>
    <w:p w14:paraId="366EDE5C" w14:textId="65C75148" w:rsidR="00743AE4" w:rsidRDefault="00743AE4" w:rsidP="00AE0716">
      <w:pPr>
        <w:pStyle w:val="Heading1"/>
      </w:pPr>
      <w:r>
        <w:t>Part II: Method Justification</w:t>
      </w:r>
    </w:p>
    <w:p w14:paraId="5337CE1A" w14:textId="7FDE8F18" w:rsidR="00743AE4" w:rsidRDefault="00743AE4" w:rsidP="00AE0716">
      <w:pPr>
        <w:pStyle w:val="Heading2"/>
      </w:pPr>
      <w:r>
        <w:t>B1: Explanation of Classification Method</w:t>
      </w:r>
    </w:p>
    <w:p w14:paraId="3372C37A" w14:textId="6BC79538" w:rsidR="0000675F" w:rsidRPr="00743AE4" w:rsidRDefault="00587079" w:rsidP="0000675F">
      <w:r>
        <w:t xml:space="preserve">Naïve Bayes </w:t>
      </w:r>
      <w:r w:rsidR="00A41240">
        <w:t>works by using the prior probability of an event occurring along with a set of given conditions to determine the likelihood that an event will occur</w:t>
      </w:r>
      <w:sdt>
        <w:sdtPr>
          <w:id w:val="1033003588"/>
          <w:citation/>
        </w:sdtPr>
        <w:sdtContent>
          <w:r w:rsidR="00B24CEF">
            <w:fldChar w:fldCharType="begin"/>
          </w:r>
          <w:r w:rsidR="00121ED2">
            <w:instrText xml:space="preserve">CITATION naive_bayes \l 1033 </w:instrText>
          </w:r>
          <w:r w:rsidR="00B24CEF">
            <w:fldChar w:fldCharType="separate"/>
          </w:r>
          <w:r w:rsidR="00C17CD5">
            <w:rPr>
              <w:noProof/>
            </w:rPr>
            <w:t xml:space="preserve"> (Navlani, 2018)</w:t>
          </w:r>
          <w:r w:rsidR="00B24CEF">
            <w:fldChar w:fldCharType="end"/>
          </w:r>
        </w:sdtContent>
      </w:sdt>
      <w:r w:rsidR="00A41240">
        <w:t xml:space="preserve">. </w:t>
      </w:r>
      <w:r w:rsidR="008B4F85">
        <w:t xml:space="preserve">In the context of this analysis, it will use the prior probability of being readmitted to the hospital along with the </w:t>
      </w:r>
      <w:r w:rsidR="004D6E79">
        <w:t xml:space="preserve">given conditions from the data to determine </w:t>
      </w:r>
      <w:r w:rsidR="00571CE1">
        <w:t xml:space="preserve">how likely a patient is to be readmitted to the hospital. Whichever outcome (being readmitted or not being readmitted) is most likely </w:t>
      </w:r>
      <w:r w:rsidR="00B45E5E">
        <w:t xml:space="preserve">will be assigned as the label for </w:t>
      </w:r>
      <w:r w:rsidR="007C3431">
        <w:t>each</w:t>
      </w:r>
      <w:r w:rsidR="00B45E5E">
        <w:t xml:space="preserve"> observation. A patient predicted to be more likely to be readmitted, will be labeled ReAdmis 1, and a patient predicted to be less likely to be readmitted </w:t>
      </w:r>
      <w:r w:rsidR="00981F0E">
        <w:t>will be labeled ReAdmis 0.</w:t>
      </w:r>
    </w:p>
    <w:p w14:paraId="79016F9D" w14:textId="347D2510" w:rsidR="00743AE4" w:rsidRDefault="00743AE4" w:rsidP="00AE0716">
      <w:pPr>
        <w:pStyle w:val="Heading2"/>
      </w:pPr>
      <w:r>
        <w:t>B2: Summary of Method Assumptions</w:t>
      </w:r>
    </w:p>
    <w:p w14:paraId="59F7EDD0" w14:textId="4DB385D9" w:rsidR="00C10283" w:rsidRPr="00743AE4" w:rsidRDefault="00C876D7" w:rsidP="00C876D7">
      <w:r>
        <w:t xml:space="preserve">Naïve Bayes classification assumes that </w:t>
      </w:r>
      <w:r w:rsidR="004D6A2D">
        <w:t>each feature used to predict the outcome is independedt from all other features. This means that separate features do not depend on each other</w:t>
      </w:r>
      <w:r w:rsidR="00DC2886">
        <w:t>.</w:t>
      </w:r>
    </w:p>
    <w:p w14:paraId="2EB9597C" w14:textId="52BB3E10" w:rsidR="00743AE4" w:rsidRDefault="00743AE4" w:rsidP="00AE0716">
      <w:pPr>
        <w:pStyle w:val="Heading2"/>
      </w:pPr>
      <w:r>
        <w:t>B3: Packages List</w:t>
      </w:r>
    </w:p>
    <w:p w14:paraId="62F2D2EA" w14:textId="6F414DE5" w:rsidR="00F500B8" w:rsidRDefault="00D25C6B" w:rsidP="00F500B8">
      <w:r>
        <w:t xml:space="preserve">The following Python </w:t>
      </w:r>
      <w:r w:rsidR="00ED0111">
        <w:t>libraries and modules</w:t>
      </w:r>
      <w:r w:rsidR="00AA0001">
        <w:t xml:space="preserve"> will be used to perform this analysis:</w:t>
      </w:r>
    </w:p>
    <w:p w14:paraId="3C1C0E9D" w14:textId="40E57B4C" w:rsidR="00AA0001" w:rsidRDefault="00AA0001" w:rsidP="00AA0001">
      <w:pPr>
        <w:pStyle w:val="ListParagraph"/>
        <w:numPr>
          <w:ilvl w:val="0"/>
          <w:numId w:val="3"/>
        </w:numPr>
      </w:pPr>
      <w:r w:rsidRPr="00914AB3">
        <w:rPr>
          <w:b/>
          <w:bCs/>
        </w:rPr>
        <w:t>os</w:t>
      </w:r>
      <w:r w:rsidR="002A643B">
        <w:t xml:space="preserve">: The os </w:t>
      </w:r>
      <w:r w:rsidR="00F00E2E">
        <w:t>module</w:t>
      </w:r>
      <w:r w:rsidR="002A643B">
        <w:t xml:space="preserve"> is used for operating system tasks. In this analysis, it is used to create the directory where all output is stored.</w:t>
      </w:r>
    </w:p>
    <w:p w14:paraId="649CBCC1" w14:textId="0F022E92" w:rsidR="00AA0001" w:rsidRDefault="00AA0001" w:rsidP="00AA0001">
      <w:pPr>
        <w:pStyle w:val="ListParagraph"/>
        <w:numPr>
          <w:ilvl w:val="0"/>
          <w:numId w:val="3"/>
        </w:numPr>
      </w:pPr>
      <w:r w:rsidRPr="00914AB3">
        <w:rPr>
          <w:b/>
          <w:bCs/>
        </w:rPr>
        <w:t>pandas</w:t>
      </w:r>
      <w:r w:rsidR="002A643B">
        <w:t xml:space="preserve">: pandas </w:t>
      </w:r>
      <w:proofErr w:type="gramStart"/>
      <w:r w:rsidR="002A643B">
        <w:t>is</w:t>
      </w:r>
      <w:proofErr w:type="gramEnd"/>
      <w:r w:rsidR="002A643B">
        <w:t xml:space="preserve"> a </w:t>
      </w:r>
      <w:r w:rsidR="007107FE">
        <w:t>library</w:t>
      </w:r>
      <w:r w:rsidR="00C706C3">
        <w:t xml:space="preserve"> used to </w:t>
      </w:r>
      <w:r w:rsidR="00BA0321">
        <w:t>work with data including, but not limited to</w:t>
      </w:r>
      <w:r w:rsidR="00BC22B4">
        <w:t>,</w:t>
      </w:r>
      <w:r w:rsidR="00BA0321">
        <w:t xml:space="preserve"> importing and exporting data as well as general data manipulation and simple </w:t>
      </w:r>
      <w:r w:rsidR="00BC22B4">
        <w:t>statistical operations.</w:t>
      </w:r>
      <w:r w:rsidR="005015C7">
        <w:t xml:space="preserve"> In this analysis, it is used for all data preparation tasks.</w:t>
      </w:r>
    </w:p>
    <w:p w14:paraId="65C6F261" w14:textId="47D7CBC9" w:rsidR="00306192" w:rsidRPr="00306192" w:rsidRDefault="00FE2FD7" w:rsidP="00AA0001">
      <w:pPr>
        <w:pStyle w:val="ListParagraph"/>
        <w:numPr>
          <w:ilvl w:val="0"/>
          <w:numId w:val="3"/>
        </w:numPr>
      </w:pPr>
      <w:r>
        <w:rPr>
          <w:b/>
          <w:bCs/>
        </w:rPr>
        <w:t>S</w:t>
      </w:r>
      <w:r w:rsidR="00306192" w:rsidRPr="00BE6322">
        <w:rPr>
          <w:b/>
          <w:bCs/>
        </w:rPr>
        <w:t>ci</w:t>
      </w:r>
      <w:r>
        <w:rPr>
          <w:b/>
          <w:bCs/>
        </w:rPr>
        <w:t>P</w:t>
      </w:r>
      <w:r w:rsidR="00306192" w:rsidRPr="00BE6322">
        <w:rPr>
          <w:b/>
          <w:bCs/>
        </w:rPr>
        <w:t>y</w:t>
      </w:r>
      <w:r w:rsidR="00306192">
        <w:t xml:space="preserve">: </w:t>
      </w:r>
      <w:r w:rsidR="00840202">
        <w:t xml:space="preserve">SciPy is a statistics </w:t>
      </w:r>
      <w:r w:rsidR="004012CA">
        <w:t>library</w:t>
      </w:r>
      <w:r w:rsidR="00840202">
        <w:t xml:space="preserve"> used widely across the industry. In this analysis, it </w:t>
      </w:r>
      <w:r w:rsidR="00BE6322">
        <w:t>is used to aid in statistical outlier identification.</w:t>
      </w:r>
    </w:p>
    <w:p w14:paraId="367086D6" w14:textId="60A905AF" w:rsidR="00BE6322" w:rsidRPr="00BE6322" w:rsidRDefault="00296A0D" w:rsidP="00AA0001">
      <w:pPr>
        <w:pStyle w:val="ListParagraph"/>
        <w:numPr>
          <w:ilvl w:val="0"/>
          <w:numId w:val="3"/>
        </w:numPr>
      </w:pPr>
      <w:r w:rsidRPr="00C36B0A">
        <w:rPr>
          <w:b/>
          <w:bCs/>
        </w:rPr>
        <w:t>M</w:t>
      </w:r>
      <w:r w:rsidR="00BE6322" w:rsidRPr="00C36B0A">
        <w:rPr>
          <w:b/>
          <w:bCs/>
        </w:rPr>
        <w:t>atplotlib</w:t>
      </w:r>
      <w:r w:rsidR="00BE6322">
        <w:t xml:space="preserve">: </w:t>
      </w:r>
      <w:r>
        <w:t xml:space="preserve">Matplotlib is a library </w:t>
      </w:r>
      <w:r w:rsidR="00731F63">
        <w:t xml:space="preserve">used to create a wide range of visualizations. In this analysis, it is used to enhance the plot of the ROC </w:t>
      </w:r>
      <w:r w:rsidR="00C36B0A">
        <w:t>Curve.</w:t>
      </w:r>
    </w:p>
    <w:p w14:paraId="49465D2D" w14:textId="5193C397" w:rsidR="00AA0001" w:rsidRDefault="00434211" w:rsidP="00AA0001">
      <w:pPr>
        <w:pStyle w:val="ListParagraph"/>
        <w:numPr>
          <w:ilvl w:val="0"/>
          <w:numId w:val="3"/>
        </w:numPr>
      </w:pPr>
      <w:r>
        <w:rPr>
          <w:b/>
          <w:bCs/>
        </w:rPr>
        <w:t>scikit-learn</w:t>
      </w:r>
      <w:r w:rsidR="00BC22B4">
        <w:t xml:space="preserve">: </w:t>
      </w:r>
      <w:r w:rsidR="002B3D8D">
        <w:t xml:space="preserve">scikit-learn is a </w:t>
      </w:r>
      <w:r w:rsidR="00374C08">
        <w:t>library</w:t>
      </w:r>
      <w:r w:rsidR="00DF4B9F">
        <w:t xml:space="preserve"> </w:t>
      </w:r>
      <w:r w:rsidR="00DB5D07">
        <w:t xml:space="preserve">used for various aspects of </w:t>
      </w:r>
      <w:r w:rsidR="00DF6863">
        <w:t xml:space="preserve">data science. From this </w:t>
      </w:r>
      <w:r w:rsidR="00DF4B9F">
        <w:t>library</w:t>
      </w:r>
      <w:r w:rsidR="00DF6863">
        <w:t xml:space="preserve">, the specific </w:t>
      </w:r>
      <w:r w:rsidR="00FB0772">
        <w:t>modules</w:t>
      </w:r>
      <w:r w:rsidR="00DF6863">
        <w:t xml:space="preserve"> used include:</w:t>
      </w:r>
    </w:p>
    <w:p w14:paraId="2E07E25D" w14:textId="04BE52FE" w:rsidR="00C36B0A" w:rsidRPr="00C36B0A" w:rsidRDefault="00C36B0A" w:rsidP="00DF6863">
      <w:pPr>
        <w:pStyle w:val="ListParagraph"/>
        <w:numPr>
          <w:ilvl w:val="1"/>
          <w:numId w:val="3"/>
        </w:numPr>
      </w:pPr>
      <w:r w:rsidRPr="00C00F2F">
        <w:rPr>
          <w:b/>
          <w:bCs/>
        </w:rPr>
        <w:t>feature_selection</w:t>
      </w:r>
      <w:r>
        <w:t xml:space="preserve">: </w:t>
      </w:r>
      <w:r w:rsidR="00C00F2F">
        <w:t xml:space="preserve">From the feature_selection module, the </w:t>
      </w:r>
      <w:r w:rsidR="00C00F2F" w:rsidRPr="00C00F2F">
        <w:rPr>
          <w:b/>
          <w:bCs/>
        </w:rPr>
        <w:t>SelectKBest</w:t>
      </w:r>
      <w:r w:rsidR="00C00F2F">
        <w:t xml:space="preserve"> class is used to score the features for selection.</w:t>
      </w:r>
    </w:p>
    <w:p w14:paraId="7A4588F1" w14:textId="4F4BE7C9" w:rsidR="00914AB3" w:rsidRDefault="00914AB3" w:rsidP="00DF6863">
      <w:pPr>
        <w:pStyle w:val="ListParagraph"/>
        <w:numPr>
          <w:ilvl w:val="1"/>
          <w:numId w:val="3"/>
        </w:numPr>
      </w:pPr>
      <w:r w:rsidRPr="00D75127">
        <w:rPr>
          <w:b/>
          <w:bCs/>
        </w:rPr>
        <w:t>model_selection</w:t>
      </w:r>
      <w:r w:rsidR="00206C03">
        <w:t xml:space="preserve">: </w:t>
      </w:r>
      <w:r w:rsidR="00D97E59">
        <w:t xml:space="preserve">From the model_selection </w:t>
      </w:r>
      <w:r w:rsidR="000A4598">
        <w:t>module</w:t>
      </w:r>
      <w:r w:rsidR="00D97E59">
        <w:t xml:space="preserve">, the </w:t>
      </w:r>
      <w:r w:rsidR="00EA0720" w:rsidRPr="00FF35CC">
        <w:rPr>
          <w:b/>
          <w:bCs/>
        </w:rPr>
        <w:t>train_test_split</w:t>
      </w:r>
      <w:r w:rsidR="00EA0720">
        <w:t xml:space="preserve"> function is used to prepare the training and testing data needed for </w:t>
      </w:r>
      <w:r w:rsidR="00D75127">
        <w:t xml:space="preserve">the </w:t>
      </w:r>
      <w:r w:rsidR="00EA0720">
        <w:t>analysis.</w:t>
      </w:r>
    </w:p>
    <w:p w14:paraId="7AB6CB52" w14:textId="6F909F07" w:rsidR="00A149A0" w:rsidRPr="00A149A0" w:rsidRDefault="00A149A0" w:rsidP="00DF6863">
      <w:pPr>
        <w:pStyle w:val="ListParagraph"/>
        <w:numPr>
          <w:ilvl w:val="1"/>
          <w:numId w:val="3"/>
        </w:numPr>
      </w:pPr>
      <w:r w:rsidRPr="00395C0C">
        <w:rPr>
          <w:b/>
          <w:bCs/>
        </w:rPr>
        <w:lastRenderedPageBreak/>
        <w:t>preprocessing</w:t>
      </w:r>
      <w:r>
        <w:t xml:space="preserve">: </w:t>
      </w:r>
      <w:r w:rsidR="00846E69">
        <w:t xml:space="preserve">From the preprocessing module, the </w:t>
      </w:r>
      <w:r w:rsidR="00846E69" w:rsidRPr="00395C0C">
        <w:rPr>
          <w:b/>
          <w:bCs/>
        </w:rPr>
        <w:t>StandardScaler</w:t>
      </w:r>
      <w:r w:rsidR="00846E69">
        <w:t xml:space="preserve"> class is used to scale the numeric features</w:t>
      </w:r>
      <w:r w:rsidR="00395C0C">
        <w:t xml:space="preserve"> of the data set.</w:t>
      </w:r>
    </w:p>
    <w:p w14:paraId="6A17751F" w14:textId="48CCFA9A" w:rsidR="00914AB3" w:rsidRDefault="00914AB3" w:rsidP="00DF6863">
      <w:pPr>
        <w:pStyle w:val="ListParagraph"/>
        <w:numPr>
          <w:ilvl w:val="1"/>
          <w:numId w:val="3"/>
        </w:numPr>
      </w:pPr>
      <w:r w:rsidRPr="00CF3CC7">
        <w:rPr>
          <w:b/>
          <w:bCs/>
        </w:rPr>
        <w:t>naïve_bayes</w:t>
      </w:r>
      <w:r w:rsidR="00D75127">
        <w:t xml:space="preserve">: </w:t>
      </w:r>
      <w:r w:rsidR="00E46740">
        <w:t xml:space="preserve">From the naïve_bayes </w:t>
      </w:r>
      <w:r w:rsidR="00FB0772">
        <w:t>module</w:t>
      </w:r>
      <w:r w:rsidR="00E46740">
        <w:t xml:space="preserve">, the </w:t>
      </w:r>
      <w:r w:rsidR="00E46740" w:rsidRPr="00FF35CC">
        <w:rPr>
          <w:b/>
          <w:bCs/>
        </w:rPr>
        <w:t>GaussianNB</w:t>
      </w:r>
      <w:r w:rsidR="00E46740">
        <w:t xml:space="preserve"> class is used to </w:t>
      </w:r>
      <w:r w:rsidR="000E61F2">
        <w:t>implement</w:t>
      </w:r>
      <w:r w:rsidR="00E46740">
        <w:t xml:space="preserve"> the Naïve Bayes Classifier used in the analysis.</w:t>
      </w:r>
    </w:p>
    <w:p w14:paraId="068C0ADC" w14:textId="048C780B" w:rsidR="00914AB3" w:rsidRPr="00743AE4" w:rsidRDefault="00914AB3" w:rsidP="00DF6863">
      <w:pPr>
        <w:pStyle w:val="ListParagraph"/>
        <w:numPr>
          <w:ilvl w:val="1"/>
          <w:numId w:val="3"/>
        </w:numPr>
      </w:pPr>
      <w:r w:rsidRPr="00FF35CC">
        <w:rPr>
          <w:b/>
          <w:bCs/>
        </w:rPr>
        <w:t>metrics</w:t>
      </w:r>
      <w:r w:rsidR="00CF3CC7">
        <w:t xml:space="preserve">: From the metrics </w:t>
      </w:r>
      <w:r w:rsidR="002F44A5">
        <w:t>module</w:t>
      </w:r>
      <w:r w:rsidR="00CF3CC7">
        <w:t xml:space="preserve">, </w:t>
      </w:r>
      <w:r w:rsidR="00111F81">
        <w:t xml:space="preserve">one class and </w:t>
      </w:r>
      <w:r w:rsidR="003C3A9D">
        <w:t>two</w:t>
      </w:r>
      <w:r w:rsidR="00E60BB9">
        <w:t xml:space="preserve"> functions are used: </w:t>
      </w:r>
      <w:r w:rsidR="00111F81">
        <w:t xml:space="preserve">RocCurveDisplay, </w:t>
      </w:r>
      <w:r w:rsidR="00E60BB9">
        <w:t>accuracy_score</w:t>
      </w:r>
      <w:r w:rsidR="002F44A5">
        <w:t xml:space="preserve"> </w:t>
      </w:r>
      <w:r w:rsidR="00E60BB9">
        <w:t xml:space="preserve">and roc_auc_score. </w:t>
      </w:r>
      <w:r w:rsidR="00E60BB9" w:rsidRPr="00D24512">
        <w:rPr>
          <w:b/>
          <w:bCs/>
        </w:rPr>
        <w:t>accuracy_score</w:t>
      </w:r>
      <w:r w:rsidR="00E60BB9">
        <w:t xml:space="preserve"> is used to calculate the </w:t>
      </w:r>
      <w:r w:rsidR="00EC36CA">
        <w:t xml:space="preserve">accuracy of the predictions made on the test data. </w:t>
      </w:r>
      <w:r w:rsidR="00EC36CA" w:rsidRPr="00D24512">
        <w:rPr>
          <w:b/>
          <w:bCs/>
        </w:rPr>
        <w:t>roc_auc_score</w:t>
      </w:r>
      <w:r w:rsidR="00EC36CA">
        <w:t xml:space="preserve"> is used to calculate the </w:t>
      </w:r>
      <w:r w:rsidR="00EC1AF4">
        <w:t xml:space="preserve">area under the </w:t>
      </w:r>
      <w:r w:rsidR="009E4370">
        <w:t>Rec</w:t>
      </w:r>
      <w:r w:rsidR="007A3B43">
        <w:t>eiver Operating Characteristic (ROC)</w:t>
      </w:r>
      <w:r w:rsidR="00EC1AF4">
        <w:t xml:space="preserve"> curve</w:t>
      </w:r>
      <w:r w:rsidR="00D24512">
        <w:t>, which compares the true positive and false positive rate</w:t>
      </w:r>
      <w:r w:rsidR="003914F2">
        <w:t xml:space="preserve"> of predictions made against the test data.</w:t>
      </w:r>
      <w:r w:rsidR="00111F81">
        <w:t xml:space="preserve"> </w:t>
      </w:r>
      <w:r w:rsidR="003560FB" w:rsidRPr="003560FB">
        <w:rPr>
          <w:b/>
          <w:bCs/>
        </w:rPr>
        <w:t>RocCurveDisplay</w:t>
      </w:r>
      <w:r w:rsidR="003560FB">
        <w:t xml:space="preserve"> is used to plot the ROC curve.</w:t>
      </w:r>
    </w:p>
    <w:p w14:paraId="24FA7E3E" w14:textId="2A88870C" w:rsidR="00743AE4" w:rsidRDefault="00743AE4" w:rsidP="00AE0716">
      <w:pPr>
        <w:pStyle w:val="Heading1"/>
      </w:pPr>
      <w:r>
        <w:t>Part III: Data Preparation</w:t>
      </w:r>
    </w:p>
    <w:p w14:paraId="20A6B61B" w14:textId="34A66E8B" w:rsidR="00743AE4" w:rsidRDefault="00743AE4" w:rsidP="00AE0716">
      <w:pPr>
        <w:pStyle w:val="Heading2"/>
      </w:pPr>
      <w:r>
        <w:t>C1: Data Preprocessing</w:t>
      </w:r>
    </w:p>
    <w:p w14:paraId="6A2BF855" w14:textId="4C72B2CD" w:rsidR="00430FDE" w:rsidRDefault="003B3883" w:rsidP="00430FDE">
      <w:r>
        <w:t xml:space="preserve">One goal of preprocessing the data is encoding the features. Several of the features are </w:t>
      </w:r>
      <w:r w:rsidR="00EE3CC7">
        <w:t xml:space="preserve">categorical. </w:t>
      </w:r>
      <w:r w:rsidR="008A3A72">
        <w:t xml:space="preserve">String data is not well suited to machine learning </w:t>
      </w:r>
      <w:r w:rsidR="00876711">
        <w:t>algorithms</w:t>
      </w:r>
      <w:r w:rsidR="008A3A72">
        <w:t xml:space="preserve">. They </w:t>
      </w:r>
      <w:r w:rsidR="007D4F43">
        <w:t>can handle</w:t>
      </w:r>
      <w:r w:rsidR="008A3A72">
        <w:t xml:space="preserve"> binary </w:t>
      </w:r>
      <w:r w:rsidR="007D4F43">
        <w:t>dummy variables</w:t>
      </w:r>
      <w:r w:rsidR="008A3A72">
        <w:t xml:space="preserve"> indicating </w:t>
      </w:r>
      <w:r w:rsidR="00876711">
        <w:t>whether</w:t>
      </w:r>
      <w:r w:rsidR="008A3A72">
        <w:t xml:space="preserve"> an observation </w:t>
      </w:r>
      <w:r w:rsidR="00876711">
        <w:t>fits each category</w:t>
      </w:r>
      <w:r w:rsidR="007D4F43">
        <w:t>. Because of this, each of the categorical features will be one-hot-encoded to transform them into dummy variables.</w:t>
      </w:r>
      <w:r w:rsidR="00F904A8">
        <w:t xml:space="preserve"> </w:t>
      </w:r>
    </w:p>
    <w:p w14:paraId="435F45E8" w14:textId="2EB31927" w:rsidR="00EC3BA2" w:rsidRDefault="00743AE4" w:rsidP="00B70BDF">
      <w:pPr>
        <w:pStyle w:val="Heading2"/>
      </w:pPr>
      <w:r>
        <w:t>C2: Data Set Variab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82"/>
        <w:gridCol w:w="1390"/>
      </w:tblGrid>
      <w:tr w:rsidR="00495F28" w:rsidRPr="003B3BE2" w14:paraId="0BBD6512" w14:textId="77777777" w:rsidTr="002D2175">
        <w:trPr>
          <w:trHeight w:val="288"/>
        </w:trPr>
        <w:tc>
          <w:tcPr>
            <w:tcW w:w="3882" w:type="dxa"/>
          </w:tcPr>
          <w:p w14:paraId="5A0DD996" w14:textId="19CD264B" w:rsidR="00495F28" w:rsidRPr="003B3BE2" w:rsidRDefault="00495F28" w:rsidP="00D84AE3">
            <w:pPr>
              <w:rPr>
                <w:b/>
                <w:bCs/>
              </w:rPr>
            </w:pPr>
            <w:r w:rsidRPr="003B3BE2">
              <w:rPr>
                <w:b/>
                <w:bCs/>
              </w:rPr>
              <w:t>Variable</w:t>
            </w:r>
          </w:p>
        </w:tc>
        <w:tc>
          <w:tcPr>
            <w:tcW w:w="1390" w:type="dxa"/>
          </w:tcPr>
          <w:p w14:paraId="606131B9" w14:textId="1D7BB407" w:rsidR="00495F28" w:rsidRPr="003B3BE2" w:rsidRDefault="00495F28" w:rsidP="00D84AE3">
            <w:pPr>
              <w:rPr>
                <w:b/>
                <w:bCs/>
              </w:rPr>
            </w:pPr>
            <w:r w:rsidRPr="003B3BE2">
              <w:rPr>
                <w:b/>
                <w:bCs/>
              </w:rPr>
              <w:t>Class</w:t>
            </w:r>
          </w:p>
        </w:tc>
      </w:tr>
      <w:tr w:rsidR="00495F28" w14:paraId="1AC6796C" w14:textId="77777777" w:rsidTr="002D2175">
        <w:trPr>
          <w:trHeight w:val="288"/>
        </w:trPr>
        <w:tc>
          <w:tcPr>
            <w:tcW w:w="3882" w:type="dxa"/>
          </w:tcPr>
          <w:p w14:paraId="7BDB155D" w14:textId="2A3BD643" w:rsidR="00495F28" w:rsidRDefault="00222969" w:rsidP="00D84AE3">
            <w:r>
              <w:t>ReAdmis</w:t>
            </w:r>
          </w:p>
        </w:tc>
        <w:tc>
          <w:tcPr>
            <w:tcW w:w="1390" w:type="dxa"/>
          </w:tcPr>
          <w:p w14:paraId="1ECF88F9" w14:textId="46C116F7" w:rsidR="00495F28" w:rsidRDefault="00222969" w:rsidP="00D84AE3">
            <w:r>
              <w:t>categorical</w:t>
            </w:r>
          </w:p>
        </w:tc>
      </w:tr>
      <w:tr w:rsidR="00B94993" w14:paraId="28C3ED29" w14:textId="77777777" w:rsidTr="002D2175">
        <w:trPr>
          <w:trHeight w:val="288"/>
        </w:trPr>
        <w:tc>
          <w:tcPr>
            <w:tcW w:w="3882" w:type="dxa"/>
          </w:tcPr>
          <w:p w14:paraId="73EEF87E" w14:textId="77777777" w:rsidR="00B94993" w:rsidRDefault="00B94993" w:rsidP="00D84AE3">
            <w:r>
              <w:t>Initial_days</w:t>
            </w:r>
          </w:p>
        </w:tc>
        <w:tc>
          <w:tcPr>
            <w:tcW w:w="1390" w:type="dxa"/>
          </w:tcPr>
          <w:p w14:paraId="31BFDE67" w14:textId="77777777" w:rsidR="00B94993" w:rsidRDefault="00B94993" w:rsidP="00D84AE3">
            <w:r>
              <w:t>continuous</w:t>
            </w:r>
          </w:p>
        </w:tc>
      </w:tr>
      <w:tr w:rsidR="00731BF8" w14:paraId="350BBEE6" w14:textId="77777777" w:rsidTr="002D2175">
        <w:trPr>
          <w:trHeight w:val="288"/>
        </w:trPr>
        <w:tc>
          <w:tcPr>
            <w:tcW w:w="3882" w:type="dxa"/>
          </w:tcPr>
          <w:p w14:paraId="5197A790" w14:textId="0FD1FF17" w:rsidR="00731BF8" w:rsidRDefault="00731BF8" w:rsidP="00D84AE3">
            <w:r>
              <w:t>Services_CT_Scan</w:t>
            </w:r>
          </w:p>
        </w:tc>
        <w:tc>
          <w:tcPr>
            <w:tcW w:w="1390" w:type="dxa"/>
          </w:tcPr>
          <w:p w14:paraId="42042BA9" w14:textId="74BC54FE" w:rsidR="00731BF8" w:rsidRDefault="00731BF8" w:rsidP="00D84AE3">
            <w:r>
              <w:t>categorical</w:t>
            </w:r>
          </w:p>
        </w:tc>
      </w:tr>
      <w:tr w:rsidR="00731BF8" w14:paraId="7CDCAE1B" w14:textId="77777777" w:rsidTr="002D2175">
        <w:trPr>
          <w:trHeight w:val="288"/>
        </w:trPr>
        <w:tc>
          <w:tcPr>
            <w:tcW w:w="3882" w:type="dxa"/>
          </w:tcPr>
          <w:p w14:paraId="3AD94C24" w14:textId="75F0611D" w:rsidR="00731BF8" w:rsidRDefault="00731BF8" w:rsidP="00D84AE3">
            <w:r>
              <w:t>Children</w:t>
            </w:r>
          </w:p>
        </w:tc>
        <w:tc>
          <w:tcPr>
            <w:tcW w:w="1390" w:type="dxa"/>
          </w:tcPr>
          <w:p w14:paraId="3D4AE269" w14:textId="0A6D9B1C" w:rsidR="00731BF8" w:rsidRDefault="00731BF8" w:rsidP="00D84AE3">
            <w:r>
              <w:t>categorical</w:t>
            </w:r>
          </w:p>
        </w:tc>
      </w:tr>
      <w:tr w:rsidR="00731BF8" w14:paraId="3723AF58" w14:textId="77777777" w:rsidTr="002D2175">
        <w:trPr>
          <w:trHeight w:val="288"/>
        </w:trPr>
        <w:tc>
          <w:tcPr>
            <w:tcW w:w="3882" w:type="dxa"/>
          </w:tcPr>
          <w:p w14:paraId="7FFAA736" w14:textId="33BE7410" w:rsidR="00731BF8" w:rsidRDefault="00731BF8" w:rsidP="00D84AE3">
            <w:r>
              <w:t>Marital_Divorced</w:t>
            </w:r>
          </w:p>
        </w:tc>
        <w:tc>
          <w:tcPr>
            <w:tcW w:w="1390" w:type="dxa"/>
          </w:tcPr>
          <w:p w14:paraId="4DEDCECF" w14:textId="09261620" w:rsidR="00731BF8" w:rsidRDefault="00616B6E" w:rsidP="00D84AE3">
            <w:r>
              <w:t>categorical</w:t>
            </w:r>
          </w:p>
        </w:tc>
      </w:tr>
      <w:tr w:rsidR="00616B6E" w14:paraId="51F1A6D9" w14:textId="77777777" w:rsidTr="002D2175">
        <w:trPr>
          <w:trHeight w:val="288"/>
        </w:trPr>
        <w:tc>
          <w:tcPr>
            <w:tcW w:w="3882" w:type="dxa"/>
          </w:tcPr>
          <w:p w14:paraId="3A099029" w14:textId="49597965" w:rsidR="00616B6E" w:rsidRDefault="00616B6E" w:rsidP="00D84AE3">
            <w:r>
              <w:t>Services_Intravenous</w:t>
            </w:r>
          </w:p>
        </w:tc>
        <w:tc>
          <w:tcPr>
            <w:tcW w:w="1390" w:type="dxa"/>
          </w:tcPr>
          <w:p w14:paraId="1BEC43CC" w14:textId="272160C2" w:rsidR="00616B6E" w:rsidRDefault="00616B6E" w:rsidP="00D84AE3">
            <w:r>
              <w:t>categorical</w:t>
            </w:r>
          </w:p>
        </w:tc>
      </w:tr>
      <w:tr w:rsidR="00616B6E" w14:paraId="3DA3DFCC" w14:textId="77777777" w:rsidTr="002D2175">
        <w:trPr>
          <w:trHeight w:val="288"/>
        </w:trPr>
        <w:tc>
          <w:tcPr>
            <w:tcW w:w="3882" w:type="dxa"/>
          </w:tcPr>
          <w:p w14:paraId="07752342" w14:textId="2088BD6C" w:rsidR="00616B6E" w:rsidRDefault="00616B6E" w:rsidP="00D84AE3">
            <w:r>
              <w:t>Population</w:t>
            </w:r>
          </w:p>
        </w:tc>
        <w:tc>
          <w:tcPr>
            <w:tcW w:w="1390" w:type="dxa"/>
          </w:tcPr>
          <w:p w14:paraId="33D641B7" w14:textId="66247C48" w:rsidR="00616B6E" w:rsidRDefault="00616B6E" w:rsidP="00D84AE3">
            <w:r>
              <w:t>continuous</w:t>
            </w:r>
          </w:p>
        </w:tc>
      </w:tr>
      <w:tr w:rsidR="00616B6E" w14:paraId="138A5909" w14:textId="77777777" w:rsidTr="002D2175">
        <w:trPr>
          <w:trHeight w:val="287"/>
        </w:trPr>
        <w:tc>
          <w:tcPr>
            <w:tcW w:w="3882" w:type="dxa"/>
          </w:tcPr>
          <w:p w14:paraId="60B23CB0" w14:textId="58C94901" w:rsidR="00616B6E" w:rsidRDefault="00616B6E" w:rsidP="00D84AE3">
            <w:r>
              <w:t>Initial_admin_Emergency_Admission</w:t>
            </w:r>
          </w:p>
        </w:tc>
        <w:tc>
          <w:tcPr>
            <w:tcW w:w="1390" w:type="dxa"/>
          </w:tcPr>
          <w:p w14:paraId="30CF15F6" w14:textId="0AB112C0" w:rsidR="00616B6E" w:rsidRDefault="00616B6E" w:rsidP="00D84AE3">
            <w:r>
              <w:t>categorical</w:t>
            </w:r>
          </w:p>
        </w:tc>
      </w:tr>
    </w:tbl>
    <w:p w14:paraId="2058C504" w14:textId="2B6E4BAA" w:rsidR="00743AE4" w:rsidRDefault="00743AE4" w:rsidP="00AE0716">
      <w:pPr>
        <w:pStyle w:val="Heading2"/>
      </w:pPr>
      <w:r>
        <w:t>C3: Steps for Analysis</w:t>
      </w:r>
    </w:p>
    <w:p w14:paraId="77F1B351" w14:textId="0E7924C9" w:rsidR="0022725F" w:rsidRPr="0022725F" w:rsidRDefault="0022725F" w:rsidP="0022725F">
      <w:r>
        <w:t>The following code was extracted from the file “task1.py” which is being included with the submission of this report.</w:t>
      </w:r>
    </w:p>
    <w:p w14:paraId="42A4C69F" w14:textId="57389050" w:rsidR="00DF0FBF" w:rsidRDefault="00DF0FBF" w:rsidP="00704E8D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2DA5F23" wp14:editId="51A0D2DB">
                <wp:simplePos x="0" y="0"/>
                <wp:positionH relativeFrom="column">
                  <wp:posOffset>-9525</wp:posOffset>
                </wp:positionH>
                <wp:positionV relativeFrom="paragraph">
                  <wp:posOffset>255270</wp:posOffset>
                </wp:positionV>
                <wp:extent cx="5943600" cy="580390"/>
                <wp:effectExtent l="0" t="0" r="19050" b="1460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5803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B098F6" w14:textId="14FA49C4" w:rsidR="001F33F9" w:rsidRPr="002C1BAA" w:rsidRDefault="00CB123B" w:rsidP="002C1BAA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80"/>
                              </w:rPr>
                              <w:t xml:space="preserve">import </w:t>
                            </w:r>
                            <w:r>
                              <w:rPr>
                                <w:color w:val="000000"/>
                              </w:rPr>
                              <w:t>os</w:t>
                            </w:r>
                            <w:r>
                              <w:rPr>
                                <w:color w:val="000000"/>
                              </w:rPr>
                              <w:br/>
                            </w:r>
                            <w:r>
                              <w:rPr>
                                <w:b/>
                                <w:bCs/>
                                <w:color w:val="000080"/>
                              </w:rPr>
                              <w:t xml:space="preserve">import </w:t>
                            </w:r>
                            <w:r>
                              <w:rPr>
                                <w:color w:val="000000"/>
                              </w:rPr>
                              <w:t xml:space="preserve">pandas 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</w:rPr>
                              <w:t xml:space="preserve">as </w:t>
                            </w:r>
                            <w:r>
                              <w:rPr>
                                <w:color w:val="000000"/>
                              </w:rPr>
                              <w:t>pd</w:t>
                            </w:r>
                            <w:r>
                              <w:rPr>
                                <w:color w:val="000000"/>
                              </w:rPr>
                              <w:br/>
                            </w:r>
                            <w:r>
                              <w:rPr>
                                <w:b/>
                                <w:bCs/>
                                <w:color w:val="000080"/>
                              </w:rPr>
                              <w:t xml:space="preserve">import </w:t>
                            </w:r>
                            <w:r>
                              <w:rPr>
                                <w:color w:val="000000"/>
                              </w:rPr>
                              <w:t xml:space="preserve">scipy.stats 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</w:rPr>
                              <w:t xml:space="preserve">as </w:t>
                            </w:r>
                            <w:r>
                              <w:rPr>
                                <w:color w:val="000000"/>
                              </w:rPr>
                              <w:t>stats</w:t>
                            </w:r>
                            <w:r>
                              <w:rPr>
                                <w:color w:val="000000"/>
                              </w:rPr>
                              <w:br/>
                            </w:r>
                            <w:r>
                              <w:rPr>
                                <w:b/>
                                <w:bCs/>
                                <w:color w:val="000080"/>
                              </w:rPr>
                              <w:t xml:space="preserve">import </w:t>
                            </w:r>
                            <w:r>
                              <w:rPr>
                                <w:color w:val="000000"/>
                              </w:rPr>
                              <w:t xml:space="preserve">matplotlib.pyplot 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</w:rPr>
                              <w:t xml:space="preserve">as </w:t>
                            </w:r>
                            <w:r>
                              <w:rPr>
                                <w:color w:val="000000"/>
                              </w:rPr>
                              <w:t>plt</w:t>
                            </w:r>
                            <w:r>
                              <w:rPr>
                                <w:color w:val="000000"/>
                              </w:rPr>
                              <w:br/>
                            </w:r>
                            <w:r>
                              <w:rPr>
                                <w:b/>
                                <w:bCs/>
                                <w:color w:val="000080"/>
                              </w:rPr>
                              <w:t xml:space="preserve">from </w:t>
                            </w:r>
                            <w:r>
                              <w:rPr>
                                <w:color w:val="000000"/>
                              </w:rPr>
                              <w:t xml:space="preserve">sklearn.feature_selection 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</w:rPr>
                              <w:t xml:space="preserve">import </w:t>
                            </w:r>
                            <w:r>
                              <w:rPr>
                                <w:color w:val="000000"/>
                              </w:rPr>
                              <w:t>SelectKBest</w:t>
                            </w:r>
                            <w:r>
                              <w:rPr>
                                <w:color w:val="000000"/>
                              </w:rPr>
                              <w:br/>
                            </w:r>
                            <w:r>
                              <w:rPr>
                                <w:b/>
                                <w:bCs/>
                                <w:color w:val="000080"/>
                              </w:rPr>
                              <w:t xml:space="preserve">from </w:t>
                            </w:r>
                            <w:r>
                              <w:rPr>
                                <w:color w:val="000000"/>
                              </w:rPr>
                              <w:t xml:space="preserve">sklearn.model_selection 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</w:rPr>
                              <w:t xml:space="preserve">import </w:t>
                            </w:r>
                            <w:r>
                              <w:rPr>
                                <w:color w:val="000000"/>
                              </w:rPr>
                              <w:t>train_test_split</w:t>
                            </w:r>
                            <w:r>
                              <w:rPr>
                                <w:color w:val="000000"/>
                              </w:rPr>
                              <w:br/>
                            </w:r>
                            <w:r>
                              <w:rPr>
                                <w:b/>
                                <w:bCs/>
                                <w:color w:val="000080"/>
                              </w:rPr>
                              <w:t xml:space="preserve">from </w:t>
                            </w:r>
                            <w:r>
                              <w:rPr>
                                <w:color w:val="000000"/>
                              </w:rPr>
                              <w:t xml:space="preserve">sklearn.preprocessing 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</w:rPr>
                              <w:t xml:space="preserve">import </w:t>
                            </w:r>
                            <w:r>
                              <w:rPr>
                                <w:color w:val="000000"/>
                              </w:rPr>
                              <w:t>StandardScaler</w:t>
                            </w:r>
                            <w:r>
                              <w:rPr>
                                <w:color w:val="000000"/>
                              </w:rPr>
                              <w:br/>
                            </w:r>
                            <w:r>
                              <w:rPr>
                                <w:b/>
                                <w:bCs/>
                                <w:color w:val="000080"/>
                              </w:rPr>
                              <w:t xml:space="preserve">from </w:t>
                            </w:r>
                            <w:r>
                              <w:rPr>
                                <w:color w:val="000000"/>
                              </w:rPr>
                              <w:t xml:space="preserve">sklearn.naive_bayes 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</w:rPr>
                              <w:t xml:space="preserve">import </w:t>
                            </w:r>
                            <w:r>
                              <w:rPr>
                                <w:color w:val="000000"/>
                              </w:rPr>
                              <w:t>GaussianNB</w:t>
                            </w:r>
                            <w:r>
                              <w:rPr>
                                <w:color w:val="000000"/>
                              </w:rPr>
                              <w:br/>
                            </w:r>
                            <w:r>
                              <w:rPr>
                                <w:b/>
                                <w:bCs/>
                                <w:color w:val="000080"/>
                              </w:rPr>
                              <w:t xml:space="preserve">from </w:t>
                            </w:r>
                            <w:r>
                              <w:rPr>
                                <w:color w:val="000000"/>
                              </w:rPr>
                              <w:t xml:space="preserve">sklearn.metrics 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</w:rPr>
                              <w:t xml:space="preserve">import </w:t>
                            </w:r>
                            <w:r>
                              <w:rPr>
                                <w:color w:val="000000"/>
                              </w:rPr>
                              <w:t>accuracy_score, roc_auc_score, RocCurveDispla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22DA5F2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.75pt;margin-top:20.1pt;width:468pt;height:45.7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">
                <v:textbox style="mso-fit-shape-to-text:t">
                  <w:txbxContent>
                    <w:p w14:paraId="3EB098F6" w14:textId="14FA49C4" w:rsidR="001F33F9" w:rsidRPr="002C1BAA" w:rsidRDefault="00CB123B" w:rsidP="002C1BAA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</w:rPr>
                      </w:pPr>
                      <w:r>
                        <w:rPr>
                          <w:b/>
                          <w:bCs/>
                          <w:color w:val="000080"/>
                        </w:rPr>
                        <w:t xml:space="preserve">import </w:t>
                      </w:r>
                      <w:r>
                        <w:rPr>
                          <w:color w:val="000000"/>
                        </w:rPr>
                        <w:t>os</w:t>
                      </w:r>
                      <w:r>
                        <w:rPr>
                          <w:color w:val="000000"/>
                        </w:rPr>
                        <w:br/>
                      </w:r>
                      <w:r>
                        <w:rPr>
                          <w:b/>
                          <w:bCs/>
                          <w:color w:val="000080"/>
                        </w:rPr>
                        <w:t xml:space="preserve">import </w:t>
                      </w:r>
                      <w:r>
                        <w:rPr>
                          <w:color w:val="000000"/>
                        </w:rPr>
                        <w:t xml:space="preserve">pandas </w:t>
                      </w:r>
                      <w:r>
                        <w:rPr>
                          <w:b/>
                          <w:bCs/>
                          <w:color w:val="000080"/>
                        </w:rPr>
                        <w:t xml:space="preserve">as </w:t>
                      </w:r>
                      <w:r>
                        <w:rPr>
                          <w:color w:val="000000"/>
                        </w:rPr>
                        <w:t>pd</w:t>
                      </w:r>
                      <w:r>
                        <w:rPr>
                          <w:color w:val="000000"/>
                        </w:rPr>
                        <w:br/>
                      </w:r>
                      <w:r>
                        <w:rPr>
                          <w:b/>
                          <w:bCs/>
                          <w:color w:val="000080"/>
                        </w:rPr>
                        <w:t xml:space="preserve">import </w:t>
                      </w:r>
                      <w:r>
                        <w:rPr>
                          <w:color w:val="000000"/>
                        </w:rPr>
                        <w:t xml:space="preserve">scipy.stats </w:t>
                      </w:r>
                      <w:r>
                        <w:rPr>
                          <w:b/>
                          <w:bCs/>
                          <w:color w:val="000080"/>
                        </w:rPr>
                        <w:t xml:space="preserve">as </w:t>
                      </w:r>
                      <w:r>
                        <w:rPr>
                          <w:color w:val="000000"/>
                        </w:rPr>
                        <w:t>stats</w:t>
                      </w:r>
                      <w:r>
                        <w:rPr>
                          <w:color w:val="000000"/>
                        </w:rPr>
                        <w:br/>
                      </w:r>
                      <w:r>
                        <w:rPr>
                          <w:b/>
                          <w:bCs/>
                          <w:color w:val="000080"/>
                        </w:rPr>
                        <w:t xml:space="preserve">import </w:t>
                      </w:r>
                      <w:r>
                        <w:rPr>
                          <w:color w:val="000000"/>
                        </w:rPr>
                        <w:t xml:space="preserve">matplotlib.pyplot </w:t>
                      </w:r>
                      <w:r>
                        <w:rPr>
                          <w:b/>
                          <w:bCs/>
                          <w:color w:val="000080"/>
                        </w:rPr>
                        <w:t xml:space="preserve">as </w:t>
                      </w:r>
                      <w:r>
                        <w:rPr>
                          <w:color w:val="000000"/>
                        </w:rPr>
                        <w:t>plt</w:t>
                      </w:r>
                      <w:r>
                        <w:rPr>
                          <w:color w:val="000000"/>
                        </w:rPr>
                        <w:br/>
                      </w:r>
                      <w:r>
                        <w:rPr>
                          <w:b/>
                          <w:bCs/>
                          <w:color w:val="000080"/>
                        </w:rPr>
                        <w:t xml:space="preserve">from </w:t>
                      </w:r>
                      <w:r>
                        <w:rPr>
                          <w:color w:val="000000"/>
                        </w:rPr>
                        <w:t xml:space="preserve">sklearn.feature_selection </w:t>
                      </w:r>
                      <w:r>
                        <w:rPr>
                          <w:b/>
                          <w:bCs/>
                          <w:color w:val="000080"/>
                        </w:rPr>
                        <w:t xml:space="preserve">import </w:t>
                      </w:r>
                      <w:r>
                        <w:rPr>
                          <w:color w:val="000000"/>
                        </w:rPr>
                        <w:t>SelectKBest</w:t>
                      </w:r>
                      <w:r>
                        <w:rPr>
                          <w:color w:val="000000"/>
                        </w:rPr>
                        <w:br/>
                      </w:r>
                      <w:r>
                        <w:rPr>
                          <w:b/>
                          <w:bCs/>
                          <w:color w:val="000080"/>
                        </w:rPr>
                        <w:t xml:space="preserve">from </w:t>
                      </w:r>
                      <w:r>
                        <w:rPr>
                          <w:color w:val="000000"/>
                        </w:rPr>
                        <w:t xml:space="preserve">sklearn.model_selection </w:t>
                      </w:r>
                      <w:r>
                        <w:rPr>
                          <w:b/>
                          <w:bCs/>
                          <w:color w:val="000080"/>
                        </w:rPr>
                        <w:t xml:space="preserve">import </w:t>
                      </w:r>
                      <w:r>
                        <w:rPr>
                          <w:color w:val="000000"/>
                        </w:rPr>
                        <w:t>train_test_split</w:t>
                      </w:r>
                      <w:r>
                        <w:rPr>
                          <w:color w:val="000000"/>
                        </w:rPr>
                        <w:br/>
                      </w:r>
                      <w:r>
                        <w:rPr>
                          <w:b/>
                          <w:bCs/>
                          <w:color w:val="000080"/>
                        </w:rPr>
                        <w:t xml:space="preserve">from </w:t>
                      </w:r>
                      <w:r>
                        <w:rPr>
                          <w:color w:val="000000"/>
                        </w:rPr>
                        <w:t xml:space="preserve">sklearn.preprocessing </w:t>
                      </w:r>
                      <w:r>
                        <w:rPr>
                          <w:b/>
                          <w:bCs/>
                          <w:color w:val="000080"/>
                        </w:rPr>
                        <w:t xml:space="preserve">import </w:t>
                      </w:r>
                      <w:r>
                        <w:rPr>
                          <w:color w:val="000000"/>
                        </w:rPr>
                        <w:t>StandardScaler</w:t>
                      </w:r>
                      <w:r>
                        <w:rPr>
                          <w:color w:val="000000"/>
                        </w:rPr>
                        <w:br/>
                      </w:r>
                      <w:r>
                        <w:rPr>
                          <w:b/>
                          <w:bCs/>
                          <w:color w:val="000080"/>
                        </w:rPr>
                        <w:t xml:space="preserve">from </w:t>
                      </w:r>
                      <w:r>
                        <w:rPr>
                          <w:color w:val="000000"/>
                        </w:rPr>
                        <w:t xml:space="preserve">sklearn.naive_bayes </w:t>
                      </w:r>
                      <w:r>
                        <w:rPr>
                          <w:b/>
                          <w:bCs/>
                          <w:color w:val="000080"/>
                        </w:rPr>
                        <w:t xml:space="preserve">import </w:t>
                      </w:r>
                      <w:r>
                        <w:rPr>
                          <w:color w:val="000000"/>
                        </w:rPr>
                        <w:t>GaussianNB</w:t>
                      </w:r>
                      <w:r>
                        <w:rPr>
                          <w:color w:val="000000"/>
                        </w:rPr>
                        <w:br/>
                      </w:r>
                      <w:r>
                        <w:rPr>
                          <w:b/>
                          <w:bCs/>
                          <w:color w:val="000080"/>
                        </w:rPr>
                        <w:t xml:space="preserve">from </w:t>
                      </w:r>
                      <w:r>
                        <w:rPr>
                          <w:color w:val="000000"/>
                        </w:rPr>
                        <w:t xml:space="preserve">sklearn.metrics </w:t>
                      </w:r>
                      <w:r>
                        <w:rPr>
                          <w:b/>
                          <w:bCs/>
                          <w:color w:val="000080"/>
                        </w:rPr>
                        <w:t xml:space="preserve">import </w:t>
                      </w:r>
                      <w:r>
                        <w:rPr>
                          <w:color w:val="000000"/>
                        </w:rPr>
                        <w:t>accuracy_score, roc_auc_score, RocCurveDisplay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66240D">
        <w:t xml:space="preserve">Load </w:t>
      </w:r>
      <w:r w:rsidR="00073732">
        <w:t>the packages</w:t>
      </w:r>
    </w:p>
    <w:p w14:paraId="689D59E4" w14:textId="4C34A9E6" w:rsidR="002C1BAA" w:rsidRDefault="00C822ED" w:rsidP="00704E8D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69ED99EE" wp14:editId="31A21A26">
                <wp:simplePos x="0" y="0"/>
                <wp:positionH relativeFrom="column">
                  <wp:posOffset>-9525</wp:posOffset>
                </wp:positionH>
                <wp:positionV relativeFrom="paragraph">
                  <wp:posOffset>1657350</wp:posOffset>
                </wp:positionV>
                <wp:extent cx="5943600" cy="244475"/>
                <wp:effectExtent l="0" t="0" r="19050" b="22225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244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E77858E" w14:textId="20A48FB4" w:rsidR="00A858BA" w:rsidRPr="004C428E" w:rsidRDefault="004C428E" w:rsidP="004C428E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>os.makedirs(</w:t>
                            </w:r>
                            <w:r>
                              <w:rPr>
                                <w:b/>
                                <w:bCs/>
                                <w:color w:val="008000"/>
                              </w:rPr>
                              <w:t>'./output1'</w:t>
                            </w:r>
                            <w:r>
                              <w:rPr>
                                <w:color w:val="000000"/>
                              </w:rPr>
                              <w:t xml:space="preserve">, </w:t>
                            </w:r>
                            <w:r>
                              <w:rPr>
                                <w:color w:val="660099"/>
                              </w:rPr>
                              <w:t>exist_ok</w:t>
                            </w:r>
                            <w:r>
                              <w:rPr>
                                <w:color w:val="000000"/>
                              </w:rPr>
                              <w:t>=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</w:rPr>
                              <w:t>True</w:t>
                            </w:r>
                            <w:r>
                              <w:rPr>
                                <w:color w:val="000000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9ED99EE" id="_x0000_s1027" type="#_x0000_t202" style="position:absolute;margin-left:-.75pt;margin-top:130.5pt;width:468pt;height:19.25pt;z-index:25166950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">
                <v:textbox style="mso-fit-shape-to-text:t">
                  <w:txbxContent>
                    <w:p w14:paraId="5E77858E" w14:textId="20A48FB4" w:rsidR="00A858BA" w:rsidRPr="004C428E" w:rsidRDefault="004C428E" w:rsidP="004C428E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>os.makedirs(</w:t>
                      </w:r>
                      <w:r>
                        <w:rPr>
                          <w:b/>
                          <w:bCs/>
                          <w:color w:val="008000"/>
                        </w:rPr>
                        <w:t>'./output1'</w:t>
                      </w:r>
                      <w:r>
                        <w:rPr>
                          <w:color w:val="000000"/>
                        </w:rPr>
                        <w:t xml:space="preserve">, </w:t>
                      </w:r>
                      <w:r>
                        <w:rPr>
                          <w:color w:val="660099"/>
                        </w:rPr>
                        <w:t>exist_ok</w:t>
                      </w:r>
                      <w:r>
                        <w:rPr>
                          <w:color w:val="000000"/>
                        </w:rPr>
                        <w:t>=</w:t>
                      </w:r>
                      <w:r>
                        <w:rPr>
                          <w:b/>
                          <w:bCs/>
                          <w:color w:val="000080"/>
                        </w:rPr>
                        <w:t>True</w:t>
                      </w:r>
                      <w:r>
                        <w:rPr>
                          <w:color w:val="000000"/>
                        </w:rPr>
                        <w:t>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A858BA">
        <w:t>Create the output directory</w:t>
      </w:r>
    </w:p>
    <w:p w14:paraId="27BF1D68" w14:textId="1B66B187" w:rsidR="002C1BAA" w:rsidRDefault="00C822ED" w:rsidP="00704E8D"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58899C16" wp14:editId="715E82C5">
                <wp:simplePos x="0" y="0"/>
                <wp:positionH relativeFrom="column">
                  <wp:posOffset>-9525</wp:posOffset>
                </wp:positionH>
                <wp:positionV relativeFrom="paragraph">
                  <wp:posOffset>220980</wp:posOffset>
                </wp:positionV>
                <wp:extent cx="5943600" cy="580390"/>
                <wp:effectExtent l="0" t="0" r="19050" b="22225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5803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6947276" w14:textId="6157ED7A" w:rsidR="002C1BAA" w:rsidRPr="008C0B9B" w:rsidRDefault="008C0B9B" w:rsidP="008C0B9B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>medical_clean = pd.read_csv(</w:t>
                            </w:r>
                            <w:r>
                              <w:rPr>
                                <w:b/>
                                <w:bCs/>
                                <w:color w:val="008000"/>
                              </w:rPr>
                              <w:t>'./medical_clean.csv'</w:t>
                            </w:r>
                            <w:r>
                              <w:rPr>
                                <w:color w:val="000000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8899C16" id="_x0000_s1028" type="#_x0000_t202" style="position:absolute;margin-left:-.75pt;margin-top:17.4pt;width:468pt;height:45.7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">
                <v:textbox style="mso-fit-shape-to-text:t">
                  <w:txbxContent>
                    <w:p w14:paraId="16947276" w14:textId="6157ED7A" w:rsidR="002C1BAA" w:rsidRPr="008C0B9B" w:rsidRDefault="008C0B9B" w:rsidP="008C0B9B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>medical_clean = pd.read_csv(</w:t>
                      </w:r>
                      <w:r>
                        <w:rPr>
                          <w:b/>
                          <w:bCs/>
                          <w:color w:val="008000"/>
                        </w:rPr>
                        <w:t>'./medical_clean.csv'</w:t>
                      </w:r>
                      <w:r>
                        <w:rPr>
                          <w:color w:val="000000"/>
                        </w:rPr>
                        <w:t>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4F28F0">
        <w:t>Load the data</w:t>
      </w:r>
    </w:p>
    <w:p w14:paraId="03B3A8B1" w14:textId="179EB367" w:rsidR="008C0B9B" w:rsidRDefault="008A2FD4" w:rsidP="00704E8D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1B325AD7" wp14:editId="2E5255A4">
                <wp:simplePos x="0" y="0"/>
                <wp:positionH relativeFrom="column">
                  <wp:posOffset>-9525</wp:posOffset>
                </wp:positionH>
                <wp:positionV relativeFrom="paragraph">
                  <wp:posOffset>473075</wp:posOffset>
                </wp:positionV>
                <wp:extent cx="5943600" cy="580390"/>
                <wp:effectExtent l="0" t="0" r="19050" b="22225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5803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BE1585" w14:textId="6BBCAE0E" w:rsidR="008C0B9B" w:rsidRPr="00B663F9" w:rsidRDefault="00B663F9" w:rsidP="00B663F9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80"/>
                              </w:rPr>
                              <w:t>print</w:t>
                            </w:r>
                            <w:r>
                              <w:rPr>
                                <w:color w:val="000000"/>
                              </w:rPr>
                              <w:t>(</w:t>
                            </w:r>
                            <w:r>
                              <w:rPr>
                                <w:b/>
                                <w:bCs/>
                                <w:color w:val="008000"/>
                              </w:rPr>
                              <w:t>f'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</w:rPr>
                              <w:t>\n{</w:t>
                            </w:r>
                            <w:r>
                              <w:rPr>
                                <w:color w:val="000000"/>
                              </w:rPr>
                              <w:t>medical_clean.head().to_string()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</w:rPr>
                              <w:t>}\n</w:t>
                            </w:r>
                            <w:r>
                              <w:rPr>
                                <w:b/>
                                <w:bCs/>
                                <w:color w:val="008000"/>
                              </w:rPr>
                              <w:t>'</w:t>
                            </w:r>
                            <w:r>
                              <w:rPr>
                                <w:color w:val="000000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B325AD7" id="_x0000_s1029" type="#_x0000_t202" style="position:absolute;margin-left:-.75pt;margin-top:37.25pt;width:468pt;height:45.7pt;z-index:25166336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">
                <v:textbox style="mso-fit-shape-to-text:t">
                  <w:txbxContent>
                    <w:p w14:paraId="26BE1585" w14:textId="6BBCAE0E" w:rsidR="008C0B9B" w:rsidRPr="00B663F9" w:rsidRDefault="00B663F9" w:rsidP="00B663F9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</w:rPr>
                      </w:pPr>
                      <w:r>
                        <w:rPr>
                          <w:color w:val="000080"/>
                        </w:rPr>
                        <w:t>print</w:t>
                      </w:r>
                      <w:r>
                        <w:rPr>
                          <w:color w:val="000000"/>
                        </w:rPr>
                        <w:t>(</w:t>
                      </w:r>
                      <w:r>
                        <w:rPr>
                          <w:b/>
                          <w:bCs/>
                          <w:color w:val="008000"/>
                        </w:rPr>
                        <w:t>f'</w:t>
                      </w:r>
                      <w:r>
                        <w:rPr>
                          <w:b/>
                          <w:bCs/>
                          <w:color w:val="000080"/>
                        </w:rPr>
                        <w:t>\n{</w:t>
                      </w:r>
                      <w:r>
                        <w:rPr>
                          <w:color w:val="000000"/>
                        </w:rPr>
                        <w:t>medical_clean.head().to_string()</w:t>
                      </w:r>
                      <w:r>
                        <w:rPr>
                          <w:b/>
                          <w:bCs/>
                          <w:color w:val="000080"/>
                        </w:rPr>
                        <w:t>}\n</w:t>
                      </w:r>
                      <w:r>
                        <w:rPr>
                          <w:b/>
                          <w:bCs/>
                          <w:color w:val="008000"/>
                        </w:rPr>
                        <w:t>'</w:t>
                      </w:r>
                      <w:r>
                        <w:rPr>
                          <w:color w:val="000000"/>
                        </w:rPr>
                        <w:t>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66240D">
        <w:t>View the data</w:t>
      </w:r>
    </w:p>
    <w:p w14:paraId="4839575C" w14:textId="13333F8B" w:rsidR="00464C65" w:rsidRDefault="00C67428" w:rsidP="00704E8D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3FCCC17A" wp14:editId="33883280">
                <wp:simplePos x="0" y="0"/>
                <wp:positionH relativeFrom="column">
                  <wp:posOffset>-9525</wp:posOffset>
                </wp:positionH>
                <wp:positionV relativeFrom="paragraph">
                  <wp:posOffset>1754505</wp:posOffset>
                </wp:positionV>
                <wp:extent cx="5943600" cy="580390"/>
                <wp:effectExtent l="0" t="0" r="19050" b="2222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5803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049B592" w14:textId="1AB970AC" w:rsidR="00193790" w:rsidRPr="004C45B0" w:rsidRDefault="004C45B0" w:rsidP="004C45B0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>medical_clean.info(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FCCC17A" id="_x0000_s1030" type="#_x0000_t202" style="position:absolute;margin-left:-.75pt;margin-top:138.15pt;width:468pt;height:45.7pt;z-index:25166745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">
                <v:textbox style="mso-fit-shape-to-text:t">
                  <w:txbxContent>
                    <w:p w14:paraId="1049B592" w14:textId="1AB970AC" w:rsidR="00193790" w:rsidRPr="004C45B0" w:rsidRDefault="004C45B0" w:rsidP="004C45B0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>medical_clean.info(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4AEC774D" wp14:editId="70330C48">
                <wp:simplePos x="0" y="0"/>
                <wp:positionH relativeFrom="column">
                  <wp:posOffset>-9525</wp:posOffset>
                </wp:positionH>
                <wp:positionV relativeFrom="paragraph">
                  <wp:posOffset>494665</wp:posOffset>
                </wp:positionV>
                <wp:extent cx="5943600" cy="963295"/>
                <wp:effectExtent l="0" t="0" r="19050" b="27305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9632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D21EFF" w14:textId="53CBBB87" w:rsidR="00B44137" w:rsidRPr="00C37ACC" w:rsidRDefault="00706099" w:rsidP="00C37ACC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80"/>
                              </w:rPr>
                              <w:t>print</w:t>
                            </w:r>
                            <w:r>
                              <w:rPr>
                                <w:color w:val="000000"/>
                              </w:rPr>
                              <w:t>(</w:t>
                            </w:r>
                            <w:r>
                              <w:rPr>
                                <w:b/>
                                <w:bCs/>
                                <w:color w:val="008000"/>
                              </w:rPr>
                              <w:t>f'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</w:rPr>
                              <w:t>\n</w:t>
                            </w:r>
                            <w:r>
                              <w:rPr>
                                <w:b/>
                                <w:bCs/>
                                <w:color w:val="008000"/>
                              </w:rPr>
                              <w:t>continuous data: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</w:rPr>
                              <w:t>\n{</w:t>
                            </w:r>
                            <w:r>
                              <w:rPr>
                                <w:color w:val="000000"/>
                              </w:rPr>
                              <w:t>medical_clean.describe().T.to_string()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</w:rPr>
                              <w:t>}</w:t>
                            </w:r>
                            <w:r>
                              <w:rPr>
                                <w:b/>
                                <w:bCs/>
                                <w:color w:val="008000"/>
                              </w:rPr>
                              <w:t>'</w:t>
                            </w:r>
                            <w:r>
                              <w:rPr>
                                <w:color w:val="000000"/>
                              </w:rPr>
                              <w:t>)</w:t>
                            </w:r>
                            <w:r>
                              <w:rPr>
                                <w:color w:val="000000"/>
                              </w:rPr>
                              <w:br/>
                              <w:t>cat_data = medical_clean[</w:t>
                            </w:r>
                            <w:r>
                              <w:rPr>
                                <w:color w:val="000000"/>
                              </w:rPr>
                              <w:br/>
                              <w:t xml:space="preserve">    [col 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</w:rPr>
                              <w:t xml:space="preserve">for </w:t>
                            </w:r>
                            <w:r>
                              <w:rPr>
                                <w:color w:val="000000"/>
                              </w:rPr>
                              <w:t xml:space="preserve">col 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</w:rPr>
                              <w:t xml:space="preserve">in </w:t>
                            </w:r>
                            <w:r>
                              <w:rPr>
                                <w:color w:val="000000"/>
                              </w:rPr>
                              <w:t>medical_clean.columns</w:t>
                            </w:r>
                            <w:r>
                              <w:rPr>
                                <w:color w:val="000000"/>
                              </w:rPr>
                              <w:br/>
                              <w:t xml:space="preserve">     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</w:rPr>
                              <w:t xml:space="preserve">if </w:t>
                            </w:r>
                            <w:r>
                              <w:rPr>
                                <w:color w:val="000000"/>
                              </w:rPr>
                              <w:t xml:space="preserve">medical_clean[col].dtype 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</w:rPr>
                              <w:t xml:space="preserve">not in </w:t>
                            </w:r>
                            <w:r>
                              <w:rPr>
                                <w:color w:val="000000"/>
                              </w:rPr>
                              <w:t>[</w:t>
                            </w:r>
                            <w:r>
                              <w:rPr>
                                <w:b/>
                                <w:bCs/>
                                <w:color w:val="008000"/>
                              </w:rPr>
                              <w:t>'float64'</w:t>
                            </w:r>
                            <w:r>
                              <w:rPr>
                                <w:color w:val="000000"/>
                              </w:rPr>
                              <w:t xml:space="preserve">, </w:t>
                            </w:r>
                            <w:r>
                              <w:rPr>
                                <w:b/>
                                <w:bCs/>
                                <w:color w:val="008000"/>
                              </w:rPr>
                              <w:t>'int64'</w:t>
                            </w:r>
                            <w:r>
                              <w:rPr>
                                <w:color w:val="000000"/>
                              </w:rPr>
                              <w:t>]]</w:t>
                            </w:r>
                            <w:r>
                              <w:rPr>
                                <w:color w:val="000000"/>
                              </w:rPr>
                              <w:br/>
                              <w:t>]</w:t>
                            </w:r>
                            <w:r>
                              <w:rPr>
                                <w:color w:val="000000"/>
                              </w:rPr>
                              <w:br/>
                            </w:r>
                            <w:r>
                              <w:rPr>
                                <w:color w:val="000080"/>
                              </w:rPr>
                              <w:t>print</w:t>
                            </w:r>
                            <w:r>
                              <w:rPr>
                                <w:color w:val="000000"/>
                              </w:rPr>
                              <w:t>(</w:t>
                            </w:r>
                            <w:r>
                              <w:rPr>
                                <w:b/>
                                <w:bCs/>
                                <w:color w:val="008000"/>
                              </w:rPr>
                              <w:t>f'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</w:rPr>
                              <w:t>\n</w:t>
                            </w:r>
                            <w:r>
                              <w:rPr>
                                <w:b/>
                                <w:bCs/>
                                <w:color w:val="008000"/>
                              </w:rPr>
                              <w:t>categorical data: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</w:rPr>
                              <w:t>\n{</w:t>
                            </w:r>
                            <w:r>
                              <w:rPr>
                                <w:color w:val="000000"/>
                              </w:rPr>
                              <w:t>cat_data.describe().T.to_string()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</w:rPr>
                              <w:t>}\n</w:t>
                            </w:r>
                            <w:r>
                              <w:rPr>
                                <w:b/>
                                <w:bCs/>
                                <w:color w:val="008000"/>
                              </w:rPr>
                              <w:t>'</w:t>
                            </w:r>
                            <w:r>
                              <w:rPr>
                                <w:color w:val="000000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AEC774D" id="_x0000_s1031" type="#_x0000_t202" style="position:absolute;margin-left:-.75pt;margin-top:38.95pt;width:468pt;height:75.85pt;z-index:25166540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">
                <v:textbox style="mso-fit-shape-to-text:t">
                  <w:txbxContent>
                    <w:p w14:paraId="2CD21EFF" w14:textId="53CBBB87" w:rsidR="00B44137" w:rsidRPr="00C37ACC" w:rsidRDefault="00706099" w:rsidP="00C37ACC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</w:rPr>
                      </w:pPr>
                      <w:r>
                        <w:rPr>
                          <w:color w:val="000080"/>
                        </w:rPr>
                        <w:t>print</w:t>
                      </w:r>
                      <w:r>
                        <w:rPr>
                          <w:color w:val="000000"/>
                        </w:rPr>
                        <w:t>(</w:t>
                      </w:r>
                      <w:r>
                        <w:rPr>
                          <w:b/>
                          <w:bCs/>
                          <w:color w:val="008000"/>
                        </w:rPr>
                        <w:t>f'</w:t>
                      </w:r>
                      <w:r>
                        <w:rPr>
                          <w:b/>
                          <w:bCs/>
                          <w:color w:val="000080"/>
                        </w:rPr>
                        <w:t>\n</w:t>
                      </w:r>
                      <w:r>
                        <w:rPr>
                          <w:b/>
                          <w:bCs/>
                          <w:color w:val="008000"/>
                        </w:rPr>
                        <w:t>continuous data:</w:t>
                      </w:r>
                      <w:r>
                        <w:rPr>
                          <w:b/>
                          <w:bCs/>
                          <w:color w:val="000080"/>
                        </w:rPr>
                        <w:t>\n{</w:t>
                      </w:r>
                      <w:r>
                        <w:rPr>
                          <w:color w:val="000000"/>
                        </w:rPr>
                        <w:t>medical_clean.describe().T.to_string()</w:t>
                      </w:r>
                      <w:r>
                        <w:rPr>
                          <w:b/>
                          <w:bCs/>
                          <w:color w:val="000080"/>
                        </w:rPr>
                        <w:t>}</w:t>
                      </w:r>
                      <w:r>
                        <w:rPr>
                          <w:b/>
                          <w:bCs/>
                          <w:color w:val="008000"/>
                        </w:rPr>
                        <w:t>'</w:t>
                      </w:r>
                      <w:r>
                        <w:rPr>
                          <w:color w:val="000000"/>
                        </w:rPr>
                        <w:t>)</w:t>
                      </w:r>
                      <w:r>
                        <w:rPr>
                          <w:color w:val="000000"/>
                        </w:rPr>
                        <w:br/>
                        <w:t>cat_data = medical_clean[</w:t>
                      </w:r>
                      <w:r>
                        <w:rPr>
                          <w:color w:val="000000"/>
                        </w:rPr>
                        <w:br/>
                        <w:t xml:space="preserve">    [col </w:t>
                      </w:r>
                      <w:r>
                        <w:rPr>
                          <w:b/>
                          <w:bCs/>
                          <w:color w:val="000080"/>
                        </w:rPr>
                        <w:t xml:space="preserve">for </w:t>
                      </w:r>
                      <w:r>
                        <w:rPr>
                          <w:color w:val="000000"/>
                        </w:rPr>
                        <w:t xml:space="preserve">col </w:t>
                      </w:r>
                      <w:r>
                        <w:rPr>
                          <w:b/>
                          <w:bCs/>
                          <w:color w:val="000080"/>
                        </w:rPr>
                        <w:t xml:space="preserve">in </w:t>
                      </w:r>
                      <w:r>
                        <w:rPr>
                          <w:color w:val="000000"/>
                        </w:rPr>
                        <w:t>medical_clean.columns</w:t>
                      </w:r>
                      <w:r>
                        <w:rPr>
                          <w:color w:val="000000"/>
                        </w:rPr>
                        <w:br/>
                        <w:t xml:space="preserve">     </w:t>
                      </w:r>
                      <w:r>
                        <w:rPr>
                          <w:b/>
                          <w:bCs/>
                          <w:color w:val="000080"/>
                        </w:rPr>
                        <w:t xml:space="preserve">if </w:t>
                      </w:r>
                      <w:r>
                        <w:rPr>
                          <w:color w:val="000000"/>
                        </w:rPr>
                        <w:t xml:space="preserve">medical_clean[col].dtype </w:t>
                      </w:r>
                      <w:r>
                        <w:rPr>
                          <w:b/>
                          <w:bCs/>
                          <w:color w:val="000080"/>
                        </w:rPr>
                        <w:t xml:space="preserve">not in </w:t>
                      </w:r>
                      <w:r>
                        <w:rPr>
                          <w:color w:val="000000"/>
                        </w:rPr>
                        <w:t>[</w:t>
                      </w:r>
                      <w:r>
                        <w:rPr>
                          <w:b/>
                          <w:bCs/>
                          <w:color w:val="008000"/>
                        </w:rPr>
                        <w:t>'float64'</w:t>
                      </w:r>
                      <w:r>
                        <w:rPr>
                          <w:color w:val="000000"/>
                        </w:rPr>
                        <w:t xml:space="preserve">, </w:t>
                      </w:r>
                      <w:r>
                        <w:rPr>
                          <w:b/>
                          <w:bCs/>
                          <w:color w:val="008000"/>
                        </w:rPr>
                        <w:t>'int64'</w:t>
                      </w:r>
                      <w:r>
                        <w:rPr>
                          <w:color w:val="000000"/>
                        </w:rPr>
                        <w:t>]]</w:t>
                      </w:r>
                      <w:r>
                        <w:rPr>
                          <w:color w:val="000000"/>
                        </w:rPr>
                        <w:br/>
                        <w:t>]</w:t>
                      </w:r>
                      <w:r>
                        <w:rPr>
                          <w:color w:val="000000"/>
                        </w:rPr>
                        <w:br/>
                      </w:r>
                      <w:r>
                        <w:rPr>
                          <w:color w:val="000080"/>
                        </w:rPr>
                        <w:t>print</w:t>
                      </w:r>
                      <w:r>
                        <w:rPr>
                          <w:color w:val="000000"/>
                        </w:rPr>
                        <w:t>(</w:t>
                      </w:r>
                      <w:r>
                        <w:rPr>
                          <w:b/>
                          <w:bCs/>
                          <w:color w:val="008000"/>
                        </w:rPr>
                        <w:t>f'</w:t>
                      </w:r>
                      <w:r>
                        <w:rPr>
                          <w:b/>
                          <w:bCs/>
                          <w:color w:val="000080"/>
                        </w:rPr>
                        <w:t>\n</w:t>
                      </w:r>
                      <w:r>
                        <w:rPr>
                          <w:b/>
                          <w:bCs/>
                          <w:color w:val="008000"/>
                        </w:rPr>
                        <w:t>categorical data:</w:t>
                      </w:r>
                      <w:r>
                        <w:rPr>
                          <w:b/>
                          <w:bCs/>
                          <w:color w:val="000080"/>
                        </w:rPr>
                        <w:t>\n{</w:t>
                      </w:r>
                      <w:r>
                        <w:rPr>
                          <w:color w:val="000000"/>
                        </w:rPr>
                        <w:t>cat_data.describe().T.to_string()</w:t>
                      </w:r>
                      <w:r>
                        <w:rPr>
                          <w:b/>
                          <w:bCs/>
                          <w:color w:val="000080"/>
                        </w:rPr>
                        <w:t>}\n</w:t>
                      </w:r>
                      <w:r>
                        <w:rPr>
                          <w:b/>
                          <w:bCs/>
                          <w:color w:val="008000"/>
                        </w:rPr>
                        <w:t>'</w:t>
                      </w:r>
                      <w:r>
                        <w:rPr>
                          <w:color w:val="000000"/>
                        </w:rPr>
                        <w:t>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66240D">
        <w:t xml:space="preserve">Evaluate the data structures </w:t>
      </w:r>
    </w:p>
    <w:p w14:paraId="0307AD4F" w14:textId="05BF8FF3" w:rsidR="00B663F9" w:rsidRDefault="00464C65" w:rsidP="00704E8D">
      <w:r>
        <w:t xml:space="preserve">Evaluate the </w:t>
      </w:r>
      <w:r w:rsidR="0066240D">
        <w:t>data types</w:t>
      </w:r>
      <w:r>
        <w:t xml:space="preserve"> and check for nulls</w:t>
      </w:r>
    </w:p>
    <w:p w14:paraId="3F6B0EF1" w14:textId="5506D1E4" w:rsidR="0066240D" w:rsidRDefault="008164C8" w:rsidP="00704E8D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4D4A2D58" wp14:editId="6827A386">
                <wp:simplePos x="0" y="0"/>
                <wp:positionH relativeFrom="column">
                  <wp:posOffset>-9525</wp:posOffset>
                </wp:positionH>
                <wp:positionV relativeFrom="paragraph">
                  <wp:posOffset>495300</wp:posOffset>
                </wp:positionV>
                <wp:extent cx="5943600" cy="580390"/>
                <wp:effectExtent l="0" t="0" r="19050" b="1016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5803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5338CA" w14:textId="01AD0345" w:rsidR="008164C8" w:rsidRPr="00D43D76" w:rsidRDefault="00D43D76" w:rsidP="00D43D76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80"/>
                              </w:rPr>
                              <w:t>print</w:t>
                            </w:r>
                            <w:r>
                              <w:rPr>
                                <w:color w:val="000000"/>
                              </w:rPr>
                              <w:t>(</w:t>
                            </w:r>
                            <w:r>
                              <w:rPr>
                                <w:b/>
                                <w:bCs/>
                                <w:color w:val="008000"/>
                              </w:rPr>
                              <w:t>f'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</w:rPr>
                              <w:t>\n</w:t>
                            </w:r>
                            <w:r>
                              <w:rPr>
                                <w:b/>
                                <w:bCs/>
                                <w:color w:val="008000"/>
                              </w:rPr>
                              <w:t>duplicates: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</w:rPr>
                              <w:t>\n{</w:t>
                            </w:r>
                            <w:r>
                              <w:rPr>
                                <w:color w:val="000000"/>
                              </w:rPr>
                              <w:t>medical_clean.duplicated().sum()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</w:rPr>
                              <w:t>}</w:t>
                            </w:r>
                            <w:r>
                              <w:rPr>
                                <w:b/>
                                <w:bCs/>
                                <w:color w:val="008000"/>
                              </w:rPr>
                              <w:t>'</w:t>
                            </w:r>
                            <w:r>
                              <w:rPr>
                                <w:color w:val="000000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D4A2D58" id="_x0000_s1032" type="#_x0000_t202" style="position:absolute;margin-left:-.75pt;margin-top:39pt;width:468pt;height:45.7pt;z-index:25167155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">
                <v:textbox style="mso-fit-shape-to-text:t">
                  <w:txbxContent>
                    <w:p w14:paraId="2C5338CA" w14:textId="01AD0345" w:rsidR="008164C8" w:rsidRPr="00D43D76" w:rsidRDefault="00D43D76" w:rsidP="00D43D76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</w:rPr>
                      </w:pPr>
                      <w:r>
                        <w:rPr>
                          <w:color w:val="000080"/>
                        </w:rPr>
                        <w:t>print</w:t>
                      </w:r>
                      <w:r>
                        <w:rPr>
                          <w:color w:val="000000"/>
                        </w:rPr>
                        <w:t>(</w:t>
                      </w:r>
                      <w:r>
                        <w:rPr>
                          <w:b/>
                          <w:bCs/>
                          <w:color w:val="008000"/>
                        </w:rPr>
                        <w:t>f'</w:t>
                      </w:r>
                      <w:r>
                        <w:rPr>
                          <w:b/>
                          <w:bCs/>
                          <w:color w:val="000080"/>
                        </w:rPr>
                        <w:t>\n</w:t>
                      </w:r>
                      <w:r>
                        <w:rPr>
                          <w:b/>
                          <w:bCs/>
                          <w:color w:val="008000"/>
                        </w:rPr>
                        <w:t>duplicates:</w:t>
                      </w:r>
                      <w:r>
                        <w:rPr>
                          <w:b/>
                          <w:bCs/>
                          <w:color w:val="000080"/>
                        </w:rPr>
                        <w:t>\n{</w:t>
                      </w:r>
                      <w:r>
                        <w:rPr>
                          <w:color w:val="000000"/>
                        </w:rPr>
                        <w:t>medical_clean.duplicated().sum()</w:t>
                      </w:r>
                      <w:r>
                        <w:rPr>
                          <w:b/>
                          <w:bCs/>
                          <w:color w:val="000080"/>
                        </w:rPr>
                        <w:t>}</w:t>
                      </w:r>
                      <w:r>
                        <w:rPr>
                          <w:b/>
                          <w:bCs/>
                          <w:color w:val="008000"/>
                        </w:rPr>
                        <w:t>'</w:t>
                      </w:r>
                      <w:r>
                        <w:rPr>
                          <w:color w:val="000000"/>
                        </w:rPr>
                        <w:t>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t>Check for duplicates</w:t>
      </w:r>
    </w:p>
    <w:p w14:paraId="38D91644" w14:textId="549F6614" w:rsidR="008164C8" w:rsidRDefault="00D43D76" w:rsidP="00704E8D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6C02E315" wp14:editId="69800954">
                <wp:simplePos x="0" y="0"/>
                <wp:positionH relativeFrom="column">
                  <wp:posOffset>-9525</wp:posOffset>
                </wp:positionH>
                <wp:positionV relativeFrom="paragraph">
                  <wp:posOffset>480695</wp:posOffset>
                </wp:positionV>
                <wp:extent cx="5943600" cy="580390"/>
                <wp:effectExtent l="0" t="0" r="19050" b="10160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5803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E4D97F" w14:textId="3A5F296F" w:rsidR="00D43D76" w:rsidRPr="00D43D76" w:rsidRDefault="00D43D76" w:rsidP="00D43D76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 xml:space="preserve">num_cols = [col 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</w:rPr>
                              <w:t xml:space="preserve">for </w:t>
                            </w:r>
                            <w:r>
                              <w:rPr>
                                <w:color w:val="000000"/>
                              </w:rPr>
                              <w:t xml:space="preserve">col 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</w:rPr>
                              <w:t xml:space="preserve">in </w:t>
                            </w:r>
                            <w:r>
                              <w:rPr>
                                <w:color w:val="000000"/>
                              </w:rPr>
                              <w:t>medical_clean.columns</w:t>
                            </w:r>
                            <w:r>
                              <w:rPr>
                                <w:color w:val="000000"/>
                              </w:rPr>
                              <w:br/>
                              <w:t xml:space="preserve">            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</w:rPr>
                              <w:t xml:space="preserve">if </w:t>
                            </w:r>
                            <w:r>
                              <w:rPr>
                                <w:color w:val="000000"/>
                              </w:rPr>
                              <w:t xml:space="preserve">medical_clean[col].dtype 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</w:rPr>
                              <w:t xml:space="preserve">in </w:t>
                            </w:r>
                            <w:r>
                              <w:rPr>
                                <w:color w:val="000000"/>
                              </w:rPr>
                              <w:t>[</w:t>
                            </w:r>
                            <w:r>
                              <w:rPr>
                                <w:b/>
                                <w:bCs/>
                                <w:color w:val="008000"/>
                              </w:rPr>
                              <w:t>'float64'</w:t>
                            </w:r>
                            <w:r>
                              <w:rPr>
                                <w:color w:val="000000"/>
                              </w:rPr>
                              <w:t xml:space="preserve">, </w:t>
                            </w:r>
                            <w:r>
                              <w:rPr>
                                <w:b/>
                                <w:bCs/>
                                <w:color w:val="008000"/>
                              </w:rPr>
                              <w:t>'int64'</w:t>
                            </w:r>
                            <w:r>
                              <w:rPr>
                                <w:color w:val="000000"/>
                              </w:rPr>
                              <w:t>]]</w:t>
                            </w:r>
                            <w:r>
                              <w:rPr>
                                <w:color w:val="000000"/>
                              </w:rPr>
                              <w:br/>
                              <w:t>df_num = medical_clean[num_cols]</w:t>
                            </w:r>
                            <w:r>
                              <w:rPr>
                                <w:color w:val="000000"/>
                              </w:rPr>
                              <w:br/>
                              <w:t>df_zscores = df_num.apply(stats.zscore)</w:t>
                            </w:r>
                            <w:r>
                              <w:rPr>
                                <w:color w:val="000000"/>
                              </w:rPr>
                              <w:br/>
                              <w:t>df_outliers = df_zscores.apply(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</w:rPr>
                              <w:t xml:space="preserve">lambda </w:t>
                            </w:r>
                            <w:r>
                              <w:rPr>
                                <w:color w:val="000000"/>
                              </w:rPr>
                              <w:t xml:space="preserve">x: (x &gt; </w:t>
                            </w:r>
                            <w:r>
                              <w:rPr>
                                <w:color w:val="0000FF"/>
                              </w:rPr>
                              <w:t>3</w:t>
                            </w:r>
                            <w:r>
                              <w:rPr>
                                <w:color w:val="000000"/>
                              </w:rPr>
                              <w:t>) | (x &lt; -</w:t>
                            </w:r>
                            <w:r>
                              <w:rPr>
                                <w:color w:val="0000FF"/>
                              </w:rPr>
                              <w:t>3</w:t>
                            </w:r>
                            <w:r>
                              <w:rPr>
                                <w:color w:val="000000"/>
                              </w:rPr>
                              <w:t>))</w:t>
                            </w:r>
                            <w:r>
                              <w:rPr>
                                <w:color w:val="000000"/>
                              </w:rPr>
                              <w:br/>
                            </w:r>
                            <w:r>
                              <w:rPr>
                                <w:color w:val="000080"/>
                              </w:rPr>
                              <w:t>print</w:t>
                            </w:r>
                            <w:r>
                              <w:rPr>
                                <w:color w:val="000000"/>
                              </w:rPr>
                              <w:t>(</w:t>
                            </w:r>
                            <w:r>
                              <w:rPr>
                                <w:b/>
                                <w:bCs/>
                                <w:color w:val="008000"/>
                              </w:rPr>
                              <w:t>f'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</w:rPr>
                              <w:t>\n</w:t>
                            </w:r>
                            <w:r>
                              <w:rPr>
                                <w:b/>
                                <w:bCs/>
                                <w:color w:val="008000"/>
                              </w:rPr>
                              <w:t>outliers: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</w:rPr>
                              <w:t>\n{</w:t>
                            </w:r>
                            <w:r>
                              <w:rPr>
                                <w:color w:val="000000"/>
                              </w:rPr>
                              <w:t>df_outliers.sum().to_string()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</w:rPr>
                              <w:t>}</w:t>
                            </w:r>
                            <w:r>
                              <w:rPr>
                                <w:b/>
                                <w:bCs/>
                                <w:color w:val="008000"/>
                              </w:rPr>
                              <w:t>'</w:t>
                            </w:r>
                            <w:r>
                              <w:rPr>
                                <w:color w:val="000000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C02E315" id="_x0000_s1033" type="#_x0000_t202" style="position:absolute;margin-left:-.75pt;margin-top:37.85pt;width:468pt;height:45.7pt;z-index:25167360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">
                <v:textbox style="mso-fit-shape-to-text:t">
                  <w:txbxContent>
                    <w:p w14:paraId="76E4D97F" w14:textId="3A5F296F" w:rsidR="00D43D76" w:rsidRPr="00D43D76" w:rsidRDefault="00D43D76" w:rsidP="00D43D76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 xml:space="preserve">num_cols = [col </w:t>
                      </w:r>
                      <w:r>
                        <w:rPr>
                          <w:b/>
                          <w:bCs/>
                          <w:color w:val="000080"/>
                        </w:rPr>
                        <w:t xml:space="preserve">for </w:t>
                      </w:r>
                      <w:r>
                        <w:rPr>
                          <w:color w:val="000000"/>
                        </w:rPr>
                        <w:t xml:space="preserve">col </w:t>
                      </w:r>
                      <w:r>
                        <w:rPr>
                          <w:b/>
                          <w:bCs/>
                          <w:color w:val="000080"/>
                        </w:rPr>
                        <w:t xml:space="preserve">in </w:t>
                      </w:r>
                      <w:r>
                        <w:rPr>
                          <w:color w:val="000000"/>
                        </w:rPr>
                        <w:t>medical_clean.columns</w:t>
                      </w:r>
                      <w:r>
                        <w:rPr>
                          <w:color w:val="000000"/>
                        </w:rPr>
                        <w:br/>
                        <w:t xml:space="preserve">            </w:t>
                      </w:r>
                      <w:r>
                        <w:rPr>
                          <w:b/>
                          <w:bCs/>
                          <w:color w:val="000080"/>
                        </w:rPr>
                        <w:t xml:space="preserve">if </w:t>
                      </w:r>
                      <w:r>
                        <w:rPr>
                          <w:color w:val="000000"/>
                        </w:rPr>
                        <w:t xml:space="preserve">medical_clean[col].dtype </w:t>
                      </w:r>
                      <w:r>
                        <w:rPr>
                          <w:b/>
                          <w:bCs/>
                          <w:color w:val="000080"/>
                        </w:rPr>
                        <w:t xml:space="preserve">in </w:t>
                      </w:r>
                      <w:r>
                        <w:rPr>
                          <w:color w:val="000000"/>
                        </w:rPr>
                        <w:t>[</w:t>
                      </w:r>
                      <w:r>
                        <w:rPr>
                          <w:b/>
                          <w:bCs/>
                          <w:color w:val="008000"/>
                        </w:rPr>
                        <w:t>'float64'</w:t>
                      </w:r>
                      <w:r>
                        <w:rPr>
                          <w:color w:val="000000"/>
                        </w:rPr>
                        <w:t xml:space="preserve">, </w:t>
                      </w:r>
                      <w:r>
                        <w:rPr>
                          <w:b/>
                          <w:bCs/>
                          <w:color w:val="008000"/>
                        </w:rPr>
                        <w:t>'int64'</w:t>
                      </w:r>
                      <w:r>
                        <w:rPr>
                          <w:color w:val="000000"/>
                        </w:rPr>
                        <w:t>]]</w:t>
                      </w:r>
                      <w:r>
                        <w:rPr>
                          <w:color w:val="000000"/>
                        </w:rPr>
                        <w:br/>
                        <w:t>df_num = medical_clean[num_cols]</w:t>
                      </w:r>
                      <w:r>
                        <w:rPr>
                          <w:color w:val="000000"/>
                        </w:rPr>
                        <w:br/>
                        <w:t>df_zscores = df_num.apply(stats.zscore)</w:t>
                      </w:r>
                      <w:r>
                        <w:rPr>
                          <w:color w:val="000000"/>
                        </w:rPr>
                        <w:br/>
                        <w:t>df_outliers = df_zscores.apply(</w:t>
                      </w:r>
                      <w:r>
                        <w:rPr>
                          <w:b/>
                          <w:bCs/>
                          <w:color w:val="000080"/>
                        </w:rPr>
                        <w:t xml:space="preserve">lambda </w:t>
                      </w:r>
                      <w:r>
                        <w:rPr>
                          <w:color w:val="000000"/>
                        </w:rPr>
                        <w:t xml:space="preserve">x: (x &gt; </w:t>
                      </w:r>
                      <w:r>
                        <w:rPr>
                          <w:color w:val="0000FF"/>
                        </w:rPr>
                        <w:t>3</w:t>
                      </w:r>
                      <w:r>
                        <w:rPr>
                          <w:color w:val="000000"/>
                        </w:rPr>
                        <w:t>) | (x &lt; -</w:t>
                      </w:r>
                      <w:r>
                        <w:rPr>
                          <w:color w:val="0000FF"/>
                        </w:rPr>
                        <w:t>3</w:t>
                      </w:r>
                      <w:r>
                        <w:rPr>
                          <w:color w:val="000000"/>
                        </w:rPr>
                        <w:t>))</w:t>
                      </w:r>
                      <w:r>
                        <w:rPr>
                          <w:color w:val="000000"/>
                        </w:rPr>
                        <w:br/>
                      </w:r>
                      <w:r>
                        <w:rPr>
                          <w:color w:val="000080"/>
                        </w:rPr>
                        <w:t>print</w:t>
                      </w:r>
                      <w:r>
                        <w:rPr>
                          <w:color w:val="000000"/>
                        </w:rPr>
                        <w:t>(</w:t>
                      </w:r>
                      <w:r>
                        <w:rPr>
                          <w:b/>
                          <w:bCs/>
                          <w:color w:val="008000"/>
                        </w:rPr>
                        <w:t>f'</w:t>
                      </w:r>
                      <w:r>
                        <w:rPr>
                          <w:b/>
                          <w:bCs/>
                          <w:color w:val="000080"/>
                        </w:rPr>
                        <w:t>\n</w:t>
                      </w:r>
                      <w:r>
                        <w:rPr>
                          <w:b/>
                          <w:bCs/>
                          <w:color w:val="008000"/>
                        </w:rPr>
                        <w:t>outliers:</w:t>
                      </w:r>
                      <w:r>
                        <w:rPr>
                          <w:b/>
                          <w:bCs/>
                          <w:color w:val="000080"/>
                        </w:rPr>
                        <w:t>\n{</w:t>
                      </w:r>
                      <w:r>
                        <w:rPr>
                          <w:color w:val="000000"/>
                        </w:rPr>
                        <w:t>df_outliers.sum().to_string()</w:t>
                      </w:r>
                      <w:r>
                        <w:rPr>
                          <w:b/>
                          <w:bCs/>
                          <w:color w:val="000080"/>
                        </w:rPr>
                        <w:t>}</w:t>
                      </w:r>
                      <w:r>
                        <w:rPr>
                          <w:b/>
                          <w:bCs/>
                          <w:color w:val="008000"/>
                        </w:rPr>
                        <w:t>'</w:t>
                      </w:r>
                      <w:r>
                        <w:rPr>
                          <w:color w:val="000000"/>
                        </w:rPr>
                        <w:t>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t>Check for outliers</w:t>
      </w:r>
    </w:p>
    <w:p w14:paraId="191C878C" w14:textId="7337E45A" w:rsidR="00EC0248" w:rsidRDefault="0097737F" w:rsidP="00EC0248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7107783C" wp14:editId="4CAA6B88">
                <wp:simplePos x="0" y="0"/>
                <wp:positionH relativeFrom="column">
                  <wp:posOffset>-9525</wp:posOffset>
                </wp:positionH>
                <wp:positionV relativeFrom="paragraph">
                  <wp:posOffset>1190625</wp:posOffset>
                </wp:positionV>
                <wp:extent cx="5943600" cy="580390"/>
                <wp:effectExtent l="0" t="0" r="19050" b="10160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5803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00B8FD8" w14:textId="6E9AA1B7" w:rsidR="0097737F" w:rsidRPr="007D6963" w:rsidRDefault="007D6963" w:rsidP="007D6963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>corr = df_num.corr()</w:t>
                            </w:r>
                            <w:r>
                              <w:rPr>
                                <w:color w:val="000000"/>
                              </w:rPr>
                              <w:br/>
                            </w:r>
                            <w:r>
                              <w:rPr>
                                <w:color w:val="000080"/>
                              </w:rPr>
                              <w:t>print</w:t>
                            </w:r>
                            <w:r>
                              <w:rPr>
                                <w:color w:val="000000"/>
                              </w:rPr>
                              <w:t>(</w:t>
                            </w:r>
                            <w:r>
                              <w:rPr>
                                <w:b/>
                                <w:bCs/>
                                <w:color w:val="008000"/>
                              </w:rPr>
                              <w:t>f'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</w:rPr>
                              <w:t>\n</w:t>
                            </w:r>
                            <w:r>
                              <w:rPr>
                                <w:b/>
                                <w:bCs/>
                                <w:color w:val="008000"/>
                              </w:rPr>
                              <w:t>correlation: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</w:rPr>
                              <w:t>\n{</w:t>
                            </w:r>
                            <w:r>
                              <w:rPr>
                                <w:color w:val="000000"/>
                              </w:rPr>
                              <w:t>corr.to_string()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</w:rPr>
                              <w:t>}</w:t>
                            </w:r>
                            <w:r>
                              <w:rPr>
                                <w:b/>
                                <w:bCs/>
                                <w:color w:val="008000"/>
                              </w:rPr>
                              <w:t>'</w:t>
                            </w:r>
                            <w:r>
                              <w:rPr>
                                <w:color w:val="000000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107783C" id="_x0000_s1034" type="#_x0000_t202" style="position:absolute;margin-left:-.75pt;margin-top:93.75pt;width:468pt;height:45.7pt;z-index:25167564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">
                <v:textbox style="mso-fit-shape-to-text:t">
                  <w:txbxContent>
                    <w:p w14:paraId="200B8FD8" w14:textId="6E9AA1B7" w:rsidR="0097737F" w:rsidRPr="007D6963" w:rsidRDefault="007D6963" w:rsidP="007D6963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>corr = df_num.corr()</w:t>
                      </w:r>
                      <w:r>
                        <w:rPr>
                          <w:color w:val="000000"/>
                        </w:rPr>
                        <w:br/>
                      </w:r>
                      <w:r>
                        <w:rPr>
                          <w:color w:val="000080"/>
                        </w:rPr>
                        <w:t>print</w:t>
                      </w:r>
                      <w:r>
                        <w:rPr>
                          <w:color w:val="000000"/>
                        </w:rPr>
                        <w:t>(</w:t>
                      </w:r>
                      <w:r>
                        <w:rPr>
                          <w:b/>
                          <w:bCs/>
                          <w:color w:val="008000"/>
                        </w:rPr>
                        <w:t>f'</w:t>
                      </w:r>
                      <w:r>
                        <w:rPr>
                          <w:b/>
                          <w:bCs/>
                          <w:color w:val="000080"/>
                        </w:rPr>
                        <w:t>\n</w:t>
                      </w:r>
                      <w:r>
                        <w:rPr>
                          <w:b/>
                          <w:bCs/>
                          <w:color w:val="008000"/>
                        </w:rPr>
                        <w:t>correlation:</w:t>
                      </w:r>
                      <w:r>
                        <w:rPr>
                          <w:b/>
                          <w:bCs/>
                          <w:color w:val="000080"/>
                        </w:rPr>
                        <w:t>\n{</w:t>
                      </w:r>
                      <w:r>
                        <w:rPr>
                          <w:color w:val="000000"/>
                        </w:rPr>
                        <w:t>corr.to_string()</w:t>
                      </w:r>
                      <w:r>
                        <w:rPr>
                          <w:b/>
                          <w:bCs/>
                          <w:color w:val="000080"/>
                        </w:rPr>
                        <w:t>}</w:t>
                      </w:r>
                      <w:r>
                        <w:rPr>
                          <w:b/>
                          <w:bCs/>
                          <w:color w:val="008000"/>
                        </w:rPr>
                        <w:t>'</w:t>
                      </w:r>
                      <w:r>
                        <w:rPr>
                          <w:color w:val="000000"/>
                        </w:rPr>
                        <w:t>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EC0248">
        <w:t>Look for correlation between the features</w:t>
      </w:r>
    </w:p>
    <w:p w14:paraId="02F170C0" w14:textId="201D102A" w:rsidR="00F86FB0" w:rsidRDefault="00D84AE3" w:rsidP="008328AF"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165D29D3" wp14:editId="62056133">
                <wp:simplePos x="0" y="0"/>
                <wp:positionH relativeFrom="column">
                  <wp:posOffset>-9525</wp:posOffset>
                </wp:positionH>
                <wp:positionV relativeFrom="paragraph">
                  <wp:posOffset>3067050</wp:posOffset>
                </wp:positionV>
                <wp:extent cx="5943600" cy="387985"/>
                <wp:effectExtent l="0" t="0" r="19050" b="12065"/>
                <wp:wrapSquare wrapText="bothSides"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387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AAB135" w14:textId="1356FEFF" w:rsidR="00867D12" w:rsidRPr="00867D12" w:rsidRDefault="00867D12" w:rsidP="00867D12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>df_encoded.columns = [col.replace(</w:t>
                            </w:r>
                            <w:r>
                              <w:rPr>
                                <w:b/>
                                <w:bCs/>
                                <w:color w:val="008000"/>
                              </w:rPr>
                              <w:t>' '</w:t>
                            </w:r>
                            <w:r>
                              <w:rPr>
                                <w:color w:val="000000"/>
                              </w:rPr>
                              <w:t xml:space="preserve">, </w:t>
                            </w:r>
                            <w:r>
                              <w:rPr>
                                <w:b/>
                                <w:bCs/>
                                <w:color w:val="008000"/>
                              </w:rPr>
                              <w:t>'_'</w:t>
                            </w:r>
                            <w:r>
                              <w:rPr>
                                <w:color w:val="000000"/>
                              </w:rPr>
                              <w:t xml:space="preserve">) 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</w:rPr>
                              <w:t xml:space="preserve">for </w:t>
                            </w:r>
                            <w:r>
                              <w:rPr>
                                <w:color w:val="000000"/>
                              </w:rPr>
                              <w:t xml:space="preserve">col 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</w:rPr>
                              <w:t xml:space="preserve">in </w:t>
                            </w:r>
                            <w:r>
                              <w:rPr>
                                <w:color w:val="000000"/>
                              </w:rPr>
                              <w:t>df_encoded.columns]</w:t>
                            </w:r>
                            <w:r>
                              <w:rPr>
                                <w:color w:val="000000"/>
                              </w:rPr>
                              <w:br/>
                            </w:r>
                            <w:r>
                              <w:rPr>
                                <w:color w:val="000080"/>
                              </w:rPr>
                              <w:t>print</w:t>
                            </w:r>
                            <w:r>
                              <w:rPr>
                                <w:color w:val="000000"/>
                              </w:rPr>
                              <w:t>(</w:t>
                            </w:r>
                            <w:r>
                              <w:rPr>
                                <w:b/>
                                <w:bCs/>
                                <w:color w:val="008000"/>
                              </w:rPr>
                              <w:t>f'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</w:rPr>
                              <w:t>\n</w:t>
                            </w:r>
                            <w:r>
                              <w:rPr>
                                <w:b/>
                                <w:bCs/>
                                <w:color w:val="008000"/>
                              </w:rPr>
                              <w:t>encoded data: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</w:rPr>
                              <w:t>\n{</w:t>
                            </w:r>
                            <w:r>
                              <w:rPr>
                                <w:color w:val="000000"/>
                              </w:rPr>
                              <w:t>df_encoded.head().to_string()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</w:rPr>
                              <w:t>}</w:t>
                            </w:r>
                            <w:r>
                              <w:rPr>
                                <w:b/>
                                <w:bCs/>
                                <w:color w:val="008000"/>
                              </w:rPr>
                              <w:t>'</w:t>
                            </w:r>
                            <w:r>
                              <w:rPr>
                                <w:color w:val="000000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65D29D3" id="_x0000_s1035" type="#_x0000_t202" style="position:absolute;margin-left:-.75pt;margin-top:241.5pt;width:468pt;height:30.55pt;z-index:25168588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">
                <v:textbox style="mso-fit-shape-to-text:t">
                  <w:txbxContent>
                    <w:p w14:paraId="70AAB135" w14:textId="1356FEFF" w:rsidR="00867D12" w:rsidRPr="00867D12" w:rsidRDefault="00867D12" w:rsidP="00867D12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>df_encoded.columns = [col.replace(</w:t>
                      </w:r>
                      <w:r>
                        <w:rPr>
                          <w:b/>
                          <w:bCs/>
                          <w:color w:val="008000"/>
                        </w:rPr>
                        <w:t>' '</w:t>
                      </w:r>
                      <w:r>
                        <w:rPr>
                          <w:color w:val="000000"/>
                        </w:rPr>
                        <w:t xml:space="preserve">, </w:t>
                      </w:r>
                      <w:r>
                        <w:rPr>
                          <w:b/>
                          <w:bCs/>
                          <w:color w:val="008000"/>
                        </w:rPr>
                        <w:t>'_'</w:t>
                      </w:r>
                      <w:r>
                        <w:rPr>
                          <w:color w:val="000000"/>
                        </w:rPr>
                        <w:t xml:space="preserve">) </w:t>
                      </w:r>
                      <w:r>
                        <w:rPr>
                          <w:b/>
                          <w:bCs/>
                          <w:color w:val="000080"/>
                        </w:rPr>
                        <w:t xml:space="preserve">for </w:t>
                      </w:r>
                      <w:r>
                        <w:rPr>
                          <w:color w:val="000000"/>
                        </w:rPr>
                        <w:t xml:space="preserve">col </w:t>
                      </w:r>
                      <w:r>
                        <w:rPr>
                          <w:b/>
                          <w:bCs/>
                          <w:color w:val="000080"/>
                        </w:rPr>
                        <w:t xml:space="preserve">in </w:t>
                      </w:r>
                      <w:r>
                        <w:rPr>
                          <w:color w:val="000000"/>
                        </w:rPr>
                        <w:t>df_encoded.columns]</w:t>
                      </w:r>
                      <w:r>
                        <w:rPr>
                          <w:color w:val="000000"/>
                        </w:rPr>
                        <w:br/>
                      </w:r>
                      <w:r>
                        <w:rPr>
                          <w:color w:val="000080"/>
                        </w:rPr>
                        <w:t>print</w:t>
                      </w:r>
                      <w:r>
                        <w:rPr>
                          <w:color w:val="000000"/>
                        </w:rPr>
                        <w:t>(</w:t>
                      </w:r>
                      <w:r>
                        <w:rPr>
                          <w:b/>
                          <w:bCs/>
                          <w:color w:val="008000"/>
                        </w:rPr>
                        <w:t>f'</w:t>
                      </w:r>
                      <w:r>
                        <w:rPr>
                          <w:b/>
                          <w:bCs/>
                          <w:color w:val="000080"/>
                        </w:rPr>
                        <w:t>\n</w:t>
                      </w:r>
                      <w:r>
                        <w:rPr>
                          <w:b/>
                          <w:bCs/>
                          <w:color w:val="008000"/>
                        </w:rPr>
                        <w:t>encoded data:</w:t>
                      </w:r>
                      <w:r>
                        <w:rPr>
                          <w:b/>
                          <w:bCs/>
                          <w:color w:val="000080"/>
                        </w:rPr>
                        <w:t>\n{</w:t>
                      </w:r>
                      <w:r>
                        <w:rPr>
                          <w:color w:val="000000"/>
                        </w:rPr>
                        <w:t>df_encoded.head().to_string()</w:t>
                      </w:r>
                      <w:r>
                        <w:rPr>
                          <w:b/>
                          <w:bCs/>
                          <w:color w:val="000080"/>
                        </w:rPr>
                        <w:t>}</w:t>
                      </w:r>
                      <w:r>
                        <w:rPr>
                          <w:b/>
                          <w:bCs/>
                          <w:color w:val="008000"/>
                        </w:rPr>
                        <w:t>'</w:t>
                      </w:r>
                      <w:r>
                        <w:rPr>
                          <w:color w:val="000000"/>
                        </w:rPr>
                        <w:t>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05178A">
        <w:rPr>
          <w:noProof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09870CA4" wp14:editId="4D737B24">
                <wp:simplePos x="0" y="0"/>
                <wp:positionH relativeFrom="column">
                  <wp:posOffset>-9525</wp:posOffset>
                </wp:positionH>
                <wp:positionV relativeFrom="paragraph">
                  <wp:posOffset>228600</wp:posOffset>
                </wp:positionV>
                <wp:extent cx="5943600" cy="2546350"/>
                <wp:effectExtent l="0" t="0" r="19050" b="25400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2546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23ECA4" w14:textId="7C101732" w:rsidR="00D72132" w:rsidRPr="00064A7D" w:rsidRDefault="00B151D0" w:rsidP="00F74332">
                            <w:pPr>
                              <w:pStyle w:val="HTMLPreformatted"/>
                              <w:shd w:val="clear" w:color="auto" w:fill="FFFFFF"/>
                              <w:rPr>
                                <w:i/>
                                <w:iCs/>
                                <w:color w:val="80808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>excluded = [</w:t>
                            </w:r>
                            <w:r>
                              <w:rPr>
                                <w:b/>
                                <w:bCs/>
                                <w:color w:val="008000"/>
                              </w:rPr>
                              <w:t>'CaseOrder'</w:t>
                            </w:r>
                            <w:r>
                              <w:rPr>
                                <w:color w:val="000000"/>
                              </w:rPr>
                              <w:t xml:space="preserve">, </w:t>
                            </w:r>
                            <w:r>
                              <w:rPr>
                                <w:b/>
                                <w:bCs/>
                                <w:color w:val="008000"/>
                              </w:rPr>
                              <w:t>'Customer_id'</w:t>
                            </w:r>
                            <w:r>
                              <w:rPr>
                                <w:color w:val="000000"/>
                              </w:rPr>
                              <w:t xml:space="preserve">, </w:t>
                            </w:r>
                            <w:r>
                              <w:rPr>
                                <w:b/>
                                <w:bCs/>
                                <w:color w:val="008000"/>
                              </w:rPr>
                              <w:t>'Interaction'</w:t>
                            </w:r>
                            <w:r>
                              <w:rPr>
                                <w:color w:val="000000"/>
                              </w:rPr>
                              <w:t xml:space="preserve">, </w:t>
                            </w:r>
                            <w:r>
                              <w:rPr>
                                <w:color w:val="000000"/>
                              </w:rPr>
                              <w:br/>
                              <w:t xml:space="preserve">            </w:t>
                            </w:r>
                            <w:r>
                              <w:rPr>
                                <w:b/>
                                <w:bCs/>
                                <w:color w:val="008000"/>
                              </w:rPr>
                              <w:t>'UID'</w:t>
                            </w:r>
                            <w:r>
                              <w:rPr>
                                <w:color w:val="000000"/>
                              </w:rPr>
                              <w:t xml:space="preserve">, </w:t>
                            </w:r>
                            <w:r>
                              <w:rPr>
                                <w:b/>
                                <w:bCs/>
                                <w:color w:val="008000"/>
                              </w:rPr>
                              <w:t>'City'</w:t>
                            </w:r>
                            <w:r>
                              <w:rPr>
                                <w:color w:val="000000"/>
                              </w:rPr>
                              <w:t xml:space="preserve">, </w:t>
                            </w:r>
                            <w:r>
                              <w:rPr>
                                <w:b/>
                                <w:bCs/>
                                <w:color w:val="008000"/>
                              </w:rPr>
                              <w:t>'State'</w:t>
                            </w:r>
                            <w:r>
                              <w:rPr>
                                <w:color w:val="000000"/>
                              </w:rPr>
                              <w:t xml:space="preserve">, </w:t>
                            </w:r>
                            <w:r>
                              <w:rPr>
                                <w:b/>
                                <w:bCs/>
                                <w:color w:val="008000"/>
                              </w:rPr>
                              <w:t>'County'</w:t>
                            </w:r>
                            <w:r>
                              <w:rPr>
                                <w:color w:val="000000"/>
                              </w:rPr>
                              <w:t xml:space="preserve">, </w:t>
                            </w:r>
                            <w:r>
                              <w:rPr>
                                <w:b/>
                                <w:bCs/>
                                <w:color w:val="008000"/>
                              </w:rPr>
                              <w:t>'Job'</w:t>
                            </w:r>
                            <w:r>
                              <w:rPr>
                                <w:color w:val="000000"/>
                              </w:rPr>
                              <w:t>]</w:t>
                            </w:r>
                            <w:r>
                              <w:rPr>
                                <w:color w:val="000000"/>
                              </w:rPr>
                              <w:br/>
                              <w:t xml:space="preserve">y_n_cols = [col 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</w:rPr>
                              <w:t xml:space="preserve">for </w:t>
                            </w:r>
                            <w:r>
                              <w:rPr>
                                <w:color w:val="000000"/>
                              </w:rPr>
                              <w:t xml:space="preserve">col 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</w:rPr>
                              <w:t xml:space="preserve">in </w:t>
                            </w:r>
                            <w:r>
                              <w:rPr>
                                <w:color w:val="000000"/>
                              </w:rPr>
                              <w:t>medical_clean.columns</w:t>
                            </w:r>
                            <w:r>
                              <w:rPr>
                                <w:color w:val="000000"/>
                              </w:rPr>
                              <w:br/>
                              <w:t xml:space="preserve">            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</w:rPr>
                              <w:t xml:space="preserve">if </w:t>
                            </w:r>
                            <w:r>
                              <w:rPr>
                                <w:color w:val="000000"/>
                              </w:rPr>
                              <w:t xml:space="preserve">medical_clean[col].nunique() == </w:t>
                            </w:r>
                            <w:r>
                              <w:rPr>
                                <w:color w:val="0000FF"/>
                              </w:rPr>
                              <w:t>2</w:t>
                            </w:r>
                            <w:r>
                              <w:rPr>
                                <w:color w:val="0000FF"/>
                              </w:rPr>
                              <w:br/>
                              <w:t xml:space="preserve">            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</w:rPr>
                              <w:t xml:space="preserve">and </w:t>
                            </w:r>
                            <w:r>
                              <w:rPr>
                                <w:color w:val="000000"/>
                              </w:rPr>
                              <w:t xml:space="preserve">col 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</w:rPr>
                              <w:t xml:space="preserve">not in </w:t>
                            </w:r>
                            <w:r>
                              <w:rPr>
                                <w:color w:val="000000"/>
                              </w:rPr>
                              <w:t>excluded]</w:t>
                            </w:r>
                            <w:r>
                              <w:rPr>
                                <w:color w:val="000000"/>
                              </w:rPr>
                              <w:br/>
                              <w:t xml:space="preserve">num_cols = [col 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</w:rPr>
                              <w:t xml:space="preserve">for </w:t>
                            </w:r>
                            <w:r>
                              <w:rPr>
                                <w:color w:val="000000"/>
                              </w:rPr>
                              <w:t xml:space="preserve">col 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</w:rPr>
                              <w:t xml:space="preserve">in </w:t>
                            </w:r>
                            <w:r>
                              <w:rPr>
                                <w:color w:val="000000"/>
                              </w:rPr>
                              <w:t>medical_clean.columns</w:t>
                            </w:r>
                            <w:r>
                              <w:rPr>
                                <w:color w:val="000000"/>
                              </w:rPr>
                              <w:br/>
                              <w:t xml:space="preserve">            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</w:rPr>
                              <w:t xml:space="preserve">if </w:t>
                            </w:r>
                            <w:r>
                              <w:rPr>
                                <w:color w:val="000000"/>
                              </w:rPr>
                              <w:t xml:space="preserve">medical_clean[col].dtype 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</w:rPr>
                              <w:t xml:space="preserve">in </w:t>
                            </w:r>
                            <w:r>
                              <w:rPr>
                                <w:color w:val="000000"/>
                              </w:rPr>
                              <w:t>[</w:t>
                            </w:r>
                            <w:r>
                              <w:rPr>
                                <w:b/>
                                <w:bCs/>
                                <w:color w:val="008000"/>
                              </w:rPr>
                              <w:t>'int64'</w:t>
                            </w:r>
                            <w:r>
                              <w:rPr>
                                <w:color w:val="000000"/>
                              </w:rPr>
                              <w:t xml:space="preserve">, </w:t>
                            </w:r>
                            <w:r>
                              <w:rPr>
                                <w:b/>
                                <w:bCs/>
                                <w:color w:val="008000"/>
                              </w:rPr>
                              <w:t>'float64'</w:t>
                            </w:r>
                            <w:r>
                              <w:rPr>
                                <w:color w:val="000000"/>
                              </w:rPr>
                              <w:t>]</w:t>
                            </w:r>
                            <w:r>
                              <w:rPr>
                                <w:color w:val="000000"/>
                              </w:rPr>
                              <w:br/>
                              <w:t xml:space="preserve">            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</w:rPr>
                              <w:t xml:space="preserve">and </w:t>
                            </w:r>
                            <w:r>
                              <w:rPr>
                                <w:color w:val="000000"/>
                              </w:rPr>
                              <w:t xml:space="preserve">col 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</w:rPr>
                              <w:t xml:space="preserve">not in </w:t>
                            </w:r>
                            <w:r>
                              <w:rPr>
                                <w:color w:val="000000"/>
                              </w:rPr>
                              <w:t>y_n_cols</w:t>
                            </w:r>
                            <w:r>
                              <w:rPr>
                                <w:color w:val="000000"/>
                              </w:rPr>
                              <w:br/>
                              <w:t xml:space="preserve">            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</w:rPr>
                              <w:t xml:space="preserve">and </w:t>
                            </w:r>
                            <w:r>
                              <w:rPr>
                                <w:color w:val="000000"/>
                              </w:rPr>
                              <w:t xml:space="preserve">col 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</w:rPr>
                              <w:t xml:space="preserve">not in </w:t>
                            </w:r>
                            <w:r>
                              <w:rPr>
                                <w:color w:val="000000"/>
                              </w:rPr>
                              <w:t>excluded]</w:t>
                            </w:r>
                            <w:r>
                              <w:rPr>
                                <w:color w:val="000000"/>
                              </w:rPr>
                              <w:br/>
                              <w:t xml:space="preserve">cat_cols = [col 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</w:rPr>
                              <w:t xml:space="preserve">for </w:t>
                            </w:r>
                            <w:r>
                              <w:rPr>
                                <w:color w:val="000000"/>
                              </w:rPr>
                              <w:t xml:space="preserve">col 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</w:rPr>
                              <w:t xml:space="preserve">in </w:t>
                            </w:r>
                            <w:r>
                              <w:rPr>
                                <w:color w:val="000000"/>
                              </w:rPr>
                              <w:t>medical_clean.columns</w:t>
                            </w:r>
                            <w:r>
                              <w:rPr>
                                <w:color w:val="000000"/>
                              </w:rPr>
                              <w:br/>
                              <w:t xml:space="preserve">            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</w:rPr>
                              <w:t xml:space="preserve">if </w:t>
                            </w:r>
                            <w:r>
                              <w:rPr>
                                <w:color w:val="000000"/>
                              </w:rPr>
                              <w:t xml:space="preserve">col 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</w:rPr>
                              <w:t xml:space="preserve">not in </w:t>
                            </w:r>
                            <w:r>
                              <w:rPr>
                                <w:color w:val="000000"/>
                              </w:rPr>
                              <w:t>num_cols</w:t>
                            </w:r>
                            <w:r>
                              <w:rPr>
                                <w:color w:val="000000"/>
                              </w:rPr>
                              <w:br/>
                              <w:t xml:space="preserve">            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</w:rPr>
                              <w:t xml:space="preserve">and </w:t>
                            </w:r>
                            <w:r>
                              <w:rPr>
                                <w:color w:val="000000"/>
                              </w:rPr>
                              <w:t xml:space="preserve">col 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</w:rPr>
                              <w:t xml:space="preserve">not in </w:t>
                            </w:r>
                            <w:r>
                              <w:rPr>
                                <w:color w:val="000000"/>
                              </w:rPr>
                              <w:t>y_n_cols</w:t>
                            </w:r>
                            <w:r>
                              <w:rPr>
                                <w:color w:val="000000"/>
                              </w:rPr>
                              <w:br/>
                              <w:t xml:space="preserve">            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</w:rPr>
                              <w:t xml:space="preserve">and </w:t>
                            </w:r>
                            <w:r>
                              <w:rPr>
                                <w:color w:val="000000"/>
                              </w:rPr>
                              <w:t xml:space="preserve">col 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</w:rPr>
                              <w:t xml:space="preserve">not in </w:t>
                            </w:r>
                            <w:r>
                              <w:rPr>
                                <w:color w:val="000000"/>
                              </w:rPr>
                              <w:t>excluded]</w:t>
                            </w:r>
                            <w:r>
                              <w:rPr>
                                <w:color w:val="000000"/>
                              </w:rPr>
                              <w:br/>
                              <w:t xml:space="preserve">df_encoded = medical_clean[[col 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</w:rPr>
                              <w:t xml:space="preserve">for </w:t>
                            </w:r>
                            <w:r>
                              <w:rPr>
                                <w:color w:val="000000"/>
                              </w:rPr>
                              <w:t xml:space="preserve">col 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</w:rPr>
                              <w:t xml:space="preserve">in </w:t>
                            </w:r>
                            <w:r>
                              <w:rPr>
                                <w:color w:val="000000"/>
                              </w:rPr>
                              <w:t>medical_clean.columns</w:t>
                            </w:r>
                            <w:r>
                              <w:rPr>
                                <w:color w:val="000000"/>
                              </w:rPr>
                              <w:br/>
                              <w:t xml:space="preserve">                            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</w:rPr>
                              <w:t xml:space="preserve">if </w:t>
                            </w:r>
                            <w:r>
                              <w:rPr>
                                <w:color w:val="000000"/>
                              </w:rPr>
                              <w:t xml:space="preserve">col 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</w:rPr>
                              <w:t xml:space="preserve">not in </w:t>
                            </w:r>
                            <w:r>
                              <w:rPr>
                                <w:color w:val="000000"/>
                              </w:rPr>
                              <w:t>excluded]]</w:t>
                            </w:r>
                            <w:r>
                              <w:rPr>
                                <w:color w:val="000000"/>
                              </w:rPr>
                              <w:br/>
                              <w:t xml:space="preserve">df_encoded = pd.get_dummies(df_encoded, </w:t>
                            </w:r>
                            <w:r>
                              <w:rPr>
                                <w:color w:val="660099"/>
                              </w:rPr>
                              <w:t>columns</w:t>
                            </w:r>
                            <w:r>
                              <w:rPr>
                                <w:color w:val="000000"/>
                              </w:rPr>
                              <w:t>=cat_cols)</w:t>
                            </w:r>
                            <w:r>
                              <w:rPr>
                                <w:color w:val="000000"/>
                              </w:rPr>
                              <w:br/>
                              <w:t>df_encoded.replace({</w:t>
                            </w:r>
                            <w:r>
                              <w:rPr>
                                <w:b/>
                                <w:bCs/>
                                <w:color w:val="008000"/>
                              </w:rPr>
                              <w:t>'Yes'</w:t>
                            </w:r>
                            <w:r>
                              <w:rPr>
                                <w:color w:val="000000"/>
                              </w:rPr>
                              <w:t xml:space="preserve">: </w:t>
                            </w:r>
                            <w:r>
                              <w:rPr>
                                <w:color w:val="0000FF"/>
                              </w:rPr>
                              <w:t>1</w:t>
                            </w:r>
                            <w:r>
                              <w:rPr>
                                <w:color w:val="000000"/>
                              </w:rPr>
                              <w:t xml:space="preserve">, </w:t>
                            </w:r>
                            <w:r>
                              <w:rPr>
                                <w:b/>
                                <w:bCs/>
                                <w:color w:val="008000"/>
                              </w:rPr>
                              <w:t>'No'</w:t>
                            </w:r>
                            <w:r>
                              <w:rPr>
                                <w:color w:val="000000"/>
                              </w:rPr>
                              <w:t xml:space="preserve">: </w:t>
                            </w:r>
                            <w:r>
                              <w:rPr>
                                <w:color w:val="0000FF"/>
                              </w:rPr>
                              <w:t>0</w:t>
                            </w:r>
                            <w:r>
                              <w:rPr>
                                <w:color w:val="000000"/>
                              </w:rPr>
                              <w:t xml:space="preserve">}, </w:t>
                            </w:r>
                            <w:r>
                              <w:rPr>
                                <w:color w:val="660099"/>
                              </w:rPr>
                              <w:t>inplace</w:t>
                            </w:r>
                            <w:r>
                              <w:rPr>
                                <w:color w:val="000000"/>
                              </w:rPr>
                              <w:t>=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</w:rPr>
                              <w:t>True</w:t>
                            </w:r>
                            <w:r>
                              <w:rPr>
                                <w:color w:val="000000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9870CA4" id="_x0000_s1036" type="#_x0000_t202" style="position:absolute;margin-left:-.75pt;margin-top:18pt;width:468pt;height:200.5pt;z-index:25167769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">
                <v:textbox style="mso-fit-shape-to-text:t">
                  <w:txbxContent>
                    <w:p w14:paraId="7023ECA4" w14:textId="7C101732" w:rsidR="00D72132" w:rsidRPr="00064A7D" w:rsidRDefault="00B151D0" w:rsidP="00F74332">
                      <w:pPr>
                        <w:pStyle w:val="HTMLPreformatted"/>
                        <w:shd w:val="clear" w:color="auto" w:fill="FFFFFF"/>
                        <w:rPr>
                          <w:i/>
                          <w:iCs/>
                          <w:color w:val="808080"/>
                        </w:rPr>
                      </w:pPr>
                      <w:r>
                        <w:rPr>
                          <w:color w:val="000000"/>
                        </w:rPr>
                        <w:t>excluded = [</w:t>
                      </w:r>
                      <w:r>
                        <w:rPr>
                          <w:b/>
                          <w:bCs/>
                          <w:color w:val="008000"/>
                        </w:rPr>
                        <w:t>'CaseOrder'</w:t>
                      </w:r>
                      <w:r>
                        <w:rPr>
                          <w:color w:val="000000"/>
                        </w:rPr>
                        <w:t xml:space="preserve">, </w:t>
                      </w:r>
                      <w:r>
                        <w:rPr>
                          <w:b/>
                          <w:bCs/>
                          <w:color w:val="008000"/>
                        </w:rPr>
                        <w:t>'Customer_id'</w:t>
                      </w:r>
                      <w:r>
                        <w:rPr>
                          <w:color w:val="000000"/>
                        </w:rPr>
                        <w:t xml:space="preserve">, </w:t>
                      </w:r>
                      <w:r>
                        <w:rPr>
                          <w:b/>
                          <w:bCs/>
                          <w:color w:val="008000"/>
                        </w:rPr>
                        <w:t>'Interaction'</w:t>
                      </w:r>
                      <w:r>
                        <w:rPr>
                          <w:color w:val="000000"/>
                        </w:rPr>
                        <w:t xml:space="preserve">, </w:t>
                      </w:r>
                      <w:r>
                        <w:rPr>
                          <w:color w:val="000000"/>
                        </w:rPr>
                        <w:br/>
                        <w:t xml:space="preserve">            </w:t>
                      </w:r>
                      <w:r>
                        <w:rPr>
                          <w:b/>
                          <w:bCs/>
                          <w:color w:val="008000"/>
                        </w:rPr>
                        <w:t>'UID'</w:t>
                      </w:r>
                      <w:r>
                        <w:rPr>
                          <w:color w:val="000000"/>
                        </w:rPr>
                        <w:t xml:space="preserve">, </w:t>
                      </w:r>
                      <w:r>
                        <w:rPr>
                          <w:b/>
                          <w:bCs/>
                          <w:color w:val="008000"/>
                        </w:rPr>
                        <w:t>'City'</w:t>
                      </w:r>
                      <w:r>
                        <w:rPr>
                          <w:color w:val="000000"/>
                        </w:rPr>
                        <w:t xml:space="preserve">, </w:t>
                      </w:r>
                      <w:r>
                        <w:rPr>
                          <w:b/>
                          <w:bCs/>
                          <w:color w:val="008000"/>
                        </w:rPr>
                        <w:t>'State'</w:t>
                      </w:r>
                      <w:r>
                        <w:rPr>
                          <w:color w:val="000000"/>
                        </w:rPr>
                        <w:t xml:space="preserve">, </w:t>
                      </w:r>
                      <w:r>
                        <w:rPr>
                          <w:b/>
                          <w:bCs/>
                          <w:color w:val="008000"/>
                        </w:rPr>
                        <w:t>'County'</w:t>
                      </w:r>
                      <w:r>
                        <w:rPr>
                          <w:color w:val="000000"/>
                        </w:rPr>
                        <w:t xml:space="preserve">, </w:t>
                      </w:r>
                      <w:r>
                        <w:rPr>
                          <w:b/>
                          <w:bCs/>
                          <w:color w:val="008000"/>
                        </w:rPr>
                        <w:t>'Job'</w:t>
                      </w:r>
                      <w:r>
                        <w:rPr>
                          <w:color w:val="000000"/>
                        </w:rPr>
                        <w:t>]</w:t>
                      </w:r>
                      <w:r>
                        <w:rPr>
                          <w:color w:val="000000"/>
                        </w:rPr>
                        <w:br/>
                        <w:t xml:space="preserve">y_n_cols = [col </w:t>
                      </w:r>
                      <w:r>
                        <w:rPr>
                          <w:b/>
                          <w:bCs/>
                          <w:color w:val="000080"/>
                        </w:rPr>
                        <w:t xml:space="preserve">for </w:t>
                      </w:r>
                      <w:r>
                        <w:rPr>
                          <w:color w:val="000000"/>
                        </w:rPr>
                        <w:t xml:space="preserve">col </w:t>
                      </w:r>
                      <w:r>
                        <w:rPr>
                          <w:b/>
                          <w:bCs/>
                          <w:color w:val="000080"/>
                        </w:rPr>
                        <w:t xml:space="preserve">in </w:t>
                      </w:r>
                      <w:r>
                        <w:rPr>
                          <w:color w:val="000000"/>
                        </w:rPr>
                        <w:t>medical_clean.columns</w:t>
                      </w:r>
                      <w:r>
                        <w:rPr>
                          <w:color w:val="000000"/>
                        </w:rPr>
                        <w:br/>
                        <w:t xml:space="preserve">            </w:t>
                      </w:r>
                      <w:r>
                        <w:rPr>
                          <w:b/>
                          <w:bCs/>
                          <w:color w:val="000080"/>
                        </w:rPr>
                        <w:t xml:space="preserve">if </w:t>
                      </w:r>
                      <w:r>
                        <w:rPr>
                          <w:color w:val="000000"/>
                        </w:rPr>
                        <w:t xml:space="preserve">medical_clean[col].nunique() == </w:t>
                      </w:r>
                      <w:r>
                        <w:rPr>
                          <w:color w:val="0000FF"/>
                        </w:rPr>
                        <w:t>2</w:t>
                      </w:r>
                      <w:r>
                        <w:rPr>
                          <w:color w:val="0000FF"/>
                        </w:rPr>
                        <w:br/>
                        <w:t xml:space="preserve">            </w:t>
                      </w:r>
                      <w:r>
                        <w:rPr>
                          <w:b/>
                          <w:bCs/>
                          <w:color w:val="000080"/>
                        </w:rPr>
                        <w:t xml:space="preserve">and </w:t>
                      </w:r>
                      <w:r>
                        <w:rPr>
                          <w:color w:val="000000"/>
                        </w:rPr>
                        <w:t xml:space="preserve">col </w:t>
                      </w:r>
                      <w:r>
                        <w:rPr>
                          <w:b/>
                          <w:bCs/>
                          <w:color w:val="000080"/>
                        </w:rPr>
                        <w:t xml:space="preserve">not in </w:t>
                      </w:r>
                      <w:r>
                        <w:rPr>
                          <w:color w:val="000000"/>
                        </w:rPr>
                        <w:t>excluded]</w:t>
                      </w:r>
                      <w:r>
                        <w:rPr>
                          <w:color w:val="000000"/>
                        </w:rPr>
                        <w:br/>
                        <w:t xml:space="preserve">num_cols = [col </w:t>
                      </w:r>
                      <w:r>
                        <w:rPr>
                          <w:b/>
                          <w:bCs/>
                          <w:color w:val="000080"/>
                        </w:rPr>
                        <w:t xml:space="preserve">for </w:t>
                      </w:r>
                      <w:r>
                        <w:rPr>
                          <w:color w:val="000000"/>
                        </w:rPr>
                        <w:t xml:space="preserve">col </w:t>
                      </w:r>
                      <w:r>
                        <w:rPr>
                          <w:b/>
                          <w:bCs/>
                          <w:color w:val="000080"/>
                        </w:rPr>
                        <w:t xml:space="preserve">in </w:t>
                      </w:r>
                      <w:r>
                        <w:rPr>
                          <w:color w:val="000000"/>
                        </w:rPr>
                        <w:t>medical_clean.columns</w:t>
                      </w:r>
                      <w:r>
                        <w:rPr>
                          <w:color w:val="000000"/>
                        </w:rPr>
                        <w:br/>
                        <w:t xml:space="preserve">            </w:t>
                      </w:r>
                      <w:r>
                        <w:rPr>
                          <w:b/>
                          <w:bCs/>
                          <w:color w:val="000080"/>
                        </w:rPr>
                        <w:t xml:space="preserve">if </w:t>
                      </w:r>
                      <w:r>
                        <w:rPr>
                          <w:color w:val="000000"/>
                        </w:rPr>
                        <w:t xml:space="preserve">medical_clean[col].dtype </w:t>
                      </w:r>
                      <w:r>
                        <w:rPr>
                          <w:b/>
                          <w:bCs/>
                          <w:color w:val="000080"/>
                        </w:rPr>
                        <w:t xml:space="preserve">in </w:t>
                      </w:r>
                      <w:r>
                        <w:rPr>
                          <w:color w:val="000000"/>
                        </w:rPr>
                        <w:t>[</w:t>
                      </w:r>
                      <w:r>
                        <w:rPr>
                          <w:b/>
                          <w:bCs/>
                          <w:color w:val="008000"/>
                        </w:rPr>
                        <w:t>'int64'</w:t>
                      </w:r>
                      <w:r>
                        <w:rPr>
                          <w:color w:val="000000"/>
                        </w:rPr>
                        <w:t xml:space="preserve">, </w:t>
                      </w:r>
                      <w:r>
                        <w:rPr>
                          <w:b/>
                          <w:bCs/>
                          <w:color w:val="008000"/>
                        </w:rPr>
                        <w:t>'float64'</w:t>
                      </w:r>
                      <w:r>
                        <w:rPr>
                          <w:color w:val="000000"/>
                        </w:rPr>
                        <w:t>]</w:t>
                      </w:r>
                      <w:r>
                        <w:rPr>
                          <w:color w:val="000000"/>
                        </w:rPr>
                        <w:br/>
                        <w:t xml:space="preserve">            </w:t>
                      </w:r>
                      <w:r>
                        <w:rPr>
                          <w:b/>
                          <w:bCs/>
                          <w:color w:val="000080"/>
                        </w:rPr>
                        <w:t xml:space="preserve">and </w:t>
                      </w:r>
                      <w:r>
                        <w:rPr>
                          <w:color w:val="000000"/>
                        </w:rPr>
                        <w:t xml:space="preserve">col </w:t>
                      </w:r>
                      <w:r>
                        <w:rPr>
                          <w:b/>
                          <w:bCs/>
                          <w:color w:val="000080"/>
                        </w:rPr>
                        <w:t xml:space="preserve">not in </w:t>
                      </w:r>
                      <w:r>
                        <w:rPr>
                          <w:color w:val="000000"/>
                        </w:rPr>
                        <w:t>y_n_cols</w:t>
                      </w:r>
                      <w:r>
                        <w:rPr>
                          <w:color w:val="000000"/>
                        </w:rPr>
                        <w:br/>
                        <w:t xml:space="preserve">            </w:t>
                      </w:r>
                      <w:r>
                        <w:rPr>
                          <w:b/>
                          <w:bCs/>
                          <w:color w:val="000080"/>
                        </w:rPr>
                        <w:t xml:space="preserve">and </w:t>
                      </w:r>
                      <w:r>
                        <w:rPr>
                          <w:color w:val="000000"/>
                        </w:rPr>
                        <w:t xml:space="preserve">col </w:t>
                      </w:r>
                      <w:r>
                        <w:rPr>
                          <w:b/>
                          <w:bCs/>
                          <w:color w:val="000080"/>
                        </w:rPr>
                        <w:t xml:space="preserve">not in </w:t>
                      </w:r>
                      <w:r>
                        <w:rPr>
                          <w:color w:val="000000"/>
                        </w:rPr>
                        <w:t>excluded]</w:t>
                      </w:r>
                      <w:r>
                        <w:rPr>
                          <w:color w:val="000000"/>
                        </w:rPr>
                        <w:br/>
                        <w:t xml:space="preserve">cat_cols = [col </w:t>
                      </w:r>
                      <w:r>
                        <w:rPr>
                          <w:b/>
                          <w:bCs/>
                          <w:color w:val="000080"/>
                        </w:rPr>
                        <w:t xml:space="preserve">for </w:t>
                      </w:r>
                      <w:r>
                        <w:rPr>
                          <w:color w:val="000000"/>
                        </w:rPr>
                        <w:t xml:space="preserve">col </w:t>
                      </w:r>
                      <w:r>
                        <w:rPr>
                          <w:b/>
                          <w:bCs/>
                          <w:color w:val="000080"/>
                        </w:rPr>
                        <w:t xml:space="preserve">in </w:t>
                      </w:r>
                      <w:r>
                        <w:rPr>
                          <w:color w:val="000000"/>
                        </w:rPr>
                        <w:t>medical_clean.columns</w:t>
                      </w:r>
                      <w:r>
                        <w:rPr>
                          <w:color w:val="000000"/>
                        </w:rPr>
                        <w:br/>
                        <w:t xml:space="preserve">            </w:t>
                      </w:r>
                      <w:r>
                        <w:rPr>
                          <w:b/>
                          <w:bCs/>
                          <w:color w:val="000080"/>
                        </w:rPr>
                        <w:t xml:space="preserve">if </w:t>
                      </w:r>
                      <w:r>
                        <w:rPr>
                          <w:color w:val="000000"/>
                        </w:rPr>
                        <w:t xml:space="preserve">col </w:t>
                      </w:r>
                      <w:r>
                        <w:rPr>
                          <w:b/>
                          <w:bCs/>
                          <w:color w:val="000080"/>
                        </w:rPr>
                        <w:t xml:space="preserve">not in </w:t>
                      </w:r>
                      <w:r>
                        <w:rPr>
                          <w:color w:val="000000"/>
                        </w:rPr>
                        <w:t>num_cols</w:t>
                      </w:r>
                      <w:r>
                        <w:rPr>
                          <w:color w:val="000000"/>
                        </w:rPr>
                        <w:br/>
                        <w:t xml:space="preserve">            </w:t>
                      </w:r>
                      <w:r>
                        <w:rPr>
                          <w:b/>
                          <w:bCs/>
                          <w:color w:val="000080"/>
                        </w:rPr>
                        <w:t xml:space="preserve">and </w:t>
                      </w:r>
                      <w:r>
                        <w:rPr>
                          <w:color w:val="000000"/>
                        </w:rPr>
                        <w:t xml:space="preserve">col </w:t>
                      </w:r>
                      <w:r>
                        <w:rPr>
                          <w:b/>
                          <w:bCs/>
                          <w:color w:val="000080"/>
                        </w:rPr>
                        <w:t xml:space="preserve">not in </w:t>
                      </w:r>
                      <w:r>
                        <w:rPr>
                          <w:color w:val="000000"/>
                        </w:rPr>
                        <w:t>y_n_cols</w:t>
                      </w:r>
                      <w:r>
                        <w:rPr>
                          <w:color w:val="000000"/>
                        </w:rPr>
                        <w:br/>
                        <w:t xml:space="preserve">            </w:t>
                      </w:r>
                      <w:r>
                        <w:rPr>
                          <w:b/>
                          <w:bCs/>
                          <w:color w:val="000080"/>
                        </w:rPr>
                        <w:t xml:space="preserve">and </w:t>
                      </w:r>
                      <w:r>
                        <w:rPr>
                          <w:color w:val="000000"/>
                        </w:rPr>
                        <w:t xml:space="preserve">col </w:t>
                      </w:r>
                      <w:r>
                        <w:rPr>
                          <w:b/>
                          <w:bCs/>
                          <w:color w:val="000080"/>
                        </w:rPr>
                        <w:t xml:space="preserve">not in </w:t>
                      </w:r>
                      <w:r>
                        <w:rPr>
                          <w:color w:val="000000"/>
                        </w:rPr>
                        <w:t>excluded]</w:t>
                      </w:r>
                      <w:r>
                        <w:rPr>
                          <w:color w:val="000000"/>
                        </w:rPr>
                        <w:br/>
                        <w:t xml:space="preserve">df_encoded = medical_clean[[col </w:t>
                      </w:r>
                      <w:r>
                        <w:rPr>
                          <w:b/>
                          <w:bCs/>
                          <w:color w:val="000080"/>
                        </w:rPr>
                        <w:t xml:space="preserve">for </w:t>
                      </w:r>
                      <w:r>
                        <w:rPr>
                          <w:color w:val="000000"/>
                        </w:rPr>
                        <w:t xml:space="preserve">col </w:t>
                      </w:r>
                      <w:r>
                        <w:rPr>
                          <w:b/>
                          <w:bCs/>
                          <w:color w:val="000080"/>
                        </w:rPr>
                        <w:t xml:space="preserve">in </w:t>
                      </w:r>
                      <w:r>
                        <w:rPr>
                          <w:color w:val="000000"/>
                        </w:rPr>
                        <w:t>medical_clean.columns</w:t>
                      </w:r>
                      <w:r>
                        <w:rPr>
                          <w:color w:val="000000"/>
                        </w:rPr>
                        <w:br/>
                        <w:t xml:space="preserve">                            </w:t>
                      </w:r>
                      <w:r>
                        <w:rPr>
                          <w:b/>
                          <w:bCs/>
                          <w:color w:val="000080"/>
                        </w:rPr>
                        <w:t xml:space="preserve">if </w:t>
                      </w:r>
                      <w:r>
                        <w:rPr>
                          <w:color w:val="000000"/>
                        </w:rPr>
                        <w:t xml:space="preserve">col </w:t>
                      </w:r>
                      <w:r>
                        <w:rPr>
                          <w:b/>
                          <w:bCs/>
                          <w:color w:val="000080"/>
                        </w:rPr>
                        <w:t xml:space="preserve">not in </w:t>
                      </w:r>
                      <w:r>
                        <w:rPr>
                          <w:color w:val="000000"/>
                        </w:rPr>
                        <w:t>excluded]]</w:t>
                      </w:r>
                      <w:r>
                        <w:rPr>
                          <w:color w:val="000000"/>
                        </w:rPr>
                        <w:br/>
                        <w:t xml:space="preserve">df_encoded = pd.get_dummies(df_encoded, </w:t>
                      </w:r>
                      <w:r>
                        <w:rPr>
                          <w:color w:val="660099"/>
                        </w:rPr>
                        <w:t>columns</w:t>
                      </w:r>
                      <w:r>
                        <w:rPr>
                          <w:color w:val="000000"/>
                        </w:rPr>
                        <w:t>=cat_cols)</w:t>
                      </w:r>
                      <w:r>
                        <w:rPr>
                          <w:color w:val="000000"/>
                        </w:rPr>
                        <w:br/>
                        <w:t>df_encoded.replace({</w:t>
                      </w:r>
                      <w:r>
                        <w:rPr>
                          <w:b/>
                          <w:bCs/>
                          <w:color w:val="008000"/>
                        </w:rPr>
                        <w:t>'Yes'</w:t>
                      </w:r>
                      <w:r>
                        <w:rPr>
                          <w:color w:val="000000"/>
                        </w:rPr>
                        <w:t xml:space="preserve">: </w:t>
                      </w:r>
                      <w:r>
                        <w:rPr>
                          <w:color w:val="0000FF"/>
                        </w:rPr>
                        <w:t>1</w:t>
                      </w:r>
                      <w:r>
                        <w:rPr>
                          <w:color w:val="000000"/>
                        </w:rPr>
                        <w:t xml:space="preserve">, </w:t>
                      </w:r>
                      <w:r>
                        <w:rPr>
                          <w:b/>
                          <w:bCs/>
                          <w:color w:val="008000"/>
                        </w:rPr>
                        <w:t>'No'</w:t>
                      </w:r>
                      <w:r>
                        <w:rPr>
                          <w:color w:val="000000"/>
                        </w:rPr>
                        <w:t xml:space="preserve">: </w:t>
                      </w:r>
                      <w:r>
                        <w:rPr>
                          <w:color w:val="0000FF"/>
                        </w:rPr>
                        <w:t>0</w:t>
                      </w:r>
                      <w:r>
                        <w:rPr>
                          <w:color w:val="000000"/>
                        </w:rPr>
                        <w:t xml:space="preserve">}, </w:t>
                      </w:r>
                      <w:r>
                        <w:rPr>
                          <w:color w:val="660099"/>
                        </w:rPr>
                        <w:t>inplace</w:t>
                      </w:r>
                      <w:r>
                        <w:rPr>
                          <w:color w:val="000000"/>
                        </w:rPr>
                        <w:t>=</w:t>
                      </w:r>
                      <w:r>
                        <w:rPr>
                          <w:b/>
                          <w:bCs/>
                          <w:color w:val="000080"/>
                        </w:rPr>
                        <w:t>True</w:t>
                      </w:r>
                      <w:r>
                        <w:rPr>
                          <w:color w:val="000000"/>
                        </w:rPr>
                        <w:t>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328AF">
        <w:t>Convert categorical features to dummy variables</w:t>
      </w:r>
    </w:p>
    <w:p w14:paraId="49051267" w14:textId="1AF87836" w:rsidR="00867D12" w:rsidRDefault="0090043F" w:rsidP="008328AF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55C89C1C" wp14:editId="321A2B98">
                <wp:simplePos x="0" y="0"/>
                <wp:positionH relativeFrom="column">
                  <wp:posOffset>-9525</wp:posOffset>
                </wp:positionH>
                <wp:positionV relativeFrom="paragraph">
                  <wp:posOffset>3452495</wp:posOffset>
                </wp:positionV>
                <wp:extent cx="5943600" cy="819785"/>
                <wp:effectExtent l="0" t="0" r="19050" b="18415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8197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8BB138" w14:textId="531B6306" w:rsidR="006664FA" w:rsidRPr="00284297" w:rsidRDefault="00284297" w:rsidP="00284297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>df_scaled = df_encoded.copy()</w:t>
                            </w:r>
                            <w:r>
                              <w:rPr>
                                <w:color w:val="000000"/>
                              </w:rPr>
                              <w:br/>
                              <w:t>scaler = StandardScaler()</w:t>
                            </w:r>
                            <w:r>
                              <w:rPr>
                                <w:color w:val="000000"/>
                              </w:rPr>
                              <w:br/>
                              <w:t>df_scaled.loc[:, num_cols] = \</w:t>
                            </w:r>
                            <w:r>
                              <w:rPr>
                                <w:color w:val="000000"/>
                              </w:rPr>
                              <w:br/>
                              <w:t xml:space="preserve">    scaler.fit_transform(df_scaled.loc[:, num_cols])</w:t>
                            </w:r>
                            <w:r>
                              <w:rPr>
                                <w:color w:val="000000"/>
                              </w:rPr>
                              <w:br/>
                            </w:r>
                            <w:r>
                              <w:rPr>
                                <w:color w:val="000080"/>
                              </w:rPr>
                              <w:t>print</w:t>
                            </w:r>
                            <w:r>
                              <w:rPr>
                                <w:color w:val="000000"/>
                              </w:rPr>
                              <w:t>(</w:t>
                            </w:r>
                            <w:r>
                              <w:rPr>
                                <w:b/>
                                <w:bCs/>
                                <w:color w:val="008000"/>
                              </w:rPr>
                              <w:t>f'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</w:rPr>
                              <w:t>\n</w:t>
                            </w:r>
                            <w:r>
                              <w:rPr>
                                <w:b/>
                                <w:bCs/>
                                <w:color w:val="008000"/>
                              </w:rPr>
                              <w:t>scaled data: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</w:rPr>
                              <w:t>\n{</w:t>
                            </w:r>
                            <w:r>
                              <w:rPr>
                                <w:color w:val="000000"/>
                              </w:rPr>
                              <w:t>df_scaled.head().to_string()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</w:rPr>
                              <w:t>}</w:t>
                            </w:r>
                            <w:r>
                              <w:rPr>
                                <w:b/>
                                <w:bCs/>
                                <w:color w:val="008000"/>
                              </w:rPr>
                              <w:t>'</w:t>
                            </w:r>
                            <w:r>
                              <w:rPr>
                                <w:color w:val="000000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5C89C1C" id="_x0000_t202" coordsize="21600,21600" o:spt="202" path="m,l,21600r21600,l21600,xe">
                <v:stroke joinstyle="miter"/>
                <v:path gradientshapeok="t" o:connecttype="rect"/>
              </v:shapetype>
              <v:shape id="_x0000_s1037" type="#_x0000_t202" style="position:absolute;margin-left:-.75pt;margin-top:271.85pt;width:468pt;height:64.55pt;z-index:2516797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">
                <v:textbox style="mso-fit-shape-to-text:t">
                  <w:txbxContent>
                    <w:p w14:paraId="1E8BB138" w14:textId="531B6306" w:rsidR="006664FA" w:rsidRPr="00284297" w:rsidRDefault="00284297" w:rsidP="00284297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>df_scaled = df_encoded.copy()</w:t>
                      </w:r>
                      <w:r>
                        <w:rPr>
                          <w:color w:val="000000"/>
                        </w:rPr>
                        <w:br/>
                        <w:t>scaler = StandardScaler()</w:t>
                      </w:r>
                      <w:r>
                        <w:rPr>
                          <w:color w:val="000000"/>
                        </w:rPr>
                        <w:br/>
                        <w:t>df_scaled.loc[:, num_cols] = \</w:t>
                      </w:r>
                      <w:r>
                        <w:rPr>
                          <w:color w:val="000000"/>
                        </w:rPr>
                        <w:br/>
                        <w:t xml:space="preserve">    scaler.fit_transform(df_scaled.loc[:, num_cols])</w:t>
                      </w:r>
                      <w:r>
                        <w:rPr>
                          <w:color w:val="000000"/>
                        </w:rPr>
                        <w:br/>
                      </w:r>
                      <w:r>
                        <w:rPr>
                          <w:color w:val="000080"/>
                        </w:rPr>
                        <w:t>print</w:t>
                      </w:r>
                      <w:r>
                        <w:rPr>
                          <w:color w:val="000000"/>
                        </w:rPr>
                        <w:t>(</w:t>
                      </w:r>
                      <w:r>
                        <w:rPr>
                          <w:b/>
                          <w:bCs/>
                          <w:color w:val="008000"/>
                        </w:rPr>
                        <w:t>f'</w:t>
                      </w:r>
                      <w:r>
                        <w:rPr>
                          <w:b/>
                          <w:bCs/>
                          <w:color w:val="000080"/>
                        </w:rPr>
                        <w:t>\n</w:t>
                      </w:r>
                      <w:r>
                        <w:rPr>
                          <w:b/>
                          <w:bCs/>
                          <w:color w:val="008000"/>
                        </w:rPr>
                        <w:t>scaled data:</w:t>
                      </w:r>
                      <w:r>
                        <w:rPr>
                          <w:b/>
                          <w:bCs/>
                          <w:color w:val="000080"/>
                        </w:rPr>
                        <w:t>\n{</w:t>
                      </w:r>
                      <w:r>
                        <w:rPr>
                          <w:color w:val="000000"/>
                        </w:rPr>
                        <w:t>df_scaled.head().to_string()</w:t>
                      </w:r>
                      <w:r>
                        <w:rPr>
                          <w:b/>
                          <w:bCs/>
                          <w:color w:val="000080"/>
                        </w:rPr>
                        <w:t>}</w:t>
                      </w:r>
                      <w:r>
                        <w:rPr>
                          <w:b/>
                          <w:bCs/>
                          <w:color w:val="008000"/>
                        </w:rPr>
                        <w:t>'</w:t>
                      </w:r>
                      <w:r>
                        <w:rPr>
                          <w:color w:val="000000"/>
                        </w:rPr>
                        <w:t>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4C51E4">
        <w:t>Fix the column names applied during recoding</w:t>
      </w:r>
    </w:p>
    <w:p w14:paraId="663C803A" w14:textId="78ACDF1E" w:rsidR="008328AF" w:rsidRDefault="008328AF" w:rsidP="008328AF">
      <w:r>
        <w:t>Scale numeric variables</w:t>
      </w:r>
    </w:p>
    <w:p w14:paraId="65A69A14" w14:textId="20207A71" w:rsidR="0066240D" w:rsidRDefault="00867D12" w:rsidP="00704E8D">
      <w:r>
        <w:rPr>
          <w:noProof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2174BDCD" wp14:editId="35E39CA2">
                <wp:simplePos x="0" y="0"/>
                <wp:positionH relativeFrom="column">
                  <wp:posOffset>-9525</wp:posOffset>
                </wp:positionH>
                <wp:positionV relativeFrom="paragraph">
                  <wp:posOffset>1061085</wp:posOffset>
                </wp:positionV>
                <wp:extent cx="5943600" cy="2257425"/>
                <wp:effectExtent l="0" t="0" r="19050" b="28575"/>
                <wp:wrapSquare wrapText="bothSides"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22574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1A8C0CC" w14:textId="50E380C1" w:rsidR="0081056A" w:rsidRPr="00897CF7" w:rsidRDefault="00BD45EE" w:rsidP="00897CF7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>selector = SelectKBest()</w:t>
                            </w:r>
                            <w:r>
                              <w:rPr>
                                <w:color w:val="000000"/>
                              </w:rPr>
                              <w:br/>
                              <w:t xml:space="preserve">X = df_scaled[[col 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</w:rPr>
                              <w:t xml:space="preserve">for </w:t>
                            </w:r>
                            <w:r>
                              <w:rPr>
                                <w:color w:val="000000"/>
                              </w:rPr>
                              <w:t xml:space="preserve">col 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</w:rPr>
                              <w:t xml:space="preserve">in </w:t>
                            </w:r>
                            <w:r>
                              <w:rPr>
                                <w:color w:val="000000"/>
                              </w:rPr>
                              <w:t xml:space="preserve">df_scaled.columns 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</w:rPr>
                              <w:t xml:space="preserve">if </w:t>
                            </w:r>
                            <w:r>
                              <w:rPr>
                                <w:color w:val="000000"/>
                              </w:rPr>
                              <w:t xml:space="preserve">col != </w:t>
                            </w:r>
                            <w:r>
                              <w:rPr>
                                <w:b/>
                                <w:bCs/>
                                <w:color w:val="008000"/>
                              </w:rPr>
                              <w:t>'ReAdmis'</w:t>
                            </w:r>
                            <w:r>
                              <w:rPr>
                                <w:color w:val="000000"/>
                              </w:rPr>
                              <w:t>]]</w:t>
                            </w:r>
                            <w:r>
                              <w:rPr>
                                <w:color w:val="000000"/>
                              </w:rPr>
                              <w:br/>
                              <w:t>y = df_scaled[</w:t>
                            </w:r>
                            <w:r>
                              <w:rPr>
                                <w:b/>
                                <w:bCs/>
                                <w:color w:val="008000"/>
                              </w:rPr>
                              <w:t>'ReAdmis'</w:t>
                            </w:r>
                            <w:r>
                              <w:rPr>
                                <w:color w:val="000000"/>
                              </w:rPr>
                              <w:t>]</w:t>
                            </w:r>
                            <w:r>
                              <w:rPr>
                                <w:color w:val="000000"/>
                              </w:rPr>
                              <w:br/>
                              <w:t>selector.fit_transform(X, y)</w:t>
                            </w:r>
                            <w:r>
                              <w:rPr>
                                <w:color w:val="000000"/>
                              </w:rPr>
                              <w:br/>
                              <w:t>feature_data = pd.DataFrame({</w:t>
                            </w:r>
                            <w:r>
                              <w:rPr>
                                <w:b/>
                                <w:bCs/>
                                <w:color w:val="008000"/>
                              </w:rPr>
                              <w:t>'feature'</w:t>
                            </w:r>
                            <w:r>
                              <w:rPr>
                                <w:color w:val="000000"/>
                              </w:rPr>
                              <w:t>: selector.feature_names_in_,</w:t>
                            </w:r>
                            <w:r>
                              <w:rPr>
                                <w:color w:val="000000"/>
                              </w:rPr>
                              <w:br/>
                              <w:t xml:space="preserve">                             </w:t>
                            </w:r>
                            <w:r>
                              <w:rPr>
                                <w:b/>
                                <w:bCs/>
                                <w:color w:val="008000"/>
                              </w:rPr>
                              <w:t>'score'</w:t>
                            </w:r>
                            <w:r>
                              <w:rPr>
                                <w:color w:val="000000"/>
                              </w:rPr>
                              <w:t>: selector.scores_,</w:t>
                            </w:r>
                            <w:r>
                              <w:rPr>
                                <w:color w:val="000000"/>
                              </w:rPr>
                              <w:br/>
                              <w:t xml:space="preserve">                             </w:t>
                            </w:r>
                            <w:r>
                              <w:rPr>
                                <w:b/>
                                <w:bCs/>
                                <w:color w:val="008000"/>
                              </w:rPr>
                              <w:t>'pvalue'</w:t>
                            </w:r>
                            <w:r>
                              <w:rPr>
                                <w:color w:val="000000"/>
                              </w:rPr>
                              <w:t>: selector.pvalues_})</w:t>
                            </w:r>
                            <w:r>
                              <w:rPr>
                                <w:color w:val="000000"/>
                              </w:rPr>
                              <w:br/>
                              <w:t xml:space="preserve">top_features = feature_data[feature_data.pvalue &lt; </w:t>
                            </w:r>
                            <w:r>
                              <w:rPr>
                                <w:color w:val="0000FF"/>
                              </w:rPr>
                              <w:t>0.05</w:t>
                            </w:r>
                            <w:r>
                              <w:rPr>
                                <w:color w:val="000000"/>
                              </w:rPr>
                              <w:t>].\</w:t>
                            </w:r>
                            <w:r>
                              <w:rPr>
                                <w:color w:val="000000"/>
                              </w:rPr>
                              <w:br/>
                              <w:t xml:space="preserve">    sort_values(</w:t>
                            </w:r>
                            <w:r>
                              <w:rPr>
                                <w:color w:val="660099"/>
                              </w:rPr>
                              <w:t>by</w:t>
                            </w:r>
                            <w:r>
                              <w:rPr>
                                <w:color w:val="000000"/>
                              </w:rPr>
                              <w:t>=</w:t>
                            </w:r>
                            <w:r>
                              <w:rPr>
                                <w:b/>
                                <w:bCs/>
                                <w:color w:val="008000"/>
                              </w:rPr>
                              <w:t>'score'</w:t>
                            </w:r>
                            <w:r>
                              <w:rPr>
                                <w:color w:val="000000"/>
                              </w:rPr>
                              <w:t xml:space="preserve">, </w:t>
                            </w:r>
                            <w:r>
                              <w:rPr>
                                <w:color w:val="660099"/>
                              </w:rPr>
                              <w:t>ascending</w:t>
                            </w:r>
                            <w:r>
                              <w:rPr>
                                <w:color w:val="000000"/>
                              </w:rPr>
                              <w:t>=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</w:rPr>
                              <w:t>False</w:t>
                            </w:r>
                            <w:r>
                              <w:rPr>
                                <w:color w:val="000000"/>
                              </w:rPr>
                              <w:t>)</w:t>
                            </w:r>
                            <w:r>
                              <w:rPr>
                                <w:color w:val="000000"/>
                              </w:rPr>
                              <w:br/>
                            </w:r>
                            <w:r>
                              <w:rPr>
                                <w:color w:val="000080"/>
                              </w:rPr>
                              <w:t>print</w:t>
                            </w:r>
                            <w:r>
                              <w:rPr>
                                <w:color w:val="000000"/>
                              </w:rPr>
                              <w:t>(</w:t>
                            </w:r>
                            <w:r>
                              <w:rPr>
                                <w:b/>
                                <w:bCs/>
                                <w:color w:val="008000"/>
                              </w:rPr>
                              <w:t>f'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</w:rPr>
                              <w:t>\n</w:t>
                            </w:r>
                            <w:r>
                              <w:rPr>
                                <w:b/>
                                <w:bCs/>
                                <w:color w:val="008000"/>
                              </w:rPr>
                              <w:t>feature scores: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</w:rPr>
                              <w:t>\n{</w:t>
                            </w:r>
                            <w:r>
                              <w:rPr>
                                <w:color w:val="000000"/>
                              </w:rPr>
                              <w:t>top_features.to_string()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</w:rPr>
                              <w:t>}</w:t>
                            </w:r>
                            <w:r>
                              <w:rPr>
                                <w:b/>
                                <w:bCs/>
                                <w:color w:val="008000"/>
                              </w:rPr>
                              <w:t>'</w:t>
                            </w:r>
                            <w:r>
                              <w:rPr>
                                <w:color w:val="000000"/>
                              </w:rPr>
                              <w:t>)</w:t>
                            </w:r>
                            <w:r>
                              <w:rPr>
                                <w:color w:val="000000"/>
                              </w:rPr>
                              <w:br/>
                            </w:r>
                            <w:r>
                              <w:rPr>
                                <w:color w:val="000000"/>
                              </w:rPr>
                              <w:br/>
                              <w:t>columns = [</w:t>
                            </w:r>
                            <w:r>
                              <w:rPr>
                                <w:b/>
                                <w:bCs/>
                                <w:color w:val="008000"/>
                              </w:rPr>
                              <w:t>'ReAdmis'</w:t>
                            </w:r>
                            <w:r>
                              <w:rPr>
                                <w:color w:val="000000"/>
                              </w:rPr>
                              <w:t xml:space="preserve">, </w:t>
                            </w:r>
                            <w:r>
                              <w:rPr>
                                <w:b/>
                                <w:bCs/>
                                <w:color w:val="008000"/>
                              </w:rPr>
                              <w:t>'Initial_days'</w:t>
                            </w:r>
                            <w:r>
                              <w:rPr>
                                <w:color w:val="000000"/>
                              </w:rPr>
                              <w:t xml:space="preserve">, </w:t>
                            </w:r>
                            <w:r>
                              <w:rPr>
                                <w:b/>
                                <w:bCs/>
                                <w:color w:val="008000"/>
                              </w:rPr>
                              <w:t>'Services_CT_Scan'</w:t>
                            </w:r>
                            <w:r>
                              <w:rPr>
                                <w:color w:val="000000"/>
                              </w:rPr>
                              <w:t xml:space="preserve">, </w:t>
                            </w:r>
                            <w:r>
                              <w:rPr>
                                <w:b/>
                                <w:bCs/>
                                <w:color w:val="008000"/>
                              </w:rPr>
                              <w:t>'Children'</w:t>
                            </w:r>
                            <w:r>
                              <w:rPr>
                                <w:color w:val="000000"/>
                              </w:rPr>
                              <w:t xml:space="preserve">, </w:t>
                            </w:r>
                            <w:r>
                              <w:rPr>
                                <w:color w:val="000000"/>
                              </w:rPr>
                              <w:br/>
                              <w:t xml:space="preserve">           </w:t>
                            </w:r>
                            <w:r>
                              <w:rPr>
                                <w:b/>
                                <w:bCs/>
                                <w:color w:val="008000"/>
                              </w:rPr>
                              <w:t>'Marital_Divorced'</w:t>
                            </w:r>
                            <w:r>
                              <w:rPr>
                                <w:color w:val="000000"/>
                              </w:rPr>
                              <w:t xml:space="preserve">, </w:t>
                            </w:r>
                            <w:r>
                              <w:rPr>
                                <w:b/>
                                <w:bCs/>
                                <w:color w:val="008000"/>
                              </w:rPr>
                              <w:t>'Services_Intravenous'</w:t>
                            </w:r>
                            <w:r>
                              <w:rPr>
                                <w:color w:val="000000"/>
                              </w:rPr>
                              <w:t xml:space="preserve">, </w:t>
                            </w:r>
                            <w:r>
                              <w:rPr>
                                <w:b/>
                                <w:bCs/>
                                <w:color w:val="008000"/>
                              </w:rPr>
                              <w:t>'Population'</w:t>
                            </w:r>
                            <w:r>
                              <w:rPr>
                                <w:color w:val="000000"/>
                              </w:rPr>
                              <w:t xml:space="preserve">, </w:t>
                            </w:r>
                            <w:r>
                              <w:rPr>
                                <w:color w:val="000000"/>
                              </w:rPr>
                              <w:br/>
                              <w:t xml:space="preserve">           </w:t>
                            </w:r>
                            <w:r>
                              <w:rPr>
                                <w:b/>
                                <w:bCs/>
                                <w:color w:val="008000"/>
                              </w:rPr>
                              <w:t>'Initial_admin_Emergency_Admission'</w:t>
                            </w:r>
                            <w:r>
                              <w:rPr>
                                <w:color w:val="000000"/>
                              </w:rPr>
                              <w:t>]</w:t>
                            </w:r>
                            <w:r>
                              <w:rPr>
                                <w:color w:val="000000"/>
                              </w:rPr>
                              <w:br/>
                              <w:t>df = df</w:t>
                            </w:r>
                            <w:r w:rsidR="0081056A">
                              <w:rPr>
                                <w:color w:val="000000"/>
                              </w:rPr>
                              <w:t>_</w:t>
                            </w:r>
                            <w:r>
                              <w:rPr>
                                <w:color w:val="000000"/>
                              </w:rPr>
                              <w:t>scaled[columns]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74BDCD" id="_x0000_s1038" type="#_x0000_t202" style="position:absolute;margin-left:-.75pt;margin-top:83.55pt;width:468pt;height:177.75pt;z-index:2516817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">
                <v:textbox>
                  <w:txbxContent>
                    <w:p w14:paraId="11A8C0CC" w14:textId="50E380C1" w:rsidR="0081056A" w:rsidRPr="00897CF7" w:rsidRDefault="00BD45EE" w:rsidP="00897CF7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>selector = SelectKBest()</w:t>
                      </w:r>
                      <w:r>
                        <w:rPr>
                          <w:color w:val="000000"/>
                        </w:rPr>
                        <w:br/>
                        <w:t xml:space="preserve">X = df_scaled[[col </w:t>
                      </w:r>
                      <w:r>
                        <w:rPr>
                          <w:b/>
                          <w:bCs/>
                          <w:color w:val="000080"/>
                        </w:rPr>
                        <w:t xml:space="preserve">for </w:t>
                      </w:r>
                      <w:r>
                        <w:rPr>
                          <w:color w:val="000000"/>
                        </w:rPr>
                        <w:t xml:space="preserve">col </w:t>
                      </w:r>
                      <w:r>
                        <w:rPr>
                          <w:b/>
                          <w:bCs/>
                          <w:color w:val="000080"/>
                        </w:rPr>
                        <w:t xml:space="preserve">in </w:t>
                      </w:r>
                      <w:r>
                        <w:rPr>
                          <w:color w:val="000000"/>
                        </w:rPr>
                        <w:t xml:space="preserve">df_scaled.columns </w:t>
                      </w:r>
                      <w:r>
                        <w:rPr>
                          <w:b/>
                          <w:bCs/>
                          <w:color w:val="000080"/>
                        </w:rPr>
                        <w:t xml:space="preserve">if </w:t>
                      </w:r>
                      <w:r>
                        <w:rPr>
                          <w:color w:val="000000"/>
                        </w:rPr>
                        <w:t xml:space="preserve">col != </w:t>
                      </w:r>
                      <w:r>
                        <w:rPr>
                          <w:b/>
                          <w:bCs/>
                          <w:color w:val="008000"/>
                        </w:rPr>
                        <w:t>'ReAdmis'</w:t>
                      </w:r>
                      <w:r>
                        <w:rPr>
                          <w:color w:val="000000"/>
                        </w:rPr>
                        <w:t>]]</w:t>
                      </w:r>
                      <w:r>
                        <w:rPr>
                          <w:color w:val="000000"/>
                        </w:rPr>
                        <w:br/>
                        <w:t>y = df_scaled[</w:t>
                      </w:r>
                      <w:r>
                        <w:rPr>
                          <w:b/>
                          <w:bCs/>
                          <w:color w:val="008000"/>
                        </w:rPr>
                        <w:t>'ReAdmis'</w:t>
                      </w:r>
                      <w:r>
                        <w:rPr>
                          <w:color w:val="000000"/>
                        </w:rPr>
                        <w:t>]</w:t>
                      </w:r>
                      <w:r>
                        <w:rPr>
                          <w:color w:val="000000"/>
                        </w:rPr>
                        <w:br/>
                        <w:t>selector.fit_transform(X, y)</w:t>
                      </w:r>
                      <w:r>
                        <w:rPr>
                          <w:color w:val="000000"/>
                        </w:rPr>
                        <w:br/>
                        <w:t>feature_data = pd.DataFrame({</w:t>
                      </w:r>
                      <w:r>
                        <w:rPr>
                          <w:b/>
                          <w:bCs/>
                          <w:color w:val="008000"/>
                        </w:rPr>
                        <w:t>'feature'</w:t>
                      </w:r>
                      <w:r>
                        <w:rPr>
                          <w:color w:val="000000"/>
                        </w:rPr>
                        <w:t>: selector.feature_names_in_,</w:t>
                      </w:r>
                      <w:r>
                        <w:rPr>
                          <w:color w:val="000000"/>
                        </w:rPr>
                        <w:br/>
                        <w:t xml:space="preserve">                             </w:t>
                      </w:r>
                      <w:r>
                        <w:rPr>
                          <w:b/>
                          <w:bCs/>
                          <w:color w:val="008000"/>
                        </w:rPr>
                        <w:t>'score'</w:t>
                      </w:r>
                      <w:r>
                        <w:rPr>
                          <w:color w:val="000000"/>
                        </w:rPr>
                        <w:t>: selector.scores_,</w:t>
                      </w:r>
                      <w:r>
                        <w:rPr>
                          <w:color w:val="000000"/>
                        </w:rPr>
                        <w:br/>
                        <w:t xml:space="preserve">                             </w:t>
                      </w:r>
                      <w:r>
                        <w:rPr>
                          <w:b/>
                          <w:bCs/>
                          <w:color w:val="008000"/>
                        </w:rPr>
                        <w:t>'pvalue'</w:t>
                      </w:r>
                      <w:r>
                        <w:rPr>
                          <w:color w:val="000000"/>
                        </w:rPr>
                        <w:t>: selector.pvalues_})</w:t>
                      </w:r>
                      <w:r>
                        <w:rPr>
                          <w:color w:val="000000"/>
                        </w:rPr>
                        <w:br/>
                        <w:t xml:space="preserve">top_features = feature_data[feature_data.pvalue &lt; </w:t>
                      </w:r>
                      <w:r>
                        <w:rPr>
                          <w:color w:val="0000FF"/>
                        </w:rPr>
                        <w:t>0.05</w:t>
                      </w:r>
                      <w:r>
                        <w:rPr>
                          <w:color w:val="000000"/>
                        </w:rPr>
                        <w:t>].\</w:t>
                      </w:r>
                      <w:r>
                        <w:rPr>
                          <w:color w:val="000000"/>
                        </w:rPr>
                        <w:br/>
                        <w:t xml:space="preserve">    sort_values(</w:t>
                      </w:r>
                      <w:r>
                        <w:rPr>
                          <w:color w:val="660099"/>
                        </w:rPr>
                        <w:t>by</w:t>
                      </w:r>
                      <w:r>
                        <w:rPr>
                          <w:color w:val="000000"/>
                        </w:rPr>
                        <w:t>=</w:t>
                      </w:r>
                      <w:r>
                        <w:rPr>
                          <w:b/>
                          <w:bCs/>
                          <w:color w:val="008000"/>
                        </w:rPr>
                        <w:t>'score'</w:t>
                      </w:r>
                      <w:r>
                        <w:rPr>
                          <w:color w:val="000000"/>
                        </w:rPr>
                        <w:t xml:space="preserve">, </w:t>
                      </w:r>
                      <w:r>
                        <w:rPr>
                          <w:color w:val="660099"/>
                        </w:rPr>
                        <w:t>ascending</w:t>
                      </w:r>
                      <w:r>
                        <w:rPr>
                          <w:color w:val="000000"/>
                        </w:rPr>
                        <w:t>=</w:t>
                      </w:r>
                      <w:r>
                        <w:rPr>
                          <w:b/>
                          <w:bCs/>
                          <w:color w:val="000080"/>
                        </w:rPr>
                        <w:t>False</w:t>
                      </w:r>
                      <w:r>
                        <w:rPr>
                          <w:color w:val="000000"/>
                        </w:rPr>
                        <w:t>)</w:t>
                      </w:r>
                      <w:r>
                        <w:rPr>
                          <w:color w:val="000000"/>
                        </w:rPr>
                        <w:br/>
                      </w:r>
                      <w:r>
                        <w:rPr>
                          <w:color w:val="000080"/>
                        </w:rPr>
                        <w:t>print</w:t>
                      </w:r>
                      <w:r>
                        <w:rPr>
                          <w:color w:val="000000"/>
                        </w:rPr>
                        <w:t>(</w:t>
                      </w:r>
                      <w:r>
                        <w:rPr>
                          <w:b/>
                          <w:bCs/>
                          <w:color w:val="008000"/>
                        </w:rPr>
                        <w:t>f'</w:t>
                      </w:r>
                      <w:r>
                        <w:rPr>
                          <w:b/>
                          <w:bCs/>
                          <w:color w:val="000080"/>
                        </w:rPr>
                        <w:t>\n</w:t>
                      </w:r>
                      <w:r>
                        <w:rPr>
                          <w:b/>
                          <w:bCs/>
                          <w:color w:val="008000"/>
                        </w:rPr>
                        <w:t>feature scores:</w:t>
                      </w:r>
                      <w:r>
                        <w:rPr>
                          <w:b/>
                          <w:bCs/>
                          <w:color w:val="000080"/>
                        </w:rPr>
                        <w:t>\n{</w:t>
                      </w:r>
                      <w:r>
                        <w:rPr>
                          <w:color w:val="000000"/>
                        </w:rPr>
                        <w:t>top_features.to_string()</w:t>
                      </w:r>
                      <w:r>
                        <w:rPr>
                          <w:b/>
                          <w:bCs/>
                          <w:color w:val="000080"/>
                        </w:rPr>
                        <w:t>}</w:t>
                      </w:r>
                      <w:r>
                        <w:rPr>
                          <w:b/>
                          <w:bCs/>
                          <w:color w:val="008000"/>
                        </w:rPr>
                        <w:t>'</w:t>
                      </w:r>
                      <w:r>
                        <w:rPr>
                          <w:color w:val="000000"/>
                        </w:rPr>
                        <w:t>)</w:t>
                      </w:r>
                      <w:r>
                        <w:rPr>
                          <w:color w:val="000000"/>
                        </w:rPr>
                        <w:br/>
                      </w:r>
                      <w:r>
                        <w:rPr>
                          <w:color w:val="000000"/>
                        </w:rPr>
                        <w:br/>
                        <w:t>columns = [</w:t>
                      </w:r>
                      <w:r>
                        <w:rPr>
                          <w:b/>
                          <w:bCs/>
                          <w:color w:val="008000"/>
                        </w:rPr>
                        <w:t>'ReAdmis'</w:t>
                      </w:r>
                      <w:r>
                        <w:rPr>
                          <w:color w:val="000000"/>
                        </w:rPr>
                        <w:t xml:space="preserve">, </w:t>
                      </w:r>
                      <w:r>
                        <w:rPr>
                          <w:b/>
                          <w:bCs/>
                          <w:color w:val="008000"/>
                        </w:rPr>
                        <w:t>'Initial_days'</w:t>
                      </w:r>
                      <w:r>
                        <w:rPr>
                          <w:color w:val="000000"/>
                        </w:rPr>
                        <w:t xml:space="preserve">, </w:t>
                      </w:r>
                      <w:r>
                        <w:rPr>
                          <w:b/>
                          <w:bCs/>
                          <w:color w:val="008000"/>
                        </w:rPr>
                        <w:t>'Services_CT_Scan'</w:t>
                      </w:r>
                      <w:r>
                        <w:rPr>
                          <w:color w:val="000000"/>
                        </w:rPr>
                        <w:t xml:space="preserve">, </w:t>
                      </w:r>
                      <w:r>
                        <w:rPr>
                          <w:b/>
                          <w:bCs/>
                          <w:color w:val="008000"/>
                        </w:rPr>
                        <w:t>'Children'</w:t>
                      </w:r>
                      <w:r>
                        <w:rPr>
                          <w:color w:val="000000"/>
                        </w:rPr>
                        <w:t xml:space="preserve">, </w:t>
                      </w:r>
                      <w:r>
                        <w:rPr>
                          <w:color w:val="000000"/>
                        </w:rPr>
                        <w:br/>
                        <w:t xml:space="preserve">           </w:t>
                      </w:r>
                      <w:r>
                        <w:rPr>
                          <w:b/>
                          <w:bCs/>
                          <w:color w:val="008000"/>
                        </w:rPr>
                        <w:t>'Marital_Divorced'</w:t>
                      </w:r>
                      <w:r>
                        <w:rPr>
                          <w:color w:val="000000"/>
                        </w:rPr>
                        <w:t xml:space="preserve">, </w:t>
                      </w:r>
                      <w:r>
                        <w:rPr>
                          <w:b/>
                          <w:bCs/>
                          <w:color w:val="008000"/>
                        </w:rPr>
                        <w:t>'Services_Intravenous'</w:t>
                      </w:r>
                      <w:r>
                        <w:rPr>
                          <w:color w:val="000000"/>
                        </w:rPr>
                        <w:t xml:space="preserve">, </w:t>
                      </w:r>
                      <w:r>
                        <w:rPr>
                          <w:b/>
                          <w:bCs/>
                          <w:color w:val="008000"/>
                        </w:rPr>
                        <w:t>'Population'</w:t>
                      </w:r>
                      <w:r>
                        <w:rPr>
                          <w:color w:val="000000"/>
                        </w:rPr>
                        <w:t xml:space="preserve">, </w:t>
                      </w:r>
                      <w:r>
                        <w:rPr>
                          <w:color w:val="000000"/>
                        </w:rPr>
                        <w:br/>
                        <w:t xml:space="preserve">           </w:t>
                      </w:r>
                      <w:r>
                        <w:rPr>
                          <w:b/>
                          <w:bCs/>
                          <w:color w:val="008000"/>
                        </w:rPr>
                        <w:t>'Initial_admin_Emergency_Admission'</w:t>
                      </w:r>
                      <w:r>
                        <w:rPr>
                          <w:color w:val="000000"/>
                        </w:rPr>
                        <w:t>]</w:t>
                      </w:r>
                      <w:r>
                        <w:rPr>
                          <w:color w:val="000000"/>
                        </w:rPr>
                        <w:br/>
                        <w:t>df = df</w:t>
                      </w:r>
                      <w:r w:rsidR="0081056A">
                        <w:rPr>
                          <w:color w:val="000000"/>
                        </w:rPr>
                        <w:t>_</w:t>
                      </w:r>
                      <w:r>
                        <w:rPr>
                          <w:color w:val="000000"/>
                        </w:rPr>
                        <w:t>scaled[columns]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9719F3">
        <w:t>Select features</w:t>
      </w:r>
    </w:p>
    <w:p w14:paraId="78219166" w14:textId="40C84FD4" w:rsidR="00743AE4" w:rsidRDefault="00743AE4" w:rsidP="00AE0716">
      <w:pPr>
        <w:pStyle w:val="Heading2"/>
      </w:pPr>
      <w:r>
        <w:t>C4: Cleaned Data Set</w:t>
      </w:r>
    </w:p>
    <w:p w14:paraId="2A9E8A45" w14:textId="2F50FCE8" w:rsidR="00906356" w:rsidRPr="00906356" w:rsidRDefault="00906356" w:rsidP="00906356">
      <w:r>
        <w:t>The cleaned data is being submitted with this report as “cleaned_data_set.csv”.</w:t>
      </w:r>
    </w:p>
    <w:p w14:paraId="6A18AB3C" w14:textId="501CA75E" w:rsidR="00743AE4" w:rsidRDefault="00743AE4" w:rsidP="00AE0716">
      <w:pPr>
        <w:pStyle w:val="Heading1"/>
      </w:pPr>
      <w:r>
        <w:lastRenderedPageBreak/>
        <w:t>Part IV: Analysis</w:t>
      </w:r>
    </w:p>
    <w:p w14:paraId="14C8AE00" w14:textId="3017E58C" w:rsidR="00EC3BA2" w:rsidRDefault="00EC3BA2" w:rsidP="00AE0716">
      <w:pPr>
        <w:pStyle w:val="Heading2"/>
      </w:pPr>
      <w:r>
        <w:t>D1: Splitting the Data</w:t>
      </w:r>
    </w:p>
    <w:p w14:paraId="5952D1D4" w14:textId="428BFE47" w:rsidR="002B1F69" w:rsidRPr="00EC3BA2" w:rsidRDefault="002B1F69" w:rsidP="002B1F69">
      <w:r>
        <w:t>The data was split so that 30% was reserved for model evaluation and 70% was used for model training.</w:t>
      </w:r>
      <w:r w:rsidR="008636A0">
        <w:t xml:space="preserve"> </w:t>
      </w:r>
      <w:r w:rsidR="00D65D3D">
        <w:t>The resulting data sets are being submitted with this report as “X_train.csv”, “X_test.csv”, “y_train.csv”, and “y_test.csv”.</w:t>
      </w:r>
    </w:p>
    <w:p w14:paraId="2AB1057C" w14:textId="0B07361E" w:rsidR="00EC3BA2" w:rsidRDefault="00EC3BA2" w:rsidP="00AE0716">
      <w:pPr>
        <w:pStyle w:val="Heading2"/>
      </w:pPr>
      <w:r>
        <w:t>D2: Output and Intermediate Calculations</w:t>
      </w:r>
    </w:p>
    <w:p w14:paraId="0DA6E0BA" w14:textId="704186A5" w:rsidR="00E67905" w:rsidRDefault="004E1DA1" w:rsidP="004E1DA1">
      <w:r>
        <w:t xml:space="preserve">To perform the analysis, </w:t>
      </w:r>
      <w:r w:rsidR="00812610">
        <w:t xml:space="preserve">the GaussianNB class was used from scikit-learn. This class implements </w:t>
      </w:r>
      <w:r w:rsidR="001770DC">
        <w:t>the Naïve Bayes algorithm as a machine learning classifier.</w:t>
      </w:r>
      <w:r w:rsidR="00F6274B">
        <w:t xml:space="preserve"> Once the model was instantiated, </w:t>
      </w:r>
      <w:r w:rsidR="00D37A74">
        <w:t xml:space="preserve">it was fitted to the training data obtained during the data splitting step. With the fitted model, </w:t>
      </w:r>
      <w:r w:rsidR="00D94717">
        <w:t xml:space="preserve">predictions were made on the test data. </w:t>
      </w:r>
      <w:r w:rsidR="007404F0">
        <w:t>The true y values and predicted y values were used with the accuracy_score and roc_auc_score</w:t>
      </w:r>
      <w:r w:rsidR="00DF75BC">
        <w:t xml:space="preserve"> scikit-learn functions to calculate the model’s accuracy and area under the curve. </w:t>
      </w:r>
    </w:p>
    <w:p w14:paraId="4E1AB42E" w14:textId="571325E5" w:rsidR="000879C4" w:rsidRDefault="009E710D" w:rsidP="004E1DA1">
      <w:r w:rsidRPr="009E710D">
        <w:rPr>
          <w:noProof/>
        </w:rPr>
        <w:drawing>
          <wp:inline distT="0" distB="0" distL="0" distR="0" wp14:anchorId="14A1A912" wp14:editId="317B687A">
            <wp:extent cx="2867425" cy="523948"/>
            <wp:effectExtent l="76200" t="76200" r="142875" b="142875"/>
            <wp:docPr id="1" name="Picture 1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 with low confidence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867425" cy="523948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C03A7BC" w14:textId="3266BE1B" w:rsidR="00BC5458" w:rsidRDefault="00A209CB" w:rsidP="004E1DA1">
      <w:r>
        <w:t xml:space="preserve">The ROC curve was also plotted using scikit-learn’s </w:t>
      </w:r>
      <w:r w:rsidR="00657114">
        <w:t>class function RocCurveDisplay.from_predictions.</w:t>
      </w:r>
    </w:p>
    <w:p w14:paraId="1E9D2EFC" w14:textId="59D3C6E4" w:rsidR="00657114" w:rsidRPr="00EC3BA2" w:rsidRDefault="00CE121A" w:rsidP="004E1DA1">
      <w:r>
        <w:rPr>
          <w:noProof/>
        </w:rPr>
        <w:drawing>
          <wp:inline distT="0" distB="0" distL="0" distR="0" wp14:anchorId="2C820374" wp14:editId="5DEAD454">
            <wp:extent cx="5486400" cy="4114800"/>
            <wp:effectExtent l="76200" t="76200" r="133350" b="133350"/>
            <wp:docPr id="17" name="Picture 17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Chart, line chart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411480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69DCF6E" w14:textId="2857536C" w:rsidR="00EC3BA2" w:rsidRDefault="00EC3BA2" w:rsidP="00AE0716">
      <w:pPr>
        <w:pStyle w:val="Heading2"/>
      </w:pPr>
      <w:r>
        <w:lastRenderedPageBreak/>
        <w:t>D3: Code Execution</w:t>
      </w:r>
    </w:p>
    <w:p w14:paraId="53659268" w14:textId="39282E33" w:rsidR="005F760F" w:rsidRPr="005F760F" w:rsidRDefault="00EA48E2" w:rsidP="005F760F">
      <w:r>
        <w:rPr>
          <w:noProof/>
        </w:rPr>
        <mc:AlternateContent>
          <mc:Choice Requires="wps">
            <w:drawing>
              <wp:anchor distT="45720" distB="45720" distL="114300" distR="114300" simplePos="0" relativeHeight="251683840" behindDoc="0" locked="0" layoutInCell="1" allowOverlap="1" wp14:anchorId="3786DE5C" wp14:editId="4C7C6965">
                <wp:simplePos x="0" y="0"/>
                <wp:positionH relativeFrom="column">
                  <wp:posOffset>-9525</wp:posOffset>
                </wp:positionH>
                <wp:positionV relativeFrom="paragraph">
                  <wp:posOffset>420370</wp:posOffset>
                </wp:positionV>
                <wp:extent cx="5943600" cy="3409315"/>
                <wp:effectExtent l="0" t="0" r="19050" b="19685"/>
                <wp:wrapSquare wrapText="bothSides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34093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D62847" w14:textId="7B0917FD" w:rsidR="00196BF4" w:rsidRPr="003D6B82" w:rsidRDefault="000879C4" w:rsidP="003D6B82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i/>
                                <w:iCs/>
                                <w:color w:val="808080"/>
                              </w:rPr>
                              <w:t># Split into train and test data</w:t>
                            </w:r>
                            <w:r>
                              <w:rPr>
                                <w:i/>
                                <w:iCs/>
                                <w:color w:val="808080"/>
                              </w:rPr>
                              <w:br/>
                            </w:r>
                            <w:r>
                              <w:rPr>
                                <w:color w:val="000000"/>
                              </w:rPr>
                              <w:t>X = df_encoded.loc[:, df_encoded.columns[</w:t>
                            </w:r>
                            <w:r>
                              <w:rPr>
                                <w:color w:val="0000FF"/>
                              </w:rPr>
                              <w:t>1</w:t>
                            </w:r>
                            <w:r>
                              <w:rPr>
                                <w:color w:val="000000"/>
                              </w:rPr>
                              <w:t>:]]</w:t>
                            </w:r>
                            <w:r>
                              <w:rPr>
                                <w:color w:val="000000"/>
                              </w:rPr>
                              <w:br/>
                              <w:t>y = df_encoded.ReAdmis</w:t>
                            </w:r>
                            <w:r>
                              <w:rPr>
                                <w:color w:val="000000"/>
                              </w:rPr>
                              <w:br/>
                              <w:t>X_train, X_test, y_train, y_test = \</w:t>
                            </w:r>
                            <w:r>
                              <w:rPr>
                                <w:color w:val="000000"/>
                              </w:rPr>
                              <w:br/>
                              <w:t xml:space="preserve">    train_test_split(X, y, </w:t>
                            </w:r>
                            <w:r>
                              <w:rPr>
                                <w:color w:val="660099"/>
                              </w:rPr>
                              <w:t>test_size</w:t>
                            </w:r>
                            <w:r>
                              <w:rPr>
                                <w:color w:val="000000"/>
                              </w:rPr>
                              <w:t>=</w:t>
                            </w:r>
                            <w:r>
                              <w:rPr>
                                <w:color w:val="0000FF"/>
                              </w:rPr>
                              <w:t>0.3</w:t>
                            </w:r>
                            <w:r>
                              <w:rPr>
                                <w:color w:val="000000"/>
                              </w:rPr>
                              <w:t xml:space="preserve">, </w:t>
                            </w:r>
                            <w:r>
                              <w:rPr>
                                <w:color w:val="660099"/>
                              </w:rPr>
                              <w:t>stratify</w:t>
                            </w:r>
                            <w:r>
                              <w:rPr>
                                <w:color w:val="000000"/>
                              </w:rPr>
                              <w:t xml:space="preserve">=y, </w:t>
                            </w:r>
                            <w:r>
                              <w:rPr>
                                <w:color w:val="660099"/>
                              </w:rPr>
                              <w:t>random_state</w:t>
                            </w:r>
                            <w:r>
                              <w:rPr>
                                <w:color w:val="000000"/>
                              </w:rPr>
                              <w:t>=</w:t>
                            </w:r>
                            <w:r>
                              <w:rPr>
                                <w:color w:val="0000FF"/>
                              </w:rPr>
                              <w:t>42</w:t>
                            </w:r>
                            <w:r>
                              <w:rPr>
                                <w:color w:val="000000"/>
                              </w:rPr>
                              <w:t>)</w:t>
                            </w:r>
                            <w:r>
                              <w:rPr>
                                <w:color w:val="000000"/>
                              </w:rPr>
                              <w:br/>
                            </w:r>
                            <w:r>
                              <w:rPr>
                                <w:color w:val="000000"/>
                              </w:rPr>
                              <w:br/>
                            </w:r>
                            <w:r>
                              <w:rPr>
                                <w:i/>
                                <w:iCs/>
                                <w:color w:val="808080"/>
                              </w:rPr>
                              <w:t># Instantiate and fit naive bayes classifier</w:t>
                            </w:r>
                            <w:r>
                              <w:rPr>
                                <w:i/>
                                <w:iCs/>
                                <w:color w:val="808080"/>
                              </w:rPr>
                              <w:br/>
                            </w:r>
                            <w:r>
                              <w:rPr>
                                <w:color w:val="000000"/>
                              </w:rPr>
                              <w:t>model = GaussianNB()</w:t>
                            </w:r>
                            <w:r>
                              <w:rPr>
                                <w:color w:val="000000"/>
                              </w:rPr>
                              <w:br/>
                              <w:t>model.fit(X_train, y_train)</w:t>
                            </w:r>
                            <w:r>
                              <w:rPr>
                                <w:color w:val="000000"/>
                              </w:rPr>
                              <w:br/>
                            </w:r>
                            <w:r>
                              <w:rPr>
                                <w:color w:val="000000"/>
                              </w:rPr>
                              <w:br/>
                            </w:r>
                            <w:r>
                              <w:rPr>
                                <w:i/>
                                <w:iCs/>
                                <w:color w:val="808080"/>
                              </w:rPr>
                              <w:t># Make predictions</w:t>
                            </w:r>
                            <w:r>
                              <w:rPr>
                                <w:i/>
                                <w:iCs/>
                                <w:color w:val="808080"/>
                              </w:rPr>
                              <w:br/>
                            </w:r>
                            <w:r>
                              <w:rPr>
                                <w:color w:val="000000"/>
                              </w:rPr>
                              <w:t>y_pred = model.predict(X_test)</w:t>
                            </w:r>
                            <w:r>
                              <w:rPr>
                                <w:color w:val="000000"/>
                              </w:rPr>
                              <w:br/>
                            </w:r>
                            <w:r>
                              <w:rPr>
                                <w:color w:val="000000"/>
                              </w:rPr>
                              <w:br/>
                            </w:r>
                            <w:r>
                              <w:rPr>
                                <w:i/>
                                <w:iCs/>
                                <w:color w:val="808080"/>
                              </w:rPr>
                              <w:t># Metrics</w:t>
                            </w:r>
                            <w:r>
                              <w:rPr>
                                <w:i/>
                                <w:iCs/>
                                <w:color w:val="808080"/>
                              </w:rPr>
                              <w:br/>
                            </w:r>
                            <w:r>
                              <w:rPr>
                                <w:color w:val="000000"/>
                              </w:rPr>
                              <w:t>accuracy = accuracy_score(y_test, y_pred)</w:t>
                            </w:r>
                            <w:r>
                              <w:rPr>
                                <w:color w:val="000000"/>
                              </w:rPr>
                              <w:br/>
                              <w:t>auc = roc_auc_score(y_test, y_pred)</w:t>
                            </w:r>
                            <w:r>
                              <w:rPr>
                                <w:color w:val="000000"/>
                              </w:rPr>
                              <w:br/>
                            </w:r>
                            <w:r>
                              <w:rPr>
                                <w:color w:val="000080"/>
                              </w:rPr>
                              <w:t>print</w:t>
                            </w:r>
                            <w:r>
                              <w:rPr>
                                <w:color w:val="000000"/>
                              </w:rPr>
                              <w:t>(</w:t>
                            </w:r>
                            <w:r>
                              <w:rPr>
                                <w:b/>
                                <w:bCs/>
                                <w:color w:val="008000"/>
                              </w:rPr>
                              <w:t>f'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</w:rPr>
                              <w:t>\n</w:t>
                            </w:r>
                            <w:r>
                              <w:rPr>
                                <w:b/>
                                <w:bCs/>
                                <w:color w:val="008000"/>
                              </w:rPr>
                              <w:t xml:space="preserve">Accuracy score: 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</w:rPr>
                              <w:t>{</w:t>
                            </w:r>
                            <w:r>
                              <w:rPr>
                                <w:color w:val="000000"/>
                              </w:rPr>
                              <w:t>accuracy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</w:rPr>
                              <w:t>}\n</w:t>
                            </w:r>
                            <w:r>
                              <w:rPr>
                                <w:b/>
                                <w:bCs/>
                                <w:color w:val="008000"/>
                              </w:rPr>
                              <w:t xml:space="preserve">AUC: 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</w:rPr>
                              <w:t>{</w:t>
                            </w:r>
                            <w:r>
                              <w:rPr>
                                <w:color w:val="000000"/>
                              </w:rPr>
                              <w:t>auc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</w:rPr>
                              <w:t>}</w:t>
                            </w:r>
                            <w:r>
                              <w:rPr>
                                <w:b/>
                                <w:bCs/>
                                <w:color w:val="008000"/>
                              </w:rPr>
                              <w:t>'</w:t>
                            </w:r>
                            <w:r>
                              <w:rPr>
                                <w:color w:val="000000"/>
                              </w:rPr>
                              <w:t>)</w:t>
                            </w:r>
                            <w:r>
                              <w:rPr>
                                <w:color w:val="000000"/>
                              </w:rPr>
                              <w:br/>
                            </w:r>
                            <w:r>
                              <w:rPr>
                                <w:color w:val="000000"/>
                              </w:rPr>
                              <w:br/>
                            </w:r>
                            <w:r w:rsidR="002A3600">
                              <w:rPr>
                                <w:i/>
                                <w:iCs/>
                                <w:color w:val="808080"/>
                              </w:rPr>
                              <w:t># Plot ROC curve</w:t>
                            </w:r>
                            <w:r w:rsidR="002A3600">
                              <w:rPr>
                                <w:i/>
                                <w:iCs/>
                                <w:color w:val="808080"/>
                              </w:rPr>
                              <w:br/>
                            </w:r>
                            <w:r w:rsidR="002A3600">
                              <w:rPr>
                                <w:color w:val="000000"/>
                              </w:rPr>
                              <w:t xml:space="preserve">RocCurveDisplay.from_predictions(y_test, y_pred, </w:t>
                            </w:r>
                            <w:r w:rsidR="002A3600">
                              <w:rPr>
                                <w:color w:val="660099"/>
                              </w:rPr>
                              <w:t>color</w:t>
                            </w:r>
                            <w:r w:rsidR="002A3600">
                              <w:rPr>
                                <w:color w:val="000000"/>
                              </w:rPr>
                              <w:t>=</w:t>
                            </w:r>
                            <w:r w:rsidR="002A3600">
                              <w:rPr>
                                <w:b/>
                                <w:bCs/>
                                <w:color w:val="008000"/>
                              </w:rPr>
                              <w:t>'darkorange'</w:t>
                            </w:r>
                            <w:r w:rsidR="002A3600">
                              <w:rPr>
                                <w:color w:val="000000"/>
                              </w:rPr>
                              <w:t>)</w:t>
                            </w:r>
                            <w:r w:rsidR="002A3600">
                              <w:rPr>
                                <w:color w:val="000000"/>
                              </w:rPr>
                              <w:br/>
                              <w:t>plt.axline((</w:t>
                            </w:r>
                            <w:r w:rsidR="002A3600">
                              <w:rPr>
                                <w:color w:val="0000FF"/>
                              </w:rPr>
                              <w:t>0</w:t>
                            </w:r>
                            <w:r w:rsidR="002A3600">
                              <w:rPr>
                                <w:color w:val="000000"/>
                              </w:rPr>
                              <w:t xml:space="preserve">, </w:t>
                            </w:r>
                            <w:r w:rsidR="002A3600">
                              <w:rPr>
                                <w:color w:val="0000FF"/>
                              </w:rPr>
                              <w:t>0</w:t>
                            </w:r>
                            <w:r w:rsidR="002A3600">
                              <w:rPr>
                                <w:color w:val="000000"/>
                              </w:rPr>
                              <w:t>), (</w:t>
                            </w:r>
                            <w:r w:rsidR="002A3600">
                              <w:rPr>
                                <w:color w:val="0000FF"/>
                              </w:rPr>
                              <w:t>1</w:t>
                            </w:r>
                            <w:r w:rsidR="002A3600">
                              <w:rPr>
                                <w:color w:val="000000"/>
                              </w:rPr>
                              <w:t xml:space="preserve">, </w:t>
                            </w:r>
                            <w:r w:rsidR="002A3600">
                              <w:rPr>
                                <w:color w:val="0000FF"/>
                              </w:rPr>
                              <w:t>1</w:t>
                            </w:r>
                            <w:r w:rsidR="002A3600">
                              <w:rPr>
                                <w:color w:val="000000"/>
                              </w:rPr>
                              <w:t xml:space="preserve">), </w:t>
                            </w:r>
                            <w:r w:rsidR="002A3600">
                              <w:rPr>
                                <w:color w:val="660099"/>
                              </w:rPr>
                              <w:t>linestyle</w:t>
                            </w:r>
                            <w:r w:rsidR="002A3600">
                              <w:rPr>
                                <w:color w:val="000000"/>
                              </w:rPr>
                              <w:t>=</w:t>
                            </w:r>
                            <w:r w:rsidR="002A3600">
                              <w:rPr>
                                <w:b/>
                                <w:bCs/>
                                <w:color w:val="008000"/>
                              </w:rPr>
                              <w:t>'dashed'</w:t>
                            </w:r>
                            <w:r w:rsidR="002A3600">
                              <w:rPr>
                                <w:color w:val="000000"/>
                              </w:rPr>
                              <w:t xml:space="preserve">, </w:t>
                            </w:r>
                            <w:r w:rsidR="002A3600">
                              <w:rPr>
                                <w:color w:val="660099"/>
                              </w:rPr>
                              <w:t>color</w:t>
                            </w:r>
                            <w:r w:rsidR="002A3600">
                              <w:rPr>
                                <w:color w:val="000000"/>
                              </w:rPr>
                              <w:t>=</w:t>
                            </w:r>
                            <w:r w:rsidR="002A3600">
                              <w:rPr>
                                <w:b/>
                                <w:bCs/>
                                <w:color w:val="008000"/>
                              </w:rPr>
                              <w:t>'gray'</w:t>
                            </w:r>
                            <w:r w:rsidR="002A3600">
                              <w:rPr>
                                <w:color w:val="000000"/>
                              </w:rPr>
                              <w:t>)</w:t>
                            </w:r>
                            <w:r w:rsidR="002A3600">
                              <w:rPr>
                                <w:color w:val="000000"/>
                              </w:rPr>
                              <w:br/>
                              <w:t>plt.title(</w:t>
                            </w:r>
                            <w:r w:rsidR="002A3600">
                              <w:rPr>
                                <w:b/>
                                <w:bCs/>
                                <w:color w:val="008000"/>
                              </w:rPr>
                              <w:t>'ReAdmis Naive Bayes Classifier ROC Curve'</w:t>
                            </w:r>
                            <w:r w:rsidR="002A3600">
                              <w:rPr>
                                <w:color w:val="000000"/>
                              </w:rPr>
                              <w:t>)</w:t>
                            </w:r>
                            <w:r w:rsidR="002A3600">
                              <w:rPr>
                                <w:color w:val="000000"/>
                              </w:rPr>
                              <w:br/>
                              <w:t>plt.show(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786DE5C" id="_x0000_s1039" type="#_x0000_t202" style="position:absolute;margin-left:-.75pt;margin-top:33.1pt;width:468pt;height:268.45pt;z-index:25168384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">
                <v:textbox style="mso-fit-shape-to-text:t">
                  <w:txbxContent>
                    <w:p w14:paraId="6ED62847" w14:textId="7B0917FD" w:rsidR="00196BF4" w:rsidRPr="003D6B82" w:rsidRDefault="000879C4" w:rsidP="003D6B82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</w:rPr>
                      </w:pPr>
                      <w:r>
                        <w:rPr>
                          <w:i/>
                          <w:iCs/>
                          <w:color w:val="808080"/>
                        </w:rPr>
                        <w:t># Split into train and test data</w:t>
                      </w:r>
                      <w:r>
                        <w:rPr>
                          <w:i/>
                          <w:iCs/>
                          <w:color w:val="808080"/>
                        </w:rPr>
                        <w:br/>
                      </w:r>
                      <w:r>
                        <w:rPr>
                          <w:color w:val="000000"/>
                        </w:rPr>
                        <w:t>X = df_encoded.loc[:, df_encoded.columns[</w:t>
                      </w:r>
                      <w:r>
                        <w:rPr>
                          <w:color w:val="0000FF"/>
                        </w:rPr>
                        <w:t>1</w:t>
                      </w:r>
                      <w:r>
                        <w:rPr>
                          <w:color w:val="000000"/>
                        </w:rPr>
                        <w:t>:]]</w:t>
                      </w:r>
                      <w:r>
                        <w:rPr>
                          <w:color w:val="000000"/>
                        </w:rPr>
                        <w:br/>
                        <w:t>y = df_encoded.ReAdmis</w:t>
                      </w:r>
                      <w:r>
                        <w:rPr>
                          <w:color w:val="000000"/>
                        </w:rPr>
                        <w:br/>
                        <w:t>X_train, X_test, y_train, y_test = \</w:t>
                      </w:r>
                      <w:r>
                        <w:rPr>
                          <w:color w:val="000000"/>
                        </w:rPr>
                        <w:br/>
                        <w:t xml:space="preserve">    train_test_split(X, y, </w:t>
                      </w:r>
                      <w:r>
                        <w:rPr>
                          <w:color w:val="660099"/>
                        </w:rPr>
                        <w:t>test_size</w:t>
                      </w:r>
                      <w:r>
                        <w:rPr>
                          <w:color w:val="000000"/>
                        </w:rPr>
                        <w:t>=</w:t>
                      </w:r>
                      <w:r>
                        <w:rPr>
                          <w:color w:val="0000FF"/>
                        </w:rPr>
                        <w:t>0.3</w:t>
                      </w:r>
                      <w:r>
                        <w:rPr>
                          <w:color w:val="000000"/>
                        </w:rPr>
                        <w:t xml:space="preserve">, </w:t>
                      </w:r>
                      <w:r>
                        <w:rPr>
                          <w:color w:val="660099"/>
                        </w:rPr>
                        <w:t>stratify</w:t>
                      </w:r>
                      <w:r>
                        <w:rPr>
                          <w:color w:val="000000"/>
                        </w:rPr>
                        <w:t xml:space="preserve">=y, </w:t>
                      </w:r>
                      <w:r>
                        <w:rPr>
                          <w:color w:val="660099"/>
                        </w:rPr>
                        <w:t>random_state</w:t>
                      </w:r>
                      <w:r>
                        <w:rPr>
                          <w:color w:val="000000"/>
                        </w:rPr>
                        <w:t>=</w:t>
                      </w:r>
                      <w:r>
                        <w:rPr>
                          <w:color w:val="0000FF"/>
                        </w:rPr>
                        <w:t>42</w:t>
                      </w:r>
                      <w:r>
                        <w:rPr>
                          <w:color w:val="000000"/>
                        </w:rPr>
                        <w:t>)</w:t>
                      </w:r>
                      <w:r>
                        <w:rPr>
                          <w:color w:val="000000"/>
                        </w:rPr>
                        <w:br/>
                      </w:r>
                      <w:r>
                        <w:rPr>
                          <w:color w:val="000000"/>
                        </w:rPr>
                        <w:br/>
                      </w:r>
                      <w:r>
                        <w:rPr>
                          <w:i/>
                          <w:iCs/>
                          <w:color w:val="808080"/>
                        </w:rPr>
                        <w:t># Instantiate and fit naive bayes classifier</w:t>
                      </w:r>
                      <w:r>
                        <w:rPr>
                          <w:i/>
                          <w:iCs/>
                          <w:color w:val="808080"/>
                        </w:rPr>
                        <w:br/>
                      </w:r>
                      <w:r>
                        <w:rPr>
                          <w:color w:val="000000"/>
                        </w:rPr>
                        <w:t>model = GaussianNB()</w:t>
                      </w:r>
                      <w:r>
                        <w:rPr>
                          <w:color w:val="000000"/>
                        </w:rPr>
                        <w:br/>
                        <w:t>model.fit(X_train, y_train)</w:t>
                      </w:r>
                      <w:r>
                        <w:rPr>
                          <w:color w:val="000000"/>
                        </w:rPr>
                        <w:br/>
                      </w:r>
                      <w:r>
                        <w:rPr>
                          <w:color w:val="000000"/>
                        </w:rPr>
                        <w:br/>
                      </w:r>
                      <w:r>
                        <w:rPr>
                          <w:i/>
                          <w:iCs/>
                          <w:color w:val="808080"/>
                        </w:rPr>
                        <w:t># Make predictions</w:t>
                      </w:r>
                      <w:r>
                        <w:rPr>
                          <w:i/>
                          <w:iCs/>
                          <w:color w:val="808080"/>
                        </w:rPr>
                        <w:br/>
                      </w:r>
                      <w:r>
                        <w:rPr>
                          <w:color w:val="000000"/>
                        </w:rPr>
                        <w:t>y_pred = model.predict(X_test)</w:t>
                      </w:r>
                      <w:r>
                        <w:rPr>
                          <w:color w:val="000000"/>
                        </w:rPr>
                        <w:br/>
                      </w:r>
                      <w:r>
                        <w:rPr>
                          <w:color w:val="000000"/>
                        </w:rPr>
                        <w:br/>
                      </w:r>
                      <w:r>
                        <w:rPr>
                          <w:i/>
                          <w:iCs/>
                          <w:color w:val="808080"/>
                        </w:rPr>
                        <w:t># Metrics</w:t>
                      </w:r>
                      <w:r>
                        <w:rPr>
                          <w:i/>
                          <w:iCs/>
                          <w:color w:val="808080"/>
                        </w:rPr>
                        <w:br/>
                      </w:r>
                      <w:r>
                        <w:rPr>
                          <w:color w:val="000000"/>
                        </w:rPr>
                        <w:t>accuracy = accuracy_score(y_test, y_pred)</w:t>
                      </w:r>
                      <w:r>
                        <w:rPr>
                          <w:color w:val="000000"/>
                        </w:rPr>
                        <w:br/>
                        <w:t>auc = roc_auc_score(y_test, y_pred)</w:t>
                      </w:r>
                      <w:r>
                        <w:rPr>
                          <w:color w:val="000000"/>
                        </w:rPr>
                        <w:br/>
                      </w:r>
                      <w:r>
                        <w:rPr>
                          <w:color w:val="000080"/>
                        </w:rPr>
                        <w:t>print</w:t>
                      </w:r>
                      <w:r>
                        <w:rPr>
                          <w:color w:val="000000"/>
                        </w:rPr>
                        <w:t>(</w:t>
                      </w:r>
                      <w:r>
                        <w:rPr>
                          <w:b/>
                          <w:bCs/>
                          <w:color w:val="008000"/>
                        </w:rPr>
                        <w:t>f'</w:t>
                      </w:r>
                      <w:r>
                        <w:rPr>
                          <w:b/>
                          <w:bCs/>
                          <w:color w:val="000080"/>
                        </w:rPr>
                        <w:t>\n</w:t>
                      </w:r>
                      <w:r>
                        <w:rPr>
                          <w:b/>
                          <w:bCs/>
                          <w:color w:val="008000"/>
                        </w:rPr>
                        <w:t xml:space="preserve">Accuracy score: </w:t>
                      </w:r>
                      <w:r>
                        <w:rPr>
                          <w:b/>
                          <w:bCs/>
                          <w:color w:val="000080"/>
                        </w:rPr>
                        <w:t>{</w:t>
                      </w:r>
                      <w:r>
                        <w:rPr>
                          <w:color w:val="000000"/>
                        </w:rPr>
                        <w:t>accuracy</w:t>
                      </w:r>
                      <w:r>
                        <w:rPr>
                          <w:b/>
                          <w:bCs/>
                          <w:color w:val="000080"/>
                        </w:rPr>
                        <w:t>}\n</w:t>
                      </w:r>
                      <w:r>
                        <w:rPr>
                          <w:b/>
                          <w:bCs/>
                          <w:color w:val="008000"/>
                        </w:rPr>
                        <w:t xml:space="preserve">AUC: </w:t>
                      </w:r>
                      <w:r>
                        <w:rPr>
                          <w:b/>
                          <w:bCs/>
                          <w:color w:val="000080"/>
                        </w:rPr>
                        <w:t>{</w:t>
                      </w:r>
                      <w:r>
                        <w:rPr>
                          <w:color w:val="000000"/>
                        </w:rPr>
                        <w:t>auc</w:t>
                      </w:r>
                      <w:r>
                        <w:rPr>
                          <w:b/>
                          <w:bCs/>
                          <w:color w:val="000080"/>
                        </w:rPr>
                        <w:t>}</w:t>
                      </w:r>
                      <w:r>
                        <w:rPr>
                          <w:b/>
                          <w:bCs/>
                          <w:color w:val="008000"/>
                        </w:rPr>
                        <w:t>'</w:t>
                      </w:r>
                      <w:r>
                        <w:rPr>
                          <w:color w:val="000000"/>
                        </w:rPr>
                        <w:t>)</w:t>
                      </w:r>
                      <w:r>
                        <w:rPr>
                          <w:color w:val="000000"/>
                        </w:rPr>
                        <w:br/>
                      </w:r>
                      <w:r>
                        <w:rPr>
                          <w:color w:val="000000"/>
                        </w:rPr>
                        <w:br/>
                      </w:r>
                      <w:r w:rsidR="002A3600">
                        <w:rPr>
                          <w:i/>
                          <w:iCs/>
                          <w:color w:val="808080"/>
                        </w:rPr>
                        <w:t># Plot ROC curve</w:t>
                      </w:r>
                      <w:r w:rsidR="002A3600">
                        <w:rPr>
                          <w:i/>
                          <w:iCs/>
                          <w:color w:val="808080"/>
                        </w:rPr>
                        <w:br/>
                      </w:r>
                      <w:r w:rsidR="002A3600">
                        <w:rPr>
                          <w:color w:val="000000"/>
                        </w:rPr>
                        <w:t xml:space="preserve">RocCurveDisplay.from_predictions(y_test, y_pred, </w:t>
                      </w:r>
                      <w:r w:rsidR="002A3600">
                        <w:rPr>
                          <w:color w:val="660099"/>
                        </w:rPr>
                        <w:t>color</w:t>
                      </w:r>
                      <w:r w:rsidR="002A3600">
                        <w:rPr>
                          <w:color w:val="000000"/>
                        </w:rPr>
                        <w:t>=</w:t>
                      </w:r>
                      <w:r w:rsidR="002A3600">
                        <w:rPr>
                          <w:b/>
                          <w:bCs/>
                          <w:color w:val="008000"/>
                        </w:rPr>
                        <w:t>'darkorange'</w:t>
                      </w:r>
                      <w:r w:rsidR="002A3600">
                        <w:rPr>
                          <w:color w:val="000000"/>
                        </w:rPr>
                        <w:t>)</w:t>
                      </w:r>
                      <w:r w:rsidR="002A3600">
                        <w:rPr>
                          <w:color w:val="000000"/>
                        </w:rPr>
                        <w:br/>
                        <w:t>plt.axline((</w:t>
                      </w:r>
                      <w:r w:rsidR="002A3600">
                        <w:rPr>
                          <w:color w:val="0000FF"/>
                        </w:rPr>
                        <w:t>0</w:t>
                      </w:r>
                      <w:r w:rsidR="002A3600">
                        <w:rPr>
                          <w:color w:val="000000"/>
                        </w:rPr>
                        <w:t xml:space="preserve">, </w:t>
                      </w:r>
                      <w:r w:rsidR="002A3600">
                        <w:rPr>
                          <w:color w:val="0000FF"/>
                        </w:rPr>
                        <w:t>0</w:t>
                      </w:r>
                      <w:r w:rsidR="002A3600">
                        <w:rPr>
                          <w:color w:val="000000"/>
                        </w:rPr>
                        <w:t>), (</w:t>
                      </w:r>
                      <w:r w:rsidR="002A3600">
                        <w:rPr>
                          <w:color w:val="0000FF"/>
                        </w:rPr>
                        <w:t>1</w:t>
                      </w:r>
                      <w:r w:rsidR="002A3600">
                        <w:rPr>
                          <w:color w:val="000000"/>
                        </w:rPr>
                        <w:t xml:space="preserve">, </w:t>
                      </w:r>
                      <w:r w:rsidR="002A3600">
                        <w:rPr>
                          <w:color w:val="0000FF"/>
                        </w:rPr>
                        <w:t>1</w:t>
                      </w:r>
                      <w:r w:rsidR="002A3600">
                        <w:rPr>
                          <w:color w:val="000000"/>
                        </w:rPr>
                        <w:t xml:space="preserve">), </w:t>
                      </w:r>
                      <w:r w:rsidR="002A3600">
                        <w:rPr>
                          <w:color w:val="660099"/>
                        </w:rPr>
                        <w:t>linestyle</w:t>
                      </w:r>
                      <w:r w:rsidR="002A3600">
                        <w:rPr>
                          <w:color w:val="000000"/>
                        </w:rPr>
                        <w:t>=</w:t>
                      </w:r>
                      <w:r w:rsidR="002A3600">
                        <w:rPr>
                          <w:b/>
                          <w:bCs/>
                          <w:color w:val="008000"/>
                        </w:rPr>
                        <w:t>'dashed'</w:t>
                      </w:r>
                      <w:r w:rsidR="002A3600">
                        <w:rPr>
                          <w:color w:val="000000"/>
                        </w:rPr>
                        <w:t xml:space="preserve">, </w:t>
                      </w:r>
                      <w:r w:rsidR="002A3600">
                        <w:rPr>
                          <w:color w:val="660099"/>
                        </w:rPr>
                        <w:t>color</w:t>
                      </w:r>
                      <w:r w:rsidR="002A3600">
                        <w:rPr>
                          <w:color w:val="000000"/>
                        </w:rPr>
                        <w:t>=</w:t>
                      </w:r>
                      <w:r w:rsidR="002A3600">
                        <w:rPr>
                          <w:b/>
                          <w:bCs/>
                          <w:color w:val="008000"/>
                        </w:rPr>
                        <w:t>'gray'</w:t>
                      </w:r>
                      <w:r w:rsidR="002A3600">
                        <w:rPr>
                          <w:color w:val="000000"/>
                        </w:rPr>
                        <w:t>)</w:t>
                      </w:r>
                      <w:r w:rsidR="002A3600">
                        <w:rPr>
                          <w:color w:val="000000"/>
                        </w:rPr>
                        <w:br/>
                        <w:t>plt.title(</w:t>
                      </w:r>
                      <w:r w:rsidR="002A3600">
                        <w:rPr>
                          <w:b/>
                          <w:bCs/>
                          <w:color w:val="008000"/>
                        </w:rPr>
                        <w:t>'ReAdmis Naive Bayes Classifier ROC Curve'</w:t>
                      </w:r>
                      <w:r w:rsidR="002A3600">
                        <w:rPr>
                          <w:color w:val="000000"/>
                        </w:rPr>
                        <w:t>)</w:t>
                      </w:r>
                      <w:r w:rsidR="002A3600">
                        <w:rPr>
                          <w:color w:val="000000"/>
                        </w:rPr>
                        <w:br/>
                        <w:t>plt.show(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F760F">
        <w:t xml:space="preserve">The following code was extracted from </w:t>
      </w:r>
      <w:r>
        <w:t>the file “task1.py” which is being included with the submission of this report.</w:t>
      </w:r>
    </w:p>
    <w:p w14:paraId="1BCFDB1E" w14:textId="0A08F5D8" w:rsidR="00743AE4" w:rsidRDefault="00743AE4" w:rsidP="00AE0716">
      <w:pPr>
        <w:pStyle w:val="Heading1"/>
      </w:pPr>
      <w:r>
        <w:t>Part V: Data Summary and Implications</w:t>
      </w:r>
    </w:p>
    <w:p w14:paraId="647D1BCA" w14:textId="3EA2B2BF" w:rsidR="00EC3BA2" w:rsidRDefault="00EC3BA2" w:rsidP="00AE0716">
      <w:pPr>
        <w:pStyle w:val="Heading2"/>
      </w:pPr>
      <w:r>
        <w:t>E1: Accuracy and AUC</w:t>
      </w:r>
    </w:p>
    <w:p w14:paraId="59A5619D" w14:textId="395BA199" w:rsidR="00883DE6" w:rsidRDefault="006A4E69" w:rsidP="00883DE6">
      <w:r>
        <w:t xml:space="preserve">The accuracy, calculated as </w:t>
      </w:r>
      <w:r w:rsidR="00322E9D">
        <w:t xml:space="preserve">the sum of </w:t>
      </w:r>
      <w:r w:rsidR="00E06FB7">
        <w:t xml:space="preserve">the count of </w:t>
      </w:r>
      <w:r w:rsidR="00322E9D">
        <w:t xml:space="preserve">true positives and </w:t>
      </w:r>
      <w:r w:rsidR="00E06FB7">
        <w:t xml:space="preserve">the count of </w:t>
      </w:r>
      <w:r w:rsidR="00322E9D">
        <w:t>true negatives divided by the count of all predictions</w:t>
      </w:r>
      <w:r w:rsidR="00E06FB7">
        <w:t>, was 0.96</w:t>
      </w:r>
      <w:r w:rsidR="00105B36">
        <w:t xml:space="preserve">. This means that </w:t>
      </w:r>
      <w:r w:rsidR="005F21AC">
        <w:t xml:space="preserve">approximately </w:t>
      </w:r>
      <w:r w:rsidR="00105B36">
        <w:t xml:space="preserve">96% of the predictions </w:t>
      </w:r>
      <w:r w:rsidR="005F21AC">
        <w:t xml:space="preserve">matched </w:t>
      </w:r>
      <w:r w:rsidR="004D2CE8">
        <w:t>the labels</w:t>
      </w:r>
      <w:r w:rsidR="00105B36">
        <w:t>.</w:t>
      </w:r>
    </w:p>
    <w:p w14:paraId="433170F7" w14:textId="644060E6" w:rsidR="00105B36" w:rsidRPr="00EC3BA2" w:rsidRDefault="00105B36" w:rsidP="00883DE6">
      <w:r>
        <w:t>The AUC or Area Under the Curve</w:t>
      </w:r>
      <w:r w:rsidR="00290E72">
        <w:t xml:space="preserve"> was 0.97. This means that</w:t>
      </w:r>
      <w:r w:rsidR="00486D99">
        <w:t xml:space="preserve">, when comparing the </w:t>
      </w:r>
      <w:r w:rsidR="004B2F75">
        <w:t xml:space="preserve">true positive rate and the </w:t>
      </w:r>
      <w:r w:rsidR="00AC3212">
        <w:t xml:space="preserve">false positive rate on a line plot, </w:t>
      </w:r>
      <w:r w:rsidR="0031412E">
        <w:t xml:space="preserve">approximately </w:t>
      </w:r>
      <w:r w:rsidR="00AC3212">
        <w:t xml:space="preserve">97% of the </w:t>
      </w:r>
      <w:r w:rsidR="002A0AF5">
        <w:t>positive predictions</w:t>
      </w:r>
      <w:r w:rsidR="00AC3212">
        <w:t xml:space="preserve"> </w:t>
      </w:r>
      <w:r w:rsidR="00E7347F">
        <w:t>fall below the plotted line</w:t>
      </w:r>
      <w:r w:rsidR="00D84714">
        <w:t xml:space="preserve"> and</w:t>
      </w:r>
      <w:r w:rsidR="00E7347F">
        <w:t xml:space="preserve"> were accurately predicted.</w:t>
      </w:r>
    </w:p>
    <w:p w14:paraId="2F8EC319" w14:textId="577F6117" w:rsidR="00EC3BA2" w:rsidRDefault="00EC3BA2" w:rsidP="00AE0716">
      <w:pPr>
        <w:pStyle w:val="Heading2"/>
      </w:pPr>
      <w:r>
        <w:t>E2: Results and Implications</w:t>
      </w:r>
    </w:p>
    <w:p w14:paraId="6C0AB44A" w14:textId="4FDB2C88" w:rsidR="001B38BE" w:rsidRPr="00EC3BA2" w:rsidRDefault="00791CE2" w:rsidP="00582417">
      <w:r>
        <w:t xml:space="preserve">This analysis </w:t>
      </w:r>
      <w:r w:rsidR="00C2424E">
        <w:t>uses</w:t>
      </w:r>
      <w:r>
        <w:t xml:space="preserve"> a Naïve Bayes Classifier</w:t>
      </w:r>
      <w:r w:rsidR="00F7263B">
        <w:t>, a supervised machine learning algorithm based on Bayes Theorem</w:t>
      </w:r>
      <w:sdt>
        <w:sdtPr>
          <w:id w:val="-1396053092"/>
          <w:citation/>
        </w:sdtPr>
        <w:sdtContent>
          <w:r w:rsidR="006B4C75">
            <w:fldChar w:fldCharType="begin"/>
          </w:r>
          <w:r w:rsidR="006B4C75">
            <w:instrText xml:space="preserve"> CITATION naive_bayes \l 1033 </w:instrText>
          </w:r>
          <w:r w:rsidR="006B4C75">
            <w:fldChar w:fldCharType="separate"/>
          </w:r>
          <w:r w:rsidR="00C17CD5">
            <w:rPr>
              <w:noProof/>
            </w:rPr>
            <w:t xml:space="preserve"> (Navlani, 2018)</w:t>
          </w:r>
          <w:r w:rsidR="006B4C75">
            <w:fldChar w:fldCharType="end"/>
          </w:r>
        </w:sdtContent>
      </w:sdt>
      <w:r w:rsidR="00C5629B">
        <w:t xml:space="preserve">, to predict the probability that a patient will be readmitted to the hospital based on </w:t>
      </w:r>
      <w:r w:rsidR="00EE2E50">
        <w:t>features from their initial admission</w:t>
      </w:r>
      <w:r w:rsidR="00F7263B">
        <w:t>.</w:t>
      </w:r>
      <w:r w:rsidR="00291869">
        <w:t xml:space="preserve"> The specific features </w:t>
      </w:r>
      <w:r w:rsidR="00A81C78">
        <w:t xml:space="preserve">used </w:t>
      </w:r>
      <w:r w:rsidR="00291869">
        <w:t xml:space="preserve">were selected </w:t>
      </w:r>
      <w:r w:rsidR="005464C9">
        <w:t xml:space="preserve">through a series of steps. First, </w:t>
      </w:r>
      <w:r w:rsidR="0072477F">
        <w:t>all identifier</w:t>
      </w:r>
      <w:r w:rsidR="00251CF6">
        <w:t>s</w:t>
      </w:r>
      <w:r w:rsidR="0072477F">
        <w:t xml:space="preserve"> (e.g., UID, CaseOrder, etc.)</w:t>
      </w:r>
      <w:r w:rsidR="00251CF6">
        <w:t xml:space="preserve"> and features with </w:t>
      </w:r>
      <w:r w:rsidR="00F37104">
        <w:t xml:space="preserve">an </w:t>
      </w:r>
      <w:r w:rsidR="0076295D">
        <w:t>excessive</w:t>
      </w:r>
      <w:r w:rsidR="00F37104">
        <w:t xml:space="preserve"> number of </w:t>
      </w:r>
      <w:r w:rsidR="0076295D">
        <w:t>categories were excluded. Second</w:t>
      </w:r>
      <w:r w:rsidR="003800CC">
        <w:t xml:space="preserve">, using scikit-learn’s SelectKBest feature selector, only features with a p-value below 0.05 were kept. Last, </w:t>
      </w:r>
      <w:r w:rsidR="00FB231D">
        <w:t xml:space="preserve">the </w:t>
      </w:r>
      <w:r w:rsidR="00F7754A">
        <w:t>TotalCharge</w:t>
      </w:r>
      <w:r w:rsidR="00FB231D">
        <w:t xml:space="preserve"> feature</w:t>
      </w:r>
      <w:r w:rsidR="00F7754A">
        <w:t xml:space="preserve"> was excluded because it’s correlation with </w:t>
      </w:r>
      <w:r w:rsidR="00FB231D">
        <w:t xml:space="preserve">the </w:t>
      </w:r>
      <w:r w:rsidR="00F7754A">
        <w:t>Initial_days</w:t>
      </w:r>
      <w:r w:rsidR="00FB231D">
        <w:t xml:space="preserve"> feature</w:t>
      </w:r>
      <w:r w:rsidR="00F7754A">
        <w:t xml:space="preserve"> violate</w:t>
      </w:r>
      <w:r w:rsidR="00D10CB2">
        <w:t>d</w:t>
      </w:r>
      <w:r w:rsidR="00F7754A">
        <w:t xml:space="preserve"> the </w:t>
      </w:r>
      <w:r w:rsidR="00FB231D">
        <w:t>algorithm’s assumption of independence between features.</w:t>
      </w:r>
      <w:r w:rsidR="00380C89">
        <w:t xml:space="preserve"> </w:t>
      </w:r>
      <w:r w:rsidR="00972C98">
        <w:t xml:space="preserve">As was stated in section E1, the accuracy was 0.96 and the AUC was 0.97. </w:t>
      </w:r>
      <w:r w:rsidR="007C63A6">
        <w:t>Overall, this model performs well</w:t>
      </w:r>
      <w:r w:rsidR="00F41346">
        <w:t xml:space="preserve">, but </w:t>
      </w:r>
      <w:r w:rsidR="0061106F">
        <w:t xml:space="preserve">Naïve </w:t>
      </w:r>
      <w:r w:rsidR="00FC6F40">
        <w:t>Bayes Classifiers perform better with more data</w:t>
      </w:r>
      <w:r w:rsidR="004017C5">
        <w:t>.</w:t>
      </w:r>
      <w:r w:rsidR="0061106F">
        <w:t xml:space="preserve"> </w:t>
      </w:r>
      <w:r w:rsidR="004017C5">
        <w:t>S</w:t>
      </w:r>
      <w:r w:rsidR="0061106F">
        <w:t>o</w:t>
      </w:r>
      <w:r w:rsidR="0019520B">
        <w:t>,</w:t>
      </w:r>
      <w:r w:rsidR="0061106F">
        <w:t xml:space="preserve"> the model could likely be improved by training</w:t>
      </w:r>
      <w:r w:rsidR="0019520B">
        <w:t xml:space="preserve"> it</w:t>
      </w:r>
      <w:r w:rsidR="0061106F">
        <w:t xml:space="preserve"> on a larger sample. </w:t>
      </w:r>
      <w:r w:rsidR="00DB0A2D">
        <w:t xml:space="preserve">Including </w:t>
      </w:r>
      <w:r w:rsidR="00D33251">
        <w:t xml:space="preserve">additional features, not in the provided dataset, would also likely improve the </w:t>
      </w:r>
      <w:r w:rsidR="00D33251">
        <w:lastRenderedPageBreak/>
        <w:t xml:space="preserve">model’s performance. Features related to admitting diagnosis, in particular, </w:t>
      </w:r>
      <w:r w:rsidR="00327F56">
        <w:t>could have a great impact on a model like this.</w:t>
      </w:r>
    </w:p>
    <w:p w14:paraId="627C6EDB" w14:textId="60414F49" w:rsidR="00EC3BA2" w:rsidRDefault="00EC3BA2" w:rsidP="00AE0716">
      <w:pPr>
        <w:pStyle w:val="Heading2"/>
      </w:pPr>
      <w:r>
        <w:t>E3: Limitations</w:t>
      </w:r>
    </w:p>
    <w:p w14:paraId="3918CE00" w14:textId="704BF79E" w:rsidR="0009678B" w:rsidRPr="00EC3BA2" w:rsidRDefault="00B146DD" w:rsidP="0009678B">
      <w:r>
        <w:t xml:space="preserve">One limitation of this analysis </w:t>
      </w:r>
      <w:r w:rsidR="008F43C3">
        <w:t xml:space="preserve">is that the </w:t>
      </w:r>
      <w:r w:rsidR="00244266">
        <w:t>target variable used was</w:t>
      </w:r>
      <w:r w:rsidR="008F43C3">
        <w:t xml:space="preserve"> not evenly distributed. There </w:t>
      </w:r>
      <w:r w:rsidR="00556758">
        <w:t>were</w:t>
      </w:r>
      <w:r w:rsidR="008F43C3">
        <w:t xml:space="preserve"> </w:t>
      </w:r>
      <w:r w:rsidR="00B67041">
        <w:t>far fewer readmissions</w:t>
      </w:r>
      <w:r w:rsidR="006550AE">
        <w:t xml:space="preserve"> (n = </w:t>
      </w:r>
      <w:r w:rsidR="008B744A" w:rsidRPr="008B744A">
        <w:t>3,669</w:t>
      </w:r>
      <w:r w:rsidR="006550AE">
        <w:t>)</w:t>
      </w:r>
      <w:r w:rsidR="00B67041">
        <w:t xml:space="preserve"> in the dataset</w:t>
      </w:r>
      <w:r w:rsidR="00C829F1">
        <w:t xml:space="preserve"> (n = 10,000)</w:t>
      </w:r>
      <w:r w:rsidR="00B67041">
        <w:t xml:space="preserve"> than not</w:t>
      </w:r>
      <w:r w:rsidR="00C829F1">
        <w:t xml:space="preserve"> (n = </w:t>
      </w:r>
      <w:r w:rsidR="004965D0" w:rsidRPr="004965D0">
        <w:t>6</w:t>
      </w:r>
      <w:r w:rsidR="008B744A">
        <w:t>,</w:t>
      </w:r>
      <w:r w:rsidR="004965D0" w:rsidRPr="004965D0">
        <w:t>331</w:t>
      </w:r>
      <w:r w:rsidR="00C829F1">
        <w:t>)</w:t>
      </w:r>
      <w:r w:rsidR="00B67041">
        <w:t xml:space="preserve">. Because of this, </w:t>
      </w:r>
      <w:r w:rsidR="00041608">
        <w:t xml:space="preserve">the classifier may have a more difficult time predicting </w:t>
      </w:r>
      <w:r w:rsidR="00D51E8E">
        <w:t xml:space="preserve">readmissions than if the target </w:t>
      </w:r>
      <w:r w:rsidR="0020088B">
        <w:t xml:space="preserve">distribution </w:t>
      </w:r>
      <w:r w:rsidR="00D51E8E">
        <w:t xml:space="preserve">were </w:t>
      </w:r>
      <w:r w:rsidR="0020088B">
        <w:t>more even</w:t>
      </w:r>
      <w:r w:rsidR="00D51E8E">
        <w:t>.</w:t>
      </w:r>
      <w:r w:rsidR="001C0933">
        <w:t xml:space="preserve"> </w:t>
      </w:r>
    </w:p>
    <w:p w14:paraId="170E2DE7" w14:textId="62BAE40E" w:rsidR="00EC3BA2" w:rsidRDefault="00EC3BA2" w:rsidP="00AE0716">
      <w:pPr>
        <w:pStyle w:val="Heading2"/>
      </w:pPr>
      <w:r>
        <w:t>E4: Course of Action</w:t>
      </w:r>
    </w:p>
    <w:p w14:paraId="6D00A601" w14:textId="38C0F637" w:rsidR="00AE5A1B" w:rsidRPr="00EC3BA2" w:rsidRDefault="00FF0BD3" w:rsidP="00AE5A1B">
      <w:r>
        <w:t>Based on the results of this analysis</w:t>
      </w:r>
      <w:r w:rsidR="0084226B">
        <w:t xml:space="preserve"> it is recommended that a controlled experiment be designed which </w:t>
      </w:r>
      <w:r w:rsidR="00E31F25">
        <w:t xml:space="preserve">uses the model to predict which patients will and will not </w:t>
      </w:r>
      <w:r w:rsidR="004A2334">
        <w:t xml:space="preserve">be </w:t>
      </w:r>
      <w:r w:rsidR="00E31F25">
        <w:t>readmit</w:t>
      </w:r>
      <w:r w:rsidR="004A2334">
        <w:t>ted</w:t>
      </w:r>
      <w:r w:rsidR="00E31F25">
        <w:t xml:space="preserve"> to the hospital to determine how well the</w:t>
      </w:r>
      <w:r w:rsidR="00255AD1">
        <w:t xml:space="preserve"> algorithm extrapolates to the real world.</w:t>
      </w:r>
      <w:r w:rsidR="00F85538">
        <w:t xml:space="preserve"> This would both validate the results of this analysis and </w:t>
      </w:r>
      <w:r w:rsidR="00FF5822">
        <w:t xml:space="preserve">expand the data seen by the algorithm, improving its performance further. </w:t>
      </w:r>
      <w:r w:rsidR="009200ED">
        <w:t xml:space="preserve">Once the results have been validated, the model should be implemented in a </w:t>
      </w:r>
      <w:r w:rsidR="00726884">
        <w:t>real-world</w:t>
      </w:r>
      <w:r w:rsidR="009200ED">
        <w:t xml:space="preserve"> setting. It could be used to </w:t>
      </w:r>
      <w:r w:rsidR="00726884">
        <w:t>fine tune follow up care after patients discharge from the hospital</w:t>
      </w:r>
      <w:r w:rsidR="003C36D9">
        <w:t xml:space="preserve"> in an effort to reduce the likelihood that they will be readmitted.</w:t>
      </w:r>
      <w:r w:rsidR="00D5523C">
        <w:t xml:space="preserve"> This could ultimately lead to the reduction of hospital readmission rates overall.</w:t>
      </w:r>
    </w:p>
    <w:p w14:paraId="3A0F42B1" w14:textId="190514A6" w:rsidR="00743AE4" w:rsidRDefault="00743AE4" w:rsidP="00AE0716">
      <w:pPr>
        <w:pStyle w:val="Heading1"/>
      </w:pPr>
      <w:r>
        <w:t>Part VI: Demonstration</w:t>
      </w:r>
    </w:p>
    <w:p w14:paraId="74C6D734" w14:textId="5D7A0848" w:rsidR="00EC3BA2" w:rsidRDefault="00EC3BA2" w:rsidP="00AE0716">
      <w:pPr>
        <w:pStyle w:val="Heading2"/>
      </w:pPr>
      <w:r>
        <w:t>F: Panopto Recording</w:t>
      </w:r>
    </w:p>
    <w:p w14:paraId="3D7FACCD" w14:textId="62E16DE6" w:rsidR="00776CD5" w:rsidRPr="00EC3BA2" w:rsidRDefault="00776CD5" w:rsidP="00776CD5">
      <w:r>
        <w:t xml:space="preserve">The Panopto </w:t>
      </w:r>
      <w:r w:rsidR="00C9744A">
        <w:t>video recording</w:t>
      </w:r>
      <w:r w:rsidR="00B22970">
        <w:t xml:space="preserve"> is being included with the submission of this report as “task1_recording”. </w:t>
      </w:r>
    </w:p>
    <w:p w14:paraId="4EE816E4" w14:textId="6EBDF362" w:rsidR="00EC3BA2" w:rsidRDefault="00EC3BA2" w:rsidP="00AE0716">
      <w:pPr>
        <w:pStyle w:val="Heading2"/>
      </w:pPr>
      <w:r>
        <w:t>G: Sources for Third-Party Code</w:t>
      </w:r>
    </w:p>
    <w:p w14:paraId="38D1093B" w14:textId="0BBB9A5D" w:rsidR="001B7346" w:rsidRPr="00EC3BA2" w:rsidRDefault="001B7346" w:rsidP="001B7346">
      <w:r>
        <w:t xml:space="preserve">Only library documentation was used to support the coding of this analysis. </w:t>
      </w:r>
      <w:r w:rsidR="00C4218D">
        <w:t>See section B3 for the list of libraries and modules used.</w:t>
      </w:r>
    </w:p>
    <w:sdt>
      <w:sdtPr>
        <w:rPr>
          <w:rFonts w:eastAsiaTheme="minorHAnsi"/>
          <w:b w:val="0"/>
          <w:bCs w:val="0"/>
          <w:color w:val="333333"/>
        </w:rPr>
        <w:id w:val="-1255356720"/>
        <w:docPartObj>
          <w:docPartGallery w:val="Bibliographies"/>
          <w:docPartUnique/>
        </w:docPartObj>
      </w:sdtPr>
      <w:sdtContent>
        <w:p w14:paraId="077E9A3E" w14:textId="64D5C77E" w:rsidR="006A6F1A" w:rsidRDefault="001559A1" w:rsidP="001559A1">
          <w:pPr>
            <w:pStyle w:val="Heading2"/>
          </w:pPr>
          <w:r>
            <w:t>H: Sources</w:t>
          </w:r>
        </w:p>
        <w:sdt>
          <w:sdtPr>
            <w:id w:val="-573587230"/>
            <w:bibliography/>
          </w:sdtPr>
          <w:sdtContent>
            <w:p w14:paraId="2D28D435" w14:textId="77777777" w:rsidR="00C17CD5" w:rsidRDefault="006A6F1A" w:rsidP="00C17CD5">
              <w:pPr>
                <w:pStyle w:val="Bibliography"/>
                <w:ind w:left="720" w:hanging="720"/>
                <w:rPr>
                  <w:noProof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 w:rsidR="00C17CD5">
                <w:rPr>
                  <w:noProof/>
                </w:rPr>
                <w:t xml:space="preserve">Navlani, A. (2018, December). </w:t>
              </w:r>
              <w:r w:rsidR="00C17CD5">
                <w:rPr>
                  <w:i/>
                  <w:iCs/>
                  <w:noProof/>
                </w:rPr>
                <w:t>Naive Bayes Classifier Tutorial: with Python Scikit-learn | DataCamp</w:t>
              </w:r>
              <w:r w:rsidR="00C17CD5">
                <w:rPr>
                  <w:noProof/>
                </w:rPr>
                <w:t>. Retrieved from datacamp.com: https://www.datacamp.com/tutorial/naive-bayes-scikit-learn</w:t>
              </w:r>
            </w:p>
            <w:p w14:paraId="1EEFF998" w14:textId="7874958E" w:rsidR="006A6F1A" w:rsidRDefault="006A6F1A" w:rsidP="00C17CD5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23C6B055" w14:textId="77777777" w:rsidR="008C3412" w:rsidRPr="00EC3BA2" w:rsidRDefault="008C3412" w:rsidP="008C3412"/>
    <w:sectPr w:rsidR="008C3412" w:rsidRPr="00EC3BA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53639B"/>
    <w:multiLevelType w:val="hybridMultilevel"/>
    <w:tmpl w:val="100620D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3F0F6E52"/>
    <w:multiLevelType w:val="hybridMultilevel"/>
    <w:tmpl w:val="2DE05D6C"/>
    <w:lvl w:ilvl="0" w:tplc="3822EBC2">
      <w:numFmt w:val="bullet"/>
      <w:lvlText w:val="•"/>
      <w:lvlJc w:val="left"/>
      <w:pPr>
        <w:ind w:left="720" w:hanging="360"/>
      </w:pPr>
      <w:rPr>
        <w:rFonts w:ascii="Lato" w:eastAsia="Times New Roman" w:hAnsi="Lato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9A030C"/>
    <w:multiLevelType w:val="hybridMultilevel"/>
    <w:tmpl w:val="723CCA64"/>
    <w:lvl w:ilvl="0" w:tplc="3822EBC2">
      <w:numFmt w:val="bullet"/>
      <w:lvlText w:val="•"/>
      <w:lvlJc w:val="left"/>
      <w:pPr>
        <w:ind w:left="720" w:hanging="360"/>
      </w:pPr>
      <w:rPr>
        <w:rFonts w:ascii="Lato" w:eastAsia="Times New Roman" w:hAnsi="Lato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28286270">
    <w:abstractNumId w:val="0"/>
  </w:num>
  <w:num w:numId="2" w16cid:durableId="1406105011">
    <w:abstractNumId w:val="2"/>
  </w:num>
  <w:num w:numId="3" w16cid:durableId="155958486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zNDM0NLE0NDQ2tzRS0lEKTi0uzszPAykwqgUArLdxzywAAAA="/>
  </w:docVars>
  <w:rsids>
    <w:rsidRoot w:val="00743AE4"/>
    <w:rsid w:val="0000675F"/>
    <w:rsid w:val="00041608"/>
    <w:rsid w:val="0005178A"/>
    <w:rsid w:val="00064A7D"/>
    <w:rsid w:val="00073732"/>
    <w:rsid w:val="00086DF6"/>
    <w:rsid w:val="000879C4"/>
    <w:rsid w:val="0009678B"/>
    <w:rsid w:val="00097955"/>
    <w:rsid w:val="000A4598"/>
    <w:rsid w:val="000D5580"/>
    <w:rsid w:val="000E61F2"/>
    <w:rsid w:val="000E6630"/>
    <w:rsid w:val="00105B36"/>
    <w:rsid w:val="00111F81"/>
    <w:rsid w:val="00121ED2"/>
    <w:rsid w:val="001559A1"/>
    <w:rsid w:val="00173438"/>
    <w:rsid w:val="001734CC"/>
    <w:rsid w:val="00174391"/>
    <w:rsid w:val="001770DC"/>
    <w:rsid w:val="00193790"/>
    <w:rsid w:val="0019520B"/>
    <w:rsid w:val="00196BF4"/>
    <w:rsid w:val="001B38BE"/>
    <w:rsid w:val="001B7346"/>
    <w:rsid w:val="001C0933"/>
    <w:rsid w:val="001E59A6"/>
    <w:rsid w:val="001F33F9"/>
    <w:rsid w:val="0020088B"/>
    <w:rsid w:val="00200A45"/>
    <w:rsid w:val="00206C03"/>
    <w:rsid w:val="0021128B"/>
    <w:rsid w:val="0021269E"/>
    <w:rsid w:val="0022011E"/>
    <w:rsid w:val="00222969"/>
    <w:rsid w:val="0022725F"/>
    <w:rsid w:val="00244266"/>
    <w:rsid w:val="00246D61"/>
    <w:rsid w:val="00251CF6"/>
    <w:rsid w:val="00255AD1"/>
    <w:rsid w:val="00255BE9"/>
    <w:rsid w:val="00260B82"/>
    <w:rsid w:val="002826F0"/>
    <w:rsid w:val="00284297"/>
    <w:rsid w:val="00290E72"/>
    <w:rsid w:val="002914D0"/>
    <w:rsid w:val="00291869"/>
    <w:rsid w:val="002930E0"/>
    <w:rsid w:val="0029536F"/>
    <w:rsid w:val="00296A0D"/>
    <w:rsid w:val="002A0AF5"/>
    <w:rsid w:val="002A3600"/>
    <w:rsid w:val="002A643B"/>
    <w:rsid w:val="002A73F5"/>
    <w:rsid w:val="002B1F69"/>
    <w:rsid w:val="002B3D8D"/>
    <w:rsid w:val="002C0D22"/>
    <w:rsid w:val="002C1BAA"/>
    <w:rsid w:val="002C5E08"/>
    <w:rsid w:val="002D2175"/>
    <w:rsid w:val="002E40F0"/>
    <w:rsid w:val="002E51F1"/>
    <w:rsid w:val="002F44A5"/>
    <w:rsid w:val="00306192"/>
    <w:rsid w:val="0031412E"/>
    <w:rsid w:val="00322E9D"/>
    <w:rsid w:val="00327F56"/>
    <w:rsid w:val="00354E98"/>
    <w:rsid w:val="003560FB"/>
    <w:rsid w:val="00374C08"/>
    <w:rsid w:val="003800CC"/>
    <w:rsid w:val="00380C89"/>
    <w:rsid w:val="003914F2"/>
    <w:rsid w:val="0039238A"/>
    <w:rsid w:val="00395C0C"/>
    <w:rsid w:val="003A74C8"/>
    <w:rsid w:val="003B3883"/>
    <w:rsid w:val="003B3BE2"/>
    <w:rsid w:val="003C36D9"/>
    <w:rsid w:val="003C3A9D"/>
    <w:rsid w:val="003D0495"/>
    <w:rsid w:val="003D6B82"/>
    <w:rsid w:val="003F34F6"/>
    <w:rsid w:val="004012CA"/>
    <w:rsid w:val="004017C5"/>
    <w:rsid w:val="004078CF"/>
    <w:rsid w:val="004241EF"/>
    <w:rsid w:val="00430FDE"/>
    <w:rsid w:val="00434211"/>
    <w:rsid w:val="00435E5A"/>
    <w:rsid w:val="00463076"/>
    <w:rsid w:val="00464C65"/>
    <w:rsid w:val="00485D6C"/>
    <w:rsid w:val="00486D99"/>
    <w:rsid w:val="00495F28"/>
    <w:rsid w:val="004965D0"/>
    <w:rsid w:val="004A2334"/>
    <w:rsid w:val="004B2F75"/>
    <w:rsid w:val="004C428E"/>
    <w:rsid w:val="004C45B0"/>
    <w:rsid w:val="004C51E4"/>
    <w:rsid w:val="004D2CE8"/>
    <w:rsid w:val="004D6A2D"/>
    <w:rsid w:val="004D6E79"/>
    <w:rsid w:val="004E1DA1"/>
    <w:rsid w:val="004F28F0"/>
    <w:rsid w:val="005015C7"/>
    <w:rsid w:val="005031EF"/>
    <w:rsid w:val="005104DC"/>
    <w:rsid w:val="005352EA"/>
    <w:rsid w:val="00541AB0"/>
    <w:rsid w:val="0054220D"/>
    <w:rsid w:val="00543F55"/>
    <w:rsid w:val="005464C9"/>
    <w:rsid w:val="00556758"/>
    <w:rsid w:val="00561E8D"/>
    <w:rsid w:val="00571CE1"/>
    <w:rsid w:val="00582417"/>
    <w:rsid w:val="00587079"/>
    <w:rsid w:val="005F21AC"/>
    <w:rsid w:val="005F760F"/>
    <w:rsid w:val="00603258"/>
    <w:rsid w:val="00604061"/>
    <w:rsid w:val="0061106F"/>
    <w:rsid w:val="00616B6E"/>
    <w:rsid w:val="00652E15"/>
    <w:rsid w:val="006550AE"/>
    <w:rsid w:val="00657114"/>
    <w:rsid w:val="0066240D"/>
    <w:rsid w:val="006664FA"/>
    <w:rsid w:val="006A4E69"/>
    <w:rsid w:val="006A6F1A"/>
    <w:rsid w:val="006B4C75"/>
    <w:rsid w:val="006F12DF"/>
    <w:rsid w:val="00704E8D"/>
    <w:rsid w:val="00706099"/>
    <w:rsid w:val="007107FE"/>
    <w:rsid w:val="00712A7A"/>
    <w:rsid w:val="0072477F"/>
    <w:rsid w:val="00726884"/>
    <w:rsid w:val="00731BF8"/>
    <w:rsid w:val="00731F63"/>
    <w:rsid w:val="00732A49"/>
    <w:rsid w:val="00732B96"/>
    <w:rsid w:val="00737CDD"/>
    <w:rsid w:val="007404F0"/>
    <w:rsid w:val="00743AE4"/>
    <w:rsid w:val="00747A87"/>
    <w:rsid w:val="00753E40"/>
    <w:rsid w:val="00761C09"/>
    <w:rsid w:val="0076295D"/>
    <w:rsid w:val="00776CD5"/>
    <w:rsid w:val="00784D5E"/>
    <w:rsid w:val="00791CE2"/>
    <w:rsid w:val="007A3B43"/>
    <w:rsid w:val="007C2C84"/>
    <w:rsid w:val="007C3431"/>
    <w:rsid w:val="007C63A6"/>
    <w:rsid w:val="007D4F43"/>
    <w:rsid w:val="007D6963"/>
    <w:rsid w:val="007F59BB"/>
    <w:rsid w:val="0081056A"/>
    <w:rsid w:val="00812610"/>
    <w:rsid w:val="008164C8"/>
    <w:rsid w:val="008328AF"/>
    <w:rsid w:val="00837FD9"/>
    <w:rsid w:val="00840202"/>
    <w:rsid w:val="0084226B"/>
    <w:rsid w:val="00846E69"/>
    <w:rsid w:val="008636A0"/>
    <w:rsid w:val="00867D12"/>
    <w:rsid w:val="00876711"/>
    <w:rsid w:val="00883DE6"/>
    <w:rsid w:val="00897CF7"/>
    <w:rsid w:val="008A2FD4"/>
    <w:rsid w:val="008A3A72"/>
    <w:rsid w:val="008A7155"/>
    <w:rsid w:val="008B4F85"/>
    <w:rsid w:val="008B744A"/>
    <w:rsid w:val="008C0B9B"/>
    <w:rsid w:val="008C3412"/>
    <w:rsid w:val="008D4869"/>
    <w:rsid w:val="008F43C3"/>
    <w:rsid w:val="008F494A"/>
    <w:rsid w:val="0090043F"/>
    <w:rsid w:val="00906356"/>
    <w:rsid w:val="00914AB3"/>
    <w:rsid w:val="009200ED"/>
    <w:rsid w:val="00930C45"/>
    <w:rsid w:val="00964864"/>
    <w:rsid w:val="009719F3"/>
    <w:rsid w:val="00972C98"/>
    <w:rsid w:val="00976036"/>
    <w:rsid w:val="0097737F"/>
    <w:rsid w:val="00981F0E"/>
    <w:rsid w:val="009858B8"/>
    <w:rsid w:val="00991DF3"/>
    <w:rsid w:val="009A0798"/>
    <w:rsid w:val="009B04A1"/>
    <w:rsid w:val="009B181F"/>
    <w:rsid w:val="009E4370"/>
    <w:rsid w:val="009E710D"/>
    <w:rsid w:val="00A149A0"/>
    <w:rsid w:val="00A209CB"/>
    <w:rsid w:val="00A34D32"/>
    <w:rsid w:val="00A41240"/>
    <w:rsid w:val="00A536C7"/>
    <w:rsid w:val="00A66144"/>
    <w:rsid w:val="00A81C78"/>
    <w:rsid w:val="00A83120"/>
    <w:rsid w:val="00A858BA"/>
    <w:rsid w:val="00AA0001"/>
    <w:rsid w:val="00AB1D25"/>
    <w:rsid w:val="00AC3212"/>
    <w:rsid w:val="00AE0716"/>
    <w:rsid w:val="00AE5A1B"/>
    <w:rsid w:val="00AF0A0A"/>
    <w:rsid w:val="00B00B2F"/>
    <w:rsid w:val="00B11C2B"/>
    <w:rsid w:val="00B129DE"/>
    <w:rsid w:val="00B146DD"/>
    <w:rsid w:val="00B151D0"/>
    <w:rsid w:val="00B15F04"/>
    <w:rsid w:val="00B22970"/>
    <w:rsid w:val="00B24CEF"/>
    <w:rsid w:val="00B357F6"/>
    <w:rsid w:val="00B44137"/>
    <w:rsid w:val="00B45E5E"/>
    <w:rsid w:val="00B461A3"/>
    <w:rsid w:val="00B47B88"/>
    <w:rsid w:val="00B663F9"/>
    <w:rsid w:val="00B67041"/>
    <w:rsid w:val="00B70BDF"/>
    <w:rsid w:val="00B744A4"/>
    <w:rsid w:val="00B93D15"/>
    <w:rsid w:val="00B94993"/>
    <w:rsid w:val="00BA0321"/>
    <w:rsid w:val="00BB6E12"/>
    <w:rsid w:val="00BC22B4"/>
    <w:rsid w:val="00BC5458"/>
    <w:rsid w:val="00BD45EE"/>
    <w:rsid w:val="00BE6322"/>
    <w:rsid w:val="00BF0DBF"/>
    <w:rsid w:val="00C00F2F"/>
    <w:rsid w:val="00C03299"/>
    <w:rsid w:val="00C10283"/>
    <w:rsid w:val="00C11093"/>
    <w:rsid w:val="00C12000"/>
    <w:rsid w:val="00C17CD5"/>
    <w:rsid w:val="00C2424E"/>
    <w:rsid w:val="00C30CA2"/>
    <w:rsid w:val="00C333E5"/>
    <w:rsid w:val="00C36B0A"/>
    <w:rsid w:val="00C37ACC"/>
    <w:rsid w:val="00C415F9"/>
    <w:rsid w:val="00C4218D"/>
    <w:rsid w:val="00C43BE6"/>
    <w:rsid w:val="00C46352"/>
    <w:rsid w:val="00C545A1"/>
    <w:rsid w:val="00C5629B"/>
    <w:rsid w:val="00C67428"/>
    <w:rsid w:val="00C706C3"/>
    <w:rsid w:val="00C822ED"/>
    <w:rsid w:val="00C829F1"/>
    <w:rsid w:val="00C876D7"/>
    <w:rsid w:val="00C92726"/>
    <w:rsid w:val="00C9744A"/>
    <w:rsid w:val="00CA18FE"/>
    <w:rsid w:val="00CB02BC"/>
    <w:rsid w:val="00CB123B"/>
    <w:rsid w:val="00CB4912"/>
    <w:rsid w:val="00CB53E6"/>
    <w:rsid w:val="00CB62DC"/>
    <w:rsid w:val="00CD4738"/>
    <w:rsid w:val="00CE00FD"/>
    <w:rsid w:val="00CE121A"/>
    <w:rsid w:val="00CE693F"/>
    <w:rsid w:val="00CF08FC"/>
    <w:rsid w:val="00CF156B"/>
    <w:rsid w:val="00CF3CC7"/>
    <w:rsid w:val="00D10CB2"/>
    <w:rsid w:val="00D24512"/>
    <w:rsid w:val="00D25C6B"/>
    <w:rsid w:val="00D31729"/>
    <w:rsid w:val="00D33251"/>
    <w:rsid w:val="00D3555B"/>
    <w:rsid w:val="00D37A74"/>
    <w:rsid w:val="00D37C55"/>
    <w:rsid w:val="00D41573"/>
    <w:rsid w:val="00D43D76"/>
    <w:rsid w:val="00D51E8E"/>
    <w:rsid w:val="00D5523C"/>
    <w:rsid w:val="00D65D3D"/>
    <w:rsid w:val="00D72132"/>
    <w:rsid w:val="00D75127"/>
    <w:rsid w:val="00D84714"/>
    <w:rsid w:val="00D84AE3"/>
    <w:rsid w:val="00D94717"/>
    <w:rsid w:val="00D97E59"/>
    <w:rsid w:val="00DB0A2D"/>
    <w:rsid w:val="00DB3730"/>
    <w:rsid w:val="00DB5D07"/>
    <w:rsid w:val="00DC2886"/>
    <w:rsid w:val="00DD5A16"/>
    <w:rsid w:val="00DF0FBF"/>
    <w:rsid w:val="00DF4B9F"/>
    <w:rsid w:val="00DF6863"/>
    <w:rsid w:val="00DF75BC"/>
    <w:rsid w:val="00E013F6"/>
    <w:rsid w:val="00E06FB7"/>
    <w:rsid w:val="00E31F25"/>
    <w:rsid w:val="00E46652"/>
    <w:rsid w:val="00E46740"/>
    <w:rsid w:val="00E60BB9"/>
    <w:rsid w:val="00E61295"/>
    <w:rsid w:val="00E67905"/>
    <w:rsid w:val="00E7347F"/>
    <w:rsid w:val="00E746F6"/>
    <w:rsid w:val="00E8641B"/>
    <w:rsid w:val="00EA0720"/>
    <w:rsid w:val="00EA48E2"/>
    <w:rsid w:val="00EC0248"/>
    <w:rsid w:val="00EC1AF4"/>
    <w:rsid w:val="00EC36CA"/>
    <w:rsid w:val="00EC3BA2"/>
    <w:rsid w:val="00ED0111"/>
    <w:rsid w:val="00ED1E27"/>
    <w:rsid w:val="00ED2CB7"/>
    <w:rsid w:val="00EE0023"/>
    <w:rsid w:val="00EE2E50"/>
    <w:rsid w:val="00EE3CC7"/>
    <w:rsid w:val="00F00E2E"/>
    <w:rsid w:val="00F1713B"/>
    <w:rsid w:val="00F37104"/>
    <w:rsid w:val="00F41346"/>
    <w:rsid w:val="00F500B8"/>
    <w:rsid w:val="00F532EC"/>
    <w:rsid w:val="00F6274B"/>
    <w:rsid w:val="00F7263B"/>
    <w:rsid w:val="00F74332"/>
    <w:rsid w:val="00F7754A"/>
    <w:rsid w:val="00F803E7"/>
    <w:rsid w:val="00F85538"/>
    <w:rsid w:val="00F85941"/>
    <w:rsid w:val="00F86FB0"/>
    <w:rsid w:val="00F904A8"/>
    <w:rsid w:val="00FA2A18"/>
    <w:rsid w:val="00FB0772"/>
    <w:rsid w:val="00FB1FF1"/>
    <w:rsid w:val="00FB231D"/>
    <w:rsid w:val="00FC5138"/>
    <w:rsid w:val="00FC5ABC"/>
    <w:rsid w:val="00FC6F40"/>
    <w:rsid w:val="00FE2FD7"/>
    <w:rsid w:val="00FE7997"/>
    <w:rsid w:val="00FF0BD3"/>
    <w:rsid w:val="00FF35CC"/>
    <w:rsid w:val="00FF58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AE5F6E"/>
  <w15:chartTrackingRefBased/>
  <w15:docId w15:val="{D33DFB33-D35B-4946-AD70-AE1836D924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0716"/>
    <w:rPr>
      <w:rFonts w:ascii="Times New Roman" w:hAnsi="Times New Roman" w:cs="Times New Roman"/>
      <w:color w:val="333333"/>
      <w:sz w:val="24"/>
      <w:szCs w:val="24"/>
      <w:shd w:val="clear" w:color="auto" w:fill="FFFFFF"/>
    </w:rPr>
  </w:style>
  <w:style w:type="paragraph" w:styleId="Heading1">
    <w:name w:val="heading 1"/>
    <w:basedOn w:val="Normal"/>
    <w:next w:val="Normal"/>
    <w:link w:val="Heading1Char"/>
    <w:uiPriority w:val="9"/>
    <w:qFormat/>
    <w:rsid w:val="00AE0716"/>
    <w:pPr>
      <w:keepNext/>
      <w:keepLines/>
      <w:spacing w:before="240" w:after="0"/>
      <w:jc w:val="center"/>
      <w:outlineLvl w:val="0"/>
    </w:pPr>
    <w:rPr>
      <w:rFonts w:eastAsiaTheme="majorEastAsia"/>
      <w:b/>
      <w:bCs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E0716"/>
    <w:pPr>
      <w:keepNext/>
      <w:keepLines/>
      <w:spacing w:before="40" w:after="0"/>
      <w:outlineLvl w:val="1"/>
    </w:pPr>
    <w:rPr>
      <w:rFonts w:eastAsiaTheme="majorEastAsia"/>
      <w:b/>
      <w:bCs/>
      <w:color w:val="aut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E0716"/>
    <w:rPr>
      <w:rFonts w:ascii="Times New Roman" w:eastAsiaTheme="majorEastAsia" w:hAnsi="Times New Roman" w:cs="Times New Roman"/>
      <w:b/>
      <w:bCs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AE0716"/>
    <w:rPr>
      <w:rFonts w:ascii="Times New Roman" w:eastAsiaTheme="majorEastAsia" w:hAnsi="Times New Roman" w:cs="Times New Roman"/>
      <w:b/>
      <w:bCs/>
      <w:sz w:val="24"/>
      <w:szCs w:val="24"/>
    </w:rPr>
  </w:style>
  <w:style w:type="paragraph" w:styleId="NormalWeb">
    <w:name w:val="Normal (Web)"/>
    <w:basedOn w:val="Normal"/>
    <w:link w:val="NormalWebChar"/>
    <w:uiPriority w:val="99"/>
    <w:unhideWhenUsed/>
    <w:rsid w:val="00743AE4"/>
    <w:pPr>
      <w:spacing w:before="100" w:beforeAutospacing="1" w:after="100" w:afterAutospacing="1" w:line="240" w:lineRule="auto"/>
    </w:pPr>
    <w:rPr>
      <w:rFonts w:eastAsia="Times New Roman"/>
    </w:rPr>
  </w:style>
  <w:style w:type="character" w:styleId="Strong">
    <w:name w:val="Strong"/>
    <w:basedOn w:val="DefaultParagraphFont"/>
    <w:uiPriority w:val="22"/>
    <w:qFormat/>
    <w:rsid w:val="00743AE4"/>
    <w:rPr>
      <w:b/>
      <w:bCs/>
    </w:rPr>
  </w:style>
  <w:style w:type="character" w:styleId="Emphasis">
    <w:name w:val="Emphasis"/>
    <w:basedOn w:val="DefaultParagraphFont"/>
    <w:uiPriority w:val="20"/>
    <w:qFormat/>
    <w:rsid w:val="00743AE4"/>
    <w:rPr>
      <w:i/>
      <w:iCs/>
    </w:rPr>
  </w:style>
  <w:style w:type="paragraph" w:customStyle="1" w:styleId="COMPETENT">
    <w:name w:val="COMPETENT"/>
    <w:basedOn w:val="NormalWeb"/>
    <w:link w:val="COMPETENTChar"/>
    <w:qFormat/>
    <w:rsid w:val="00AE0716"/>
    <w:pPr>
      <w:shd w:val="clear" w:color="auto" w:fill="FFFFFF"/>
      <w:spacing w:before="240" w:beforeAutospacing="0" w:after="240" w:afterAutospacing="0"/>
    </w:pPr>
    <w:rPr>
      <w:rFonts w:ascii="Lato" w:hAnsi="Lato"/>
      <w:color w:val="00B050"/>
      <w:sz w:val="21"/>
      <w:szCs w:val="21"/>
    </w:rPr>
  </w:style>
  <w:style w:type="paragraph" w:styleId="ListParagraph">
    <w:name w:val="List Paragraph"/>
    <w:basedOn w:val="Normal"/>
    <w:uiPriority w:val="34"/>
    <w:qFormat/>
    <w:rsid w:val="00AA0001"/>
    <w:pPr>
      <w:ind w:left="720"/>
      <w:contextualSpacing/>
    </w:pPr>
  </w:style>
  <w:style w:type="character" w:customStyle="1" w:styleId="NormalWebChar">
    <w:name w:val="Normal (Web) Char"/>
    <w:basedOn w:val="DefaultParagraphFont"/>
    <w:link w:val="NormalWeb"/>
    <w:uiPriority w:val="99"/>
    <w:rsid w:val="00AE0716"/>
    <w:rPr>
      <w:rFonts w:ascii="Times New Roman" w:eastAsia="Times New Roman" w:hAnsi="Times New Roman" w:cs="Times New Roman"/>
      <w:sz w:val="24"/>
      <w:szCs w:val="24"/>
    </w:rPr>
  </w:style>
  <w:style w:type="character" w:customStyle="1" w:styleId="COMPETENTChar">
    <w:name w:val="COMPETENT Char"/>
    <w:basedOn w:val="NormalWebChar"/>
    <w:link w:val="COMPETENT"/>
    <w:rsid w:val="00AE0716"/>
    <w:rPr>
      <w:rFonts w:ascii="Lato" w:eastAsia="Times New Roman" w:hAnsi="Lato" w:cs="Times New Roman"/>
      <w:color w:val="00B050"/>
      <w:sz w:val="21"/>
      <w:szCs w:val="21"/>
      <w:shd w:val="clear" w:color="auto" w:fill="FFFFFF"/>
    </w:rPr>
  </w:style>
  <w:style w:type="paragraph" w:styleId="Bibliography">
    <w:name w:val="Bibliography"/>
    <w:basedOn w:val="Normal"/>
    <w:next w:val="Normal"/>
    <w:uiPriority w:val="37"/>
    <w:unhideWhenUsed/>
    <w:rsid w:val="006A6F1A"/>
  </w:style>
  <w:style w:type="table" w:styleId="TableGrid">
    <w:name w:val="Table Grid"/>
    <w:basedOn w:val="TableNormal"/>
    <w:uiPriority w:val="39"/>
    <w:rsid w:val="00495F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2C1BA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color w:val="auto"/>
      <w:sz w:val="20"/>
      <w:szCs w:val="20"/>
      <w:shd w:val="clear" w:color="auto" w:fill="auto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C1BAA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3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5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51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37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36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5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69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79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999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535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28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26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46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18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47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9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92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66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50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44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77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23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3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59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22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19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22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50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26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04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naive_bayes</b:Tag>
    <b:SourceType>InternetSite</b:SourceType>
    <b:Guid>{308345E6-D7F3-4043-8850-8A22928AAEDD}</b:Guid>
    <b:Author>
      <b:Author>
        <b:NameList>
          <b:Person>
            <b:Last>Navlani</b:Last>
            <b:First>Avinash</b:First>
          </b:Person>
        </b:NameList>
      </b:Author>
    </b:Author>
    <b:Title>Naive Bayes Classifier Tutorial: with Python Scikit-learn | DataCamp</b:Title>
    <b:InternetSiteTitle>datacamp.com</b:InternetSiteTitle>
    <b:Year>2018</b:Year>
    <b:Month>December</b:Month>
    <b:URL>https://www.datacamp.com/tutorial/naive-bayes-scikit-learn</b:URL>
    <b:RefOrder>1</b:RefOrder>
  </b:Source>
</b:Sources>
</file>

<file path=customXml/itemProps1.xml><?xml version="1.0" encoding="utf-8"?>
<ds:datastoreItem xmlns:ds="http://schemas.openxmlformats.org/officeDocument/2006/customXml" ds:itemID="{9DC01E9D-C783-45A1-8EAD-96BCB5EDEC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39</TotalTime>
  <Pages>7</Pages>
  <Words>1367</Words>
  <Characters>7792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Rauch</dc:creator>
  <cp:keywords/>
  <dc:description/>
  <cp:lastModifiedBy>Heather Rauch</cp:lastModifiedBy>
  <cp:revision>356</cp:revision>
  <dcterms:created xsi:type="dcterms:W3CDTF">2022-10-19T23:34:00Z</dcterms:created>
  <dcterms:modified xsi:type="dcterms:W3CDTF">2022-10-23T19:31:00Z</dcterms:modified>
</cp:coreProperties>
</file>